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9C367E" w14:textId="40E09E69" w:rsidR="000E2CD2" w:rsidRDefault="008F6FA8" w:rsidP="7FE35D3A">
      <w:pPr>
        <w:rPr>
          <w:rFonts w:eastAsiaTheme="minorEastAsia"/>
        </w:rPr>
      </w:pPr>
      <w:r w:rsidRPr="00BE1194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64B24A8" wp14:editId="0931AFAC">
                <wp:simplePos x="0" y="0"/>
                <wp:positionH relativeFrom="column">
                  <wp:posOffset>-104775</wp:posOffset>
                </wp:positionH>
                <wp:positionV relativeFrom="paragraph">
                  <wp:posOffset>46355</wp:posOffset>
                </wp:positionV>
                <wp:extent cx="6610350" cy="0"/>
                <wp:effectExtent l="0" t="1905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0C6BB6" id="Straight Connector 3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25pt,3.65pt" to="512.2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" strokecolor="black [3213]" strokeweight="2.25pt"/>
            </w:pict>
          </mc:Fallback>
        </mc:AlternateContent>
      </w:r>
      <w:r w:rsidR="00DB4E13" w:rsidRPr="7FE35D3A">
        <w:rPr>
          <w:rFonts w:eastAsiaTheme="minorEastAsia"/>
        </w:rPr>
        <w:t xml:space="preserve"> </w:t>
      </w:r>
      <w:r w:rsidR="000E2CD2">
        <w:rPr>
          <w:rFonts w:eastAsiaTheme="minorEastAsia"/>
        </w:rPr>
        <w:tab/>
      </w:r>
    </w:p>
    <w:p w14:paraId="7730B7B5" w14:textId="281A3366" w:rsidR="00EB351A" w:rsidRDefault="00EB351A" w:rsidP="7FE35D3A">
      <w:pPr>
        <w:rPr>
          <w:rFonts w:eastAsiaTheme="minorEastAsia"/>
        </w:rPr>
      </w:pPr>
    </w:p>
    <w:p w14:paraId="186298B9" w14:textId="77777777" w:rsidR="0098368A" w:rsidRDefault="0098368A" w:rsidP="0098368A">
      <w:pPr>
        <w:jc w:val="center"/>
        <w:rPr>
          <w:b/>
          <w:bCs/>
          <w:szCs w:val="24"/>
        </w:rPr>
      </w:pPr>
      <w:r>
        <w:rPr>
          <w:b/>
          <w:bCs/>
          <w:szCs w:val="24"/>
        </w:rPr>
        <w:t>MAYOR’S OFFICE ON AFRICAN AFFAIRS</w:t>
      </w:r>
    </w:p>
    <w:p w14:paraId="1989BC5D" w14:textId="77777777" w:rsidR="0098368A" w:rsidRPr="00BD58D3" w:rsidRDefault="0098368A" w:rsidP="0098368A">
      <w:pPr>
        <w:jc w:val="center"/>
        <w:rPr>
          <w:b/>
          <w:bCs/>
          <w:szCs w:val="24"/>
        </w:rPr>
      </w:pPr>
    </w:p>
    <w:p w14:paraId="540BF661" w14:textId="77777777" w:rsidR="0098368A" w:rsidRDefault="0098368A" w:rsidP="0098368A">
      <w:pPr>
        <w:jc w:val="center"/>
        <w:rPr>
          <w:b/>
          <w:bCs/>
          <w:szCs w:val="24"/>
        </w:rPr>
      </w:pPr>
      <w:r w:rsidRPr="002A5719">
        <w:rPr>
          <w:b/>
          <w:bCs/>
          <w:szCs w:val="24"/>
        </w:rPr>
        <w:t>NOTICE OF FUNDING AVAILABILITY</w:t>
      </w:r>
    </w:p>
    <w:p w14:paraId="69F7C2B9" w14:textId="77777777" w:rsidR="0098368A" w:rsidRPr="002A5719" w:rsidRDefault="0098368A" w:rsidP="0098368A">
      <w:pPr>
        <w:jc w:val="center"/>
        <w:rPr>
          <w:b/>
          <w:bCs/>
          <w:szCs w:val="24"/>
        </w:rPr>
      </w:pPr>
    </w:p>
    <w:p w14:paraId="60F62B17" w14:textId="77777777" w:rsidR="0098368A" w:rsidRDefault="0098368A" w:rsidP="0098368A">
      <w:pPr>
        <w:jc w:val="center"/>
        <w:rPr>
          <w:b/>
          <w:bCs/>
          <w:szCs w:val="24"/>
        </w:rPr>
      </w:pPr>
      <w:r w:rsidRPr="002A5719">
        <w:rPr>
          <w:b/>
          <w:bCs/>
          <w:szCs w:val="24"/>
        </w:rPr>
        <w:t>FY202</w:t>
      </w:r>
      <w:r>
        <w:rPr>
          <w:b/>
          <w:bCs/>
          <w:szCs w:val="24"/>
        </w:rPr>
        <w:t>5</w:t>
      </w:r>
      <w:r w:rsidRPr="002A5719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 xml:space="preserve">African Community Grant </w:t>
      </w:r>
    </w:p>
    <w:p w14:paraId="5EE0032C" w14:textId="77777777" w:rsidR="0098368A" w:rsidRPr="002A5719" w:rsidRDefault="0098368A" w:rsidP="0098368A">
      <w:pPr>
        <w:jc w:val="center"/>
        <w:rPr>
          <w:b/>
          <w:bCs/>
          <w:szCs w:val="24"/>
        </w:rPr>
      </w:pPr>
    </w:p>
    <w:p w14:paraId="52E68573" w14:textId="4949EB41" w:rsidR="0098368A" w:rsidRPr="00607114" w:rsidRDefault="0098368A" w:rsidP="0098368A">
      <w:pPr>
        <w:pStyle w:val="ListParagraph"/>
        <w:numPr>
          <w:ilvl w:val="0"/>
          <w:numId w:val="9"/>
        </w:numPr>
        <w:jc w:val="both"/>
        <w:rPr>
          <w:rFonts w:ascii="Times New Roman" w:eastAsia="Times New Roman" w:hAnsi="Times New Roman"/>
          <w:b/>
          <w:bCs/>
        </w:rPr>
      </w:pPr>
      <w:r w:rsidRPr="00607114">
        <w:rPr>
          <w:rFonts w:ascii="Times New Roman" w:eastAsia="Times New Roman" w:hAnsi="Times New Roman"/>
          <w:b/>
          <w:bCs/>
        </w:rPr>
        <w:t xml:space="preserve">Background Information </w:t>
      </w:r>
    </w:p>
    <w:p w14:paraId="6DC56894" w14:textId="77777777" w:rsidR="0098368A" w:rsidRPr="0098368A" w:rsidRDefault="0098368A" w:rsidP="0098368A">
      <w:pPr>
        <w:pStyle w:val="ListParagraph"/>
        <w:jc w:val="both"/>
        <w:rPr>
          <w:b/>
          <w:bCs/>
        </w:rPr>
      </w:pPr>
    </w:p>
    <w:p w14:paraId="709A7E24" w14:textId="0EDCD768" w:rsidR="0098368A" w:rsidRPr="00FA6608" w:rsidRDefault="0098368A" w:rsidP="000B7164">
      <w:pPr>
        <w:spacing w:after="120"/>
        <w:jc w:val="both"/>
        <w:rPr>
          <w:szCs w:val="24"/>
        </w:rPr>
      </w:pPr>
      <w:r w:rsidRPr="00FA6608">
        <w:rPr>
          <w:szCs w:val="24"/>
        </w:rPr>
        <w:t xml:space="preserve">The Executive Office of Mayor Muriel Bowser and The Mayor’s Office of </w:t>
      </w:r>
      <w:r>
        <w:rPr>
          <w:szCs w:val="24"/>
        </w:rPr>
        <w:t>African</w:t>
      </w:r>
      <w:r w:rsidRPr="00FA6608">
        <w:rPr>
          <w:szCs w:val="24"/>
        </w:rPr>
        <w:t xml:space="preserve"> Affairs (MO</w:t>
      </w:r>
      <w:r>
        <w:rPr>
          <w:szCs w:val="24"/>
        </w:rPr>
        <w:t>A</w:t>
      </w:r>
      <w:r w:rsidRPr="00FA6608">
        <w:rPr>
          <w:szCs w:val="24"/>
        </w:rPr>
        <w:t xml:space="preserve">A) </w:t>
      </w:r>
      <w:r>
        <w:rPr>
          <w:szCs w:val="24"/>
        </w:rPr>
        <w:t>are</w:t>
      </w:r>
      <w:r w:rsidRPr="00FA6608">
        <w:rPr>
          <w:szCs w:val="24"/>
        </w:rPr>
        <w:t xml:space="preserve"> soliciting grant applications for its FY</w:t>
      </w:r>
      <w:r w:rsidR="002C39F1">
        <w:rPr>
          <w:szCs w:val="24"/>
        </w:rPr>
        <w:t>20</w:t>
      </w:r>
      <w:r w:rsidRPr="00FA6608">
        <w:rPr>
          <w:szCs w:val="24"/>
        </w:rPr>
        <w:t>2</w:t>
      </w:r>
      <w:r>
        <w:rPr>
          <w:szCs w:val="24"/>
        </w:rPr>
        <w:t>5</w:t>
      </w:r>
      <w:r w:rsidRPr="00FA6608">
        <w:rPr>
          <w:szCs w:val="24"/>
        </w:rPr>
        <w:t xml:space="preserve"> </w:t>
      </w:r>
      <w:r>
        <w:rPr>
          <w:szCs w:val="24"/>
        </w:rPr>
        <w:t>African</w:t>
      </w:r>
      <w:r w:rsidRPr="00FA6608">
        <w:rPr>
          <w:szCs w:val="24"/>
        </w:rPr>
        <w:t xml:space="preserve"> Community Grant from qualified Community-Based Organizations (CBOs) serving the District of Columbia’s </w:t>
      </w:r>
      <w:r>
        <w:rPr>
          <w:szCs w:val="24"/>
        </w:rPr>
        <w:t>African</w:t>
      </w:r>
      <w:r w:rsidRPr="00FA6608">
        <w:rPr>
          <w:szCs w:val="24"/>
        </w:rPr>
        <w:t xml:space="preserve"> community. </w:t>
      </w:r>
    </w:p>
    <w:p w14:paraId="71E62476" w14:textId="77777777" w:rsidR="0098368A" w:rsidRPr="000B0625" w:rsidRDefault="0098368A" w:rsidP="0098368A">
      <w:pPr>
        <w:jc w:val="both"/>
        <w:rPr>
          <w:szCs w:val="24"/>
        </w:rPr>
      </w:pPr>
    </w:p>
    <w:p w14:paraId="2511A699" w14:textId="77777777" w:rsidR="0098368A" w:rsidRDefault="0098368A" w:rsidP="0057068F">
      <w:pPr>
        <w:ind w:left="720"/>
        <w:jc w:val="both"/>
        <w:rPr>
          <w:b/>
          <w:bCs/>
          <w:szCs w:val="24"/>
        </w:rPr>
      </w:pPr>
      <w:r w:rsidRPr="00FE514A">
        <w:rPr>
          <w:b/>
          <w:bCs/>
          <w:szCs w:val="24"/>
        </w:rPr>
        <w:t xml:space="preserve">B. Funding Areas </w:t>
      </w:r>
    </w:p>
    <w:p w14:paraId="73099FF3" w14:textId="77777777" w:rsidR="00310DA5" w:rsidRDefault="00310DA5" w:rsidP="0098368A">
      <w:pPr>
        <w:jc w:val="both"/>
        <w:rPr>
          <w:szCs w:val="24"/>
        </w:rPr>
      </w:pPr>
    </w:p>
    <w:p w14:paraId="31310C6E" w14:textId="2B62A75C" w:rsidR="0098368A" w:rsidRDefault="0098368A" w:rsidP="00BF4508">
      <w:pPr>
        <w:jc w:val="both"/>
        <w:rPr>
          <w:szCs w:val="24"/>
        </w:rPr>
      </w:pPr>
      <w:r w:rsidRPr="003D540C">
        <w:rPr>
          <w:szCs w:val="24"/>
        </w:rPr>
        <w:t>To qualify for the FY</w:t>
      </w:r>
      <w:r w:rsidR="002C39F1">
        <w:rPr>
          <w:szCs w:val="24"/>
        </w:rPr>
        <w:t>20</w:t>
      </w:r>
      <w:r w:rsidRPr="003D540C">
        <w:rPr>
          <w:szCs w:val="24"/>
        </w:rPr>
        <w:t>2</w:t>
      </w:r>
      <w:r>
        <w:rPr>
          <w:szCs w:val="24"/>
        </w:rPr>
        <w:t>5</w:t>
      </w:r>
      <w:r w:rsidRPr="003D540C">
        <w:rPr>
          <w:szCs w:val="24"/>
        </w:rPr>
        <w:t xml:space="preserve"> </w:t>
      </w:r>
      <w:r>
        <w:rPr>
          <w:szCs w:val="24"/>
        </w:rPr>
        <w:t>African</w:t>
      </w:r>
      <w:r w:rsidRPr="003D540C">
        <w:rPr>
          <w:szCs w:val="24"/>
        </w:rPr>
        <w:t xml:space="preserve"> Community Grant, applicants must provide services in at least one of the </w:t>
      </w:r>
      <w:r w:rsidR="0063277B">
        <w:rPr>
          <w:szCs w:val="24"/>
        </w:rPr>
        <w:t>three</w:t>
      </w:r>
      <w:r w:rsidRPr="003D540C">
        <w:rPr>
          <w:szCs w:val="24"/>
        </w:rPr>
        <w:t xml:space="preserve"> (</w:t>
      </w:r>
      <w:r w:rsidR="0063277B">
        <w:rPr>
          <w:szCs w:val="24"/>
        </w:rPr>
        <w:t>3</w:t>
      </w:r>
      <w:r w:rsidRPr="003D540C">
        <w:rPr>
          <w:szCs w:val="24"/>
        </w:rPr>
        <w:t xml:space="preserve">) funding areas listed below:  </w:t>
      </w:r>
    </w:p>
    <w:p w14:paraId="7266B182" w14:textId="77777777" w:rsidR="0001594F" w:rsidRPr="003D540C" w:rsidRDefault="0001594F" w:rsidP="00BF4508">
      <w:pPr>
        <w:jc w:val="both"/>
        <w:rPr>
          <w:szCs w:val="24"/>
        </w:rPr>
      </w:pPr>
    </w:p>
    <w:p w14:paraId="4C658B07" w14:textId="77777777" w:rsidR="0063277B" w:rsidRPr="0063277B" w:rsidRDefault="0063277B" w:rsidP="000B7164">
      <w:pPr>
        <w:pStyle w:val="paragraph"/>
        <w:numPr>
          <w:ilvl w:val="0"/>
          <w:numId w:val="10"/>
        </w:numPr>
        <w:spacing w:before="0" w:beforeAutospacing="0" w:after="0" w:afterAutospacing="0"/>
        <w:ind w:left="1800"/>
        <w:jc w:val="both"/>
        <w:textAlignment w:val="baseline"/>
        <w:rPr>
          <w:b/>
        </w:rPr>
      </w:pPr>
      <w:r w:rsidRPr="0063277B">
        <w:rPr>
          <w:rStyle w:val="normaltextrun"/>
          <w:b/>
        </w:rPr>
        <w:t>Downtown Comeback</w:t>
      </w:r>
      <w:r w:rsidRPr="0063277B">
        <w:rPr>
          <w:rStyle w:val="eop"/>
          <w:b/>
        </w:rPr>
        <w:t> </w:t>
      </w:r>
    </w:p>
    <w:p w14:paraId="6E936D52" w14:textId="77777777" w:rsidR="0063277B" w:rsidRPr="004B3CE8" w:rsidRDefault="0063277B" w:rsidP="000B7164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normaltextrun"/>
        </w:rPr>
      </w:pPr>
    </w:p>
    <w:p w14:paraId="28D5E491" w14:textId="5A4DCDDA" w:rsidR="0063277B" w:rsidRDefault="0063277B" w:rsidP="000B7164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Style w:val="normaltextrun"/>
        </w:rPr>
      </w:pPr>
      <w:r w:rsidRPr="004B3CE8">
        <w:rPr>
          <w:rStyle w:val="normaltextrun"/>
        </w:rPr>
        <w:t xml:space="preserve">We </w:t>
      </w:r>
      <w:proofErr w:type="gramStart"/>
      <w:r w:rsidRPr="004B3CE8">
        <w:rPr>
          <w:rStyle w:val="normaltextrun"/>
        </w:rPr>
        <w:t>have the opportunity to</w:t>
      </w:r>
      <w:proofErr w:type="gramEnd"/>
      <w:r w:rsidRPr="004B3CE8">
        <w:rPr>
          <w:rStyle w:val="normaltextrun"/>
        </w:rPr>
        <w:t xml:space="preserve"> </w:t>
      </w:r>
      <w:r w:rsidRPr="004B3CE8">
        <w:rPr>
          <w:rStyle w:val="normaltextrun"/>
          <w:bCs/>
        </w:rPr>
        <w:t>reimagine a Downtown</w:t>
      </w:r>
      <w:r w:rsidRPr="004B3CE8">
        <w:rPr>
          <w:rStyle w:val="normaltextrun"/>
        </w:rPr>
        <w:t xml:space="preserve"> where residents, workers, and visitors </w:t>
      </w:r>
      <w:r w:rsidRPr="000B7164">
        <w:rPr>
          <w:rStyle w:val="normaltextrun"/>
        </w:rPr>
        <w:t>can live</w:t>
      </w:r>
      <w:r w:rsidRPr="0086726D">
        <w:rPr>
          <w:rStyle w:val="normaltextrun"/>
        </w:rPr>
        <w:t>, work, and play in vibrant centers of activity for all.</w:t>
      </w:r>
      <w:r w:rsidRPr="0086726D">
        <w:rPr>
          <w:rStyle w:val="eop"/>
        </w:rPr>
        <w:t xml:space="preserve"> Looking to DC’s </w:t>
      </w:r>
      <w:r w:rsidR="002F1768">
        <w:rPr>
          <w:rStyle w:val="eop"/>
        </w:rPr>
        <w:t>f</w:t>
      </w:r>
      <w:r w:rsidRPr="0086726D">
        <w:rPr>
          <w:rStyle w:val="eop"/>
        </w:rPr>
        <w:t>uture, the District of</w:t>
      </w:r>
      <w:r w:rsidRPr="004B3CE8">
        <w:rPr>
          <w:rStyle w:val="eop"/>
        </w:rPr>
        <w:t xml:space="preserve"> Columbia will continue to position </w:t>
      </w:r>
      <w:r w:rsidRPr="004B3CE8">
        <w:rPr>
          <w:rStyle w:val="normaltextrun"/>
        </w:rPr>
        <w:t>itself as a global and forward-thinking leader in the way we choose to serve our residents.</w:t>
      </w:r>
    </w:p>
    <w:p w14:paraId="30AE593B" w14:textId="77777777" w:rsidR="0063277B" w:rsidRDefault="0063277B" w:rsidP="000B7164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Style w:val="normaltextrun"/>
        </w:rPr>
      </w:pPr>
    </w:p>
    <w:p w14:paraId="2BA1FC02" w14:textId="75DEFE08" w:rsidR="0063277B" w:rsidRPr="004B3CE8" w:rsidRDefault="0063277B" w:rsidP="000B7164">
      <w:pPr>
        <w:pStyle w:val="paragraph"/>
        <w:spacing w:before="0" w:beforeAutospacing="0" w:after="0" w:afterAutospacing="0"/>
        <w:ind w:left="1800"/>
        <w:jc w:val="both"/>
        <w:textAlignment w:val="baseline"/>
      </w:pPr>
      <w:r>
        <w:rPr>
          <w:rStyle w:val="normaltextrun"/>
        </w:rPr>
        <w:t>Empowering the District of Columbia to remain</w:t>
      </w:r>
      <w:r w:rsidRPr="004B3CE8">
        <w:rPr>
          <w:rStyle w:val="normaltextrun"/>
        </w:rPr>
        <w:t xml:space="preserve"> a city for people of all ages and at all stages of life</w:t>
      </w:r>
      <w:r>
        <w:rPr>
          <w:rStyle w:val="normaltextrun"/>
        </w:rPr>
        <w:t xml:space="preserve"> means</w:t>
      </w:r>
      <w:r w:rsidRPr="004B3CE8">
        <w:rPr>
          <w:rStyle w:val="normaltextrun"/>
        </w:rPr>
        <w:t xml:space="preserve"> </w:t>
      </w:r>
      <w:r w:rsidRPr="004B3CE8">
        <w:rPr>
          <w:rStyle w:val="normaltextrun"/>
          <w:bCs/>
        </w:rPr>
        <w:t>fighting to protect the middle class</w:t>
      </w:r>
      <w:r w:rsidRPr="004B3CE8">
        <w:rPr>
          <w:rStyle w:val="normaltextrun"/>
        </w:rPr>
        <w:t>.  When Washingtonians</w:t>
      </w:r>
      <w:r>
        <w:rPr>
          <w:rStyle w:val="normaltextrun"/>
        </w:rPr>
        <w:t xml:space="preserve"> across all eight wards</w:t>
      </w:r>
      <w:r w:rsidRPr="004B3CE8">
        <w:rPr>
          <w:rStyle w:val="normaltextrun"/>
        </w:rPr>
        <w:t xml:space="preserve"> have access to job opportunities and can afford to build a </w:t>
      </w:r>
      <w:r>
        <w:rPr>
          <w:rStyle w:val="normaltextrun"/>
        </w:rPr>
        <w:t>better</w:t>
      </w:r>
      <w:r w:rsidRPr="004B3CE8">
        <w:rPr>
          <w:rStyle w:val="normaltextrun"/>
        </w:rPr>
        <w:t xml:space="preserve"> life for themselves and their loved ones in </w:t>
      </w:r>
      <w:r>
        <w:rPr>
          <w:rStyle w:val="normaltextrun"/>
        </w:rPr>
        <w:t>the District</w:t>
      </w:r>
      <w:r w:rsidRPr="004B3CE8">
        <w:rPr>
          <w:rStyle w:val="normaltextrun"/>
        </w:rPr>
        <w:t xml:space="preserve">, our </w:t>
      </w:r>
      <w:r>
        <w:rPr>
          <w:rStyle w:val="normaltextrun"/>
        </w:rPr>
        <w:t>residents and communities</w:t>
      </w:r>
      <w:r w:rsidRPr="004B3CE8">
        <w:rPr>
          <w:rStyle w:val="normaltextrun"/>
        </w:rPr>
        <w:t xml:space="preserve"> are stronger. </w:t>
      </w:r>
      <w:r w:rsidRPr="004B3CE8">
        <w:rPr>
          <w:rStyle w:val="eop"/>
        </w:rPr>
        <w:t> </w:t>
      </w:r>
    </w:p>
    <w:p w14:paraId="004DAED3" w14:textId="77777777" w:rsidR="0063277B" w:rsidRDefault="0063277B" w:rsidP="000B7164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normaltextrun"/>
        </w:rPr>
      </w:pPr>
    </w:p>
    <w:p w14:paraId="3F387CD0" w14:textId="77777777" w:rsidR="0063277B" w:rsidRPr="004B3CE8" w:rsidRDefault="0063277B" w:rsidP="000B7164">
      <w:pPr>
        <w:pStyle w:val="paragraph"/>
        <w:spacing w:before="0" w:beforeAutospacing="0" w:after="0" w:afterAutospacing="0"/>
        <w:ind w:left="1080"/>
        <w:jc w:val="both"/>
        <w:textAlignment w:val="baseline"/>
      </w:pPr>
    </w:p>
    <w:p w14:paraId="75191F30" w14:textId="77777777" w:rsidR="0063277B" w:rsidRPr="0063277B" w:rsidRDefault="0063277B" w:rsidP="000B7164">
      <w:pPr>
        <w:pStyle w:val="paragraph"/>
        <w:numPr>
          <w:ilvl w:val="0"/>
          <w:numId w:val="10"/>
        </w:numPr>
        <w:spacing w:before="0" w:beforeAutospacing="0" w:after="0" w:afterAutospacing="0"/>
        <w:ind w:left="1800"/>
        <w:jc w:val="both"/>
        <w:textAlignment w:val="baseline"/>
        <w:rPr>
          <w:b/>
        </w:rPr>
      </w:pPr>
      <w:r w:rsidRPr="0063277B">
        <w:rPr>
          <w:rStyle w:val="normaltextrun"/>
          <w:b/>
        </w:rPr>
        <w:t>Public Safety</w:t>
      </w:r>
      <w:r w:rsidRPr="0063277B">
        <w:rPr>
          <w:rStyle w:val="eop"/>
          <w:b/>
        </w:rPr>
        <w:t> </w:t>
      </w:r>
    </w:p>
    <w:p w14:paraId="5FCE64AE" w14:textId="77777777" w:rsidR="0063277B" w:rsidRPr="004B3CE8" w:rsidRDefault="0063277B" w:rsidP="000B7164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normaltextrun"/>
        </w:rPr>
      </w:pPr>
    </w:p>
    <w:p w14:paraId="15136D00" w14:textId="77777777" w:rsidR="00DF2383" w:rsidRDefault="0063277B" w:rsidP="000B7164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Style w:val="normaltextrun"/>
        </w:rPr>
      </w:pPr>
      <w:r w:rsidRPr="004B3CE8">
        <w:rPr>
          <w:rStyle w:val="normaltextrun"/>
        </w:rPr>
        <w:t xml:space="preserve">Public safety serves as a foundation for living a healthy and happy life. We want to create significant, lasting change and not just to reverse these rising trends, but to reduce any type of violence, </w:t>
      </w:r>
      <w:r w:rsidRPr="004B3CE8">
        <w:rPr>
          <w:rStyle w:val="normaltextrun"/>
          <w:bCs/>
        </w:rPr>
        <w:t>including gun violence</w:t>
      </w:r>
      <w:r w:rsidRPr="004B3CE8">
        <w:rPr>
          <w:rStyle w:val="normaltextrun"/>
        </w:rPr>
        <w:t xml:space="preserve">, and ultimately end it. </w:t>
      </w:r>
    </w:p>
    <w:p w14:paraId="0A2F9D2A" w14:textId="77777777" w:rsidR="00DF2383" w:rsidRDefault="00DF2383" w:rsidP="000B7164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Style w:val="normaltextrun"/>
        </w:rPr>
      </w:pPr>
    </w:p>
    <w:p w14:paraId="718FBB65" w14:textId="25495ADD" w:rsidR="0063277B" w:rsidRDefault="0063277B" w:rsidP="000B7164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Style w:val="eop"/>
          <w:szCs w:val="20"/>
        </w:rPr>
      </w:pPr>
      <w:r>
        <w:rPr>
          <w:rStyle w:val="normaltextrun"/>
        </w:rPr>
        <w:t>Continuing to support our residents through investments in education, housing, and economic development will improve the quality of life of residents.</w:t>
      </w:r>
      <w:r>
        <w:rPr>
          <w:rStyle w:val="eop"/>
        </w:rPr>
        <w:t> </w:t>
      </w:r>
    </w:p>
    <w:p w14:paraId="3214F379" w14:textId="77777777" w:rsidR="0063277B" w:rsidRPr="004B3CE8" w:rsidRDefault="0063277B" w:rsidP="000B7164">
      <w:pPr>
        <w:pStyle w:val="paragraph"/>
        <w:spacing w:before="0" w:beforeAutospacing="0" w:after="0" w:afterAutospacing="0"/>
        <w:ind w:left="1440"/>
        <w:jc w:val="both"/>
        <w:textAlignment w:val="baseline"/>
      </w:pPr>
    </w:p>
    <w:p w14:paraId="60FC39C2" w14:textId="79C9350C" w:rsidR="00F43FA7" w:rsidRDefault="00F43FA7" w:rsidP="000B7164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</w:rPr>
      </w:pPr>
    </w:p>
    <w:p w14:paraId="5E8CFB2B" w14:textId="77777777" w:rsidR="00E23FB8" w:rsidRDefault="00E23FB8" w:rsidP="000B7164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</w:rPr>
      </w:pPr>
    </w:p>
    <w:p w14:paraId="1500C7A0" w14:textId="77777777" w:rsidR="00E23FB8" w:rsidRPr="004B3CE8" w:rsidRDefault="00E23FB8" w:rsidP="000B7164">
      <w:pPr>
        <w:pStyle w:val="paragraph"/>
        <w:spacing w:before="0" w:beforeAutospacing="0" w:after="0" w:afterAutospacing="0"/>
        <w:ind w:left="1440"/>
        <w:jc w:val="both"/>
        <w:textAlignment w:val="baseline"/>
      </w:pPr>
    </w:p>
    <w:p w14:paraId="25C79AF0" w14:textId="77777777" w:rsidR="0063277B" w:rsidRPr="004B3CE8" w:rsidRDefault="0063277B" w:rsidP="000B7164">
      <w:pPr>
        <w:pStyle w:val="paragraph"/>
        <w:numPr>
          <w:ilvl w:val="0"/>
          <w:numId w:val="10"/>
        </w:numPr>
        <w:spacing w:before="0" w:beforeAutospacing="0" w:after="0" w:afterAutospacing="0"/>
        <w:ind w:left="1800"/>
        <w:jc w:val="both"/>
        <w:textAlignment w:val="baseline"/>
        <w:rPr>
          <w:b/>
          <w:bCs/>
        </w:rPr>
      </w:pPr>
      <w:r>
        <w:rPr>
          <w:rStyle w:val="normaltextrun"/>
          <w:b/>
          <w:bCs/>
        </w:rPr>
        <w:t>Education</w:t>
      </w:r>
      <w:r w:rsidRPr="004B3CE8">
        <w:rPr>
          <w:rStyle w:val="normaltextrun"/>
          <w:bCs/>
        </w:rPr>
        <w:t xml:space="preserve"> </w:t>
      </w:r>
    </w:p>
    <w:p w14:paraId="758FB4A3" w14:textId="77777777" w:rsidR="0063277B" w:rsidRPr="004B3CE8" w:rsidRDefault="0063277B" w:rsidP="000B7164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normaltextrun"/>
        </w:rPr>
      </w:pPr>
    </w:p>
    <w:p w14:paraId="2511CE0C" w14:textId="3704FECD" w:rsidR="0063277B" w:rsidRDefault="0063277B" w:rsidP="000B7164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Style w:val="eop"/>
        </w:rPr>
      </w:pPr>
      <w:r w:rsidRPr="004B3CE8">
        <w:rPr>
          <w:rStyle w:val="normaltextrun"/>
        </w:rPr>
        <w:t xml:space="preserve">Schools are the heartbeat of our communities, and every community deserves a great school. </w:t>
      </w:r>
      <w:r>
        <w:rPr>
          <w:rStyle w:val="normaltextrun"/>
        </w:rPr>
        <w:t>Every child should have the opportunity to reach their full potential and to pursue their dreams.  This starts with the basics, such as reading</w:t>
      </w:r>
      <w:r w:rsidR="002F1768">
        <w:rPr>
          <w:rStyle w:val="normaltextrun"/>
        </w:rPr>
        <w:t>,</w:t>
      </w:r>
      <w:r>
        <w:rPr>
          <w:rStyle w:val="normaltextrun"/>
        </w:rPr>
        <w:t xml:space="preserve"> math</w:t>
      </w:r>
      <w:r w:rsidR="002F1768">
        <w:rPr>
          <w:rStyle w:val="normaltextrun"/>
        </w:rPr>
        <w:t>, and more</w:t>
      </w:r>
      <w:r>
        <w:rPr>
          <w:rStyle w:val="normaltextrun"/>
        </w:rPr>
        <w:t xml:space="preserve">.  </w:t>
      </w:r>
    </w:p>
    <w:p w14:paraId="371A6D83" w14:textId="77777777" w:rsidR="0063277B" w:rsidRDefault="0063277B" w:rsidP="000B7164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Style w:val="normaltextrun"/>
        </w:rPr>
      </w:pPr>
    </w:p>
    <w:p w14:paraId="0BE81B8D" w14:textId="55AFD89C" w:rsidR="0063277B" w:rsidRPr="004B3CE8" w:rsidRDefault="0063277B" w:rsidP="000B7164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Style w:val="eop"/>
        </w:rPr>
      </w:pPr>
      <w:r w:rsidRPr="004B3CE8">
        <w:rPr>
          <w:rStyle w:val="normaltextrun"/>
        </w:rPr>
        <w:t xml:space="preserve">Recreational activities </w:t>
      </w:r>
      <w:r>
        <w:rPr>
          <w:rStyle w:val="normaltextrun"/>
        </w:rPr>
        <w:t>such as</w:t>
      </w:r>
      <w:r w:rsidRPr="004B3CE8">
        <w:rPr>
          <w:rStyle w:val="normaltextrun"/>
        </w:rPr>
        <w:t xml:space="preserve"> sports, arts, civic engagement, and youth engagement</w:t>
      </w:r>
      <w:r>
        <w:rPr>
          <w:rStyle w:val="normaltextrun"/>
        </w:rPr>
        <w:t xml:space="preserve"> </w:t>
      </w:r>
      <w:r w:rsidRPr="004B3CE8">
        <w:rPr>
          <w:rStyle w:val="normaltextrun"/>
        </w:rPr>
        <w:t xml:space="preserve">will impact the health and well-being of our </w:t>
      </w:r>
      <w:r>
        <w:rPr>
          <w:rStyle w:val="normaltextrun"/>
        </w:rPr>
        <w:t>residents and students.</w:t>
      </w:r>
      <w:r w:rsidRPr="004B3CE8">
        <w:rPr>
          <w:rStyle w:val="normaltextrun"/>
        </w:rPr>
        <w:t> </w:t>
      </w:r>
      <w:r w:rsidRPr="004B3CE8">
        <w:rPr>
          <w:rStyle w:val="eop"/>
        </w:rPr>
        <w:t> </w:t>
      </w:r>
    </w:p>
    <w:p w14:paraId="3C061FBA" w14:textId="7B176AB5" w:rsidR="001A4F5A" w:rsidRDefault="001A4F5A" w:rsidP="000B7164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2B7C6F12" w14:textId="77777777" w:rsidR="0098368A" w:rsidRDefault="0098368A" w:rsidP="0098368A">
      <w:pPr>
        <w:jc w:val="both"/>
        <w:rPr>
          <w:b/>
          <w:bCs/>
          <w:szCs w:val="24"/>
        </w:rPr>
      </w:pPr>
    </w:p>
    <w:p w14:paraId="5FBDD99B" w14:textId="77777777" w:rsidR="0098368A" w:rsidRPr="005B251E" w:rsidRDefault="0098368A" w:rsidP="002E42CE">
      <w:pPr>
        <w:ind w:left="720"/>
        <w:jc w:val="both"/>
        <w:rPr>
          <w:b/>
          <w:bCs/>
          <w:szCs w:val="24"/>
        </w:rPr>
      </w:pPr>
      <w:r w:rsidRPr="007F50D3">
        <w:rPr>
          <w:b/>
          <w:bCs/>
          <w:szCs w:val="24"/>
        </w:rPr>
        <w:t>C. Target Population</w:t>
      </w:r>
    </w:p>
    <w:p w14:paraId="5EDF6384" w14:textId="77777777" w:rsidR="00310DA5" w:rsidRDefault="00310DA5" w:rsidP="0098368A">
      <w:pPr>
        <w:rPr>
          <w:szCs w:val="24"/>
        </w:rPr>
      </w:pPr>
    </w:p>
    <w:p w14:paraId="115207DF" w14:textId="5615C637" w:rsidR="0098368A" w:rsidRDefault="0098368A" w:rsidP="0098368A">
      <w:pPr>
        <w:rPr>
          <w:szCs w:val="24"/>
        </w:rPr>
      </w:pPr>
      <w:r>
        <w:rPr>
          <w:szCs w:val="24"/>
        </w:rPr>
        <w:t>The</w:t>
      </w:r>
      <w:r w:rsidRPr="000B0625">
        <w:rPr>
          <w:szCs w:val="24"/>
        </w:rPr>
        <w:t xml:space="preserve"> target population for these funds </w:t>
      </w:r>
      <w:r>
        <w:rPr>
          <w:szCs w:val="24"/>
        </w:rPr>
        <w:t>is the African community</w:t>
      </w:r>
      <w:r w:rsidRPr="000B0625">
        <w:rPr>
          <w:szCs w:val="24"/>
        </w:rPr>
        <w:t xml:space="preserve"> of all ages who reside in the District of Columbia</w:t>
      </w:r>
      <w:r>
        <w:rPr>
          <w:szCs w:val="24"/>
        </w:rPr>
        <w:t>.</w:t>
      </w:r>
    </w:p>
    <w:p w14:paraId="1304B375" w14:textId="77777777" w:rsidR="0098368A" w:rsidRPr="000B0625" w:rsidRDefault="0098368A" w:rsidP="0098368A">
      <w:pPr>
        <w:jc w:val="both"/>
        <w:rPr>
          <w:szCs w:val="24"/>
        </w:rPr>
      </w:pPr>
    </w:p>
    <w:p w14:paraId="366540E2" w14:textId="77777777" w:rsidR="0098368A" w:rsidRPr="000B09E1" w:rsidRDefault="0098368A" w:rsidP="0057068F">
      <w:pPr>
        <w:ind w:left="720"/>
        <w:jc w:val="both"/>
        <w:rPr>
          <w:b/>
          <w:bCs/>
          <w:szCs w:val="24"/>
        </w:rPr>
      </w:pPr>
      <w:r w:rsidRPr="007F50D3">
        <w:rPr>
          <w:b/>
          <w:bCs/>
          <w:szCs w:val="24"/>
        </w:rPr>
        <w:t xml:space="preserve">D. Eligibility Criteria </w:t>
      </w:r>
    </w:p>
    <w:p w14:paraId="178F3115" w14:textId="77777777" w:rsidR="00310DA5" w:rsidRDefault="00310DA5" w:rsidP="0098368A">
      <w:pPr>
        <w:jc w:val="both"/>
        <w:rPr>
          <w:szCs w:val="24"/>
        </w:rPr>
      </w:pPr>
    </w:p>
    <w:p w14:paraId="6576EC79" w14:textId="41B1E659" w:rsidR="0098368A" w:rsidRDefault="0098368A" w:rsidP="0098368A">
      <w:pPr>
        <w:jc w:val="both"/>
        <w:rPr>
          <w:szCs w:val="24"/>
        </w:rPr>
      </w:pPr>
      <w:r w:rsidRPr="000B0625">
        <w:rPr>
          <w:szCs w:val="24"/>
        </w:rPr>
        <w:t xml:space="preserve">Applicants shall meet the following </w:t>
      </w:r>
      <w:r>
        <w:rPr>
          <w:szCs w:val="24"/>
        </w:rPr>
        <w:t>minimum requirements to be considered</w:t>
      </w:r>
      <w:r w:rsidRPr="000B0625">
        <w:rPr>
          <w:szCs w:val="24"/>
        </w:rPr>
        <w:t xml:space="preserve"> for the </w:t>
      </w:r>
      <w:r w:rsidRPr="004E0821">
        <w:rPr>
          <w:rFonts w:eastAsia="Tahoma"/>
          <w:szCs w:val="24"/>
        </w:rPr>
        <w:t>FY</w:t>
      </w:r>
      <w:r w:rsidR="00F43FA7">
        <w:rPr>
          <w:rFonts w:eastAsia="Tahoma"/>
          <w:szCs w:val="24"/>
        </w:rPr>
        <w:t>20</w:t>
      </w:r>
      <w:r w:rsidRPr="004E0821">
        <w:rPr>
          <w:rFonts w:eastAsia="Tahoma"/>
          <w:szCs w:val="24"/>
        </w:rPr>
        <w:t>2</w:t>
      </w:r>
      <w:r>
        <w:rPr>
          <w:rFonts w:eastAsia="Tahoma"/>
          <w:szCs w:val="24"/>
        </w:rPr>
        <w:t>5</w:t>
      </w:r>
      <w:r w:rsidRPr="004E0821">
        <w:rPr>
          <w:rFonts w:eastAsia="Tahoma"/>
          <w:szCs w:val="24"/>
        </w:rPr>
        <w:t xml:space="preserve"> </w:t>
      </w:r>
      <w:r>
        <w:rPr>
          <w:rFonts w:eastAsia="Tahoma"/>
          <w:szCs w:val="24"/>
        </w:rPr>
        <w:t>African</w:t>
      </w:r>
      <w:r w:rsidRPr="004E0821">
        <w:rPr>
          <w:rFonts w:eastAsia="Tahoma"/>
          <w:szCs w:val="24"/>
        </w:rPr>
        <w:t xml:space="preserve"> Community Grant</w:t>
      </w:r>
      <w:r w:rsidRPr="000B0625">
        <w:rPr>
          <w:szCs w:val="24"/>
        </w:rPr>
        <w:t xml:space="preserve">: </w:t>
      </w:r>
    </w:p>
    <w:p w14:paraId="3AE53CF6" w14:textId="77777777" w:rsidR="000F5E8A" w:rsidRPr="000B0625" w:rsidRDefault="000F5E8A" w:rsidP="0098368A">
      <w:pPr>
        <w:jc w:val="both"/>
        <w:rPr>
          <w:szCs w:val="24"/>
        </w:rPr>
      </w:pPr>
    </w:p>
    <w:p w14:paraId="1E5ADE03" w14:textId="1C621B40" w:rsidR="0098368A" w:rsidRDefault="0098368A" w:rsidP="000B7164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6E6CB7">
        <w:rPr>
          <w:rFonts w:ascii="Times New Roman" w:hAnsi="Times New Roman"/>
        </w:rPr>
        <w:t>The organization is a CBO with a Federal 501(c)(3) tax-exempt status</w:t>
      </w:r>
      <w:r>
        <w:rPr>
          <w:rFonts w:ascii="Times New Roman" w:hAnsi="Times New Roman"/>
        </w:rPr>
        <w:t xml:space="preserve"> and is a </w:t>
      </w:r>
      <w:r w:rsidR="00093A97">
        <w:rPr>
          <w:rFonts w:ascii="Times New Roman" w:hAnsi="Times New Roman"/>
        </w:rPr>
        <w:t>l</w:t>
      </w:r>
      <w:r>
        <w:rPr>
          <w:rFonts w:ascii="Times New Roman" w:hAnsi="Times New Roman"/>
        </w:rPr>
        <w:t xml:space="preserve">icensed business with the </w:t>
      </w:r>
      <w:r w:rsidR="008853AD">
        <w:rPr>
          <w:rFonts w:ascii="Times New Roman" w:hAnsi="Times New Roman"/>
        </w:rPr>
        <w:t xml:space="preserve">District of Columbia’s </w:t>
      </w:r>
      <w:r>
        <w:rPr>
          <w:rFonts w:ascii="Times New Roman" w:hAnsi="Times New Roman"/>
        </w:rPr>
        <w:t>Department of Licensing and Consumer Protection (DLCP</w:t>
      </w:r>
      <w:proofErr w:type="gramStart"/>
      <w:r>
        <w:rPr>
          <w:rFonts w:ascii="Times New Roman" w:hAnsi="Times New Roman"/>
        </w:rPr>
        <w:t>)</w:t>
      </w:r>
      <w:r w:rsidRPr="006E6CB7">
        <w:rPr>
          <w:rFonts w:ascii="Times New Roman" w:hAnsi="Times New Roman"/>
        </w:rPr>
        <w:t>;</w:t>
      </w:r>
      <w:proofErr w:type="gramEnd"/>
      <w:r w:rsidRPr="006E6CB7">
        <w:rPr>
          <w:rFonts w:ascii="Times New Roman" w:hAnsi="Times New Roman"/>
        </w:rPr>
        <w:t xml:space="preserve"> </w:t>
      </w:r>
    </w:p>
    <w:p w14:paraId="1F03DCD4" w14:textId="77777777" w:rsidR="0098368A" w:rsidRDefault="0098368A" w:rsidP="000B7164">
      <w:pPr>
        <w:pStyle w:val="ListParagraph"/>
        <w:ind w:left="1440"/>
        <w:jc w:val="both"/>
        <w:rPr>
          <w:rFonts w:ascii="Times New Roman" w:hAnsi="Times New Roman"/>
        </w:rPr>
      </w:pPr>
    </w:p>
    <w:p w14:paraId="723B6C48" w14:textId="34194989" w:rsidR="0098368A" w:rsidRDefault="0098368A" w:rsidP="000B7164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6E6CB7">
        <w:rPr>
          <w:rFonts w:ascii="Times New Roman" w:hAnsi="Times New Roman"/>
        </w:rPr>
        <w:t xml:space="preserve">The organization’s principal place of business must be located in the District of Columbia; if </w:t>
      </w:r>
      <w:r w:rsidR="008853AD">
        <w:rPr>
          <w:rFonts w:ascii="Times New Roman" w:hAnsi="Times New Roman"/>
        </w:rPr>
        <w:t xml:space="preserve">the business is </w:t>
      </w:r>
      <w:r w:rsidRPr="006E6CB7">
        <w:rPr>
          <w:rFonts w:ascii="Times New Roman" w:hAnsi="Times New Roman"/>
        </w:rPr>
        <w:t xml:space="preserve">a national or regional organization, </w:t>
      </w:r>
      <w:r w:rsidR="008853AD">
        <w:rPr>
          <w:rFonts w:ascii="Times New Roman" w:hAnsi="Times New Roman"/>
        </w:rPr>
        <w:t xml:space="preserve">then </w:t>
      </w:r>
      <w:r w:rsidRPr="006E6CB7">
        <w:rPr>
          <w:rFonts w:ascii="Times New Roman" w:hAnsi="Times New Roman"/>
        </w:rPr>
        <w:t xml:space="preserve">it must have a location in the District through which it provides </w:t>
      </w:r>
      <w:proofErr w:type="gramStart"/>
      <w:r w:rsidRPr="006E6CB7">
        <w:rPr>
          <w:rFonts w:ascii="Times New Roman" w:hAnsi="Times New Roman"/>
        </w:rPr>
        <w:t>services;</w:t>
      </w:r>
      <w:proofErr w:type="gramEnd"/>
      <w:r w:rsidRPr="006E6CB7">
        <w:rPr>
          <w:rFonts w:ascii="Times New Roman" w:hAnsi="Times New Roman"/>
        </w:rPr>
        <w:t xml:space="preserve"> </w:t>
      </w:r>
    </w:p>
    <w:p w14:paraId="2C647283" w14:textId="77777777" w:rsidR="0081317C" w:rsidRDefault="0081317C" w:rsidP="002B051D">
      <w:pPr>
        <w:pStyle w:val="ListParagraph"/>
        <w:ind w:left="1080"/>
        <w:rPr>
          <w:rFonts w:ascii="Times New Roman" w:hAnsi="Times New Roman"/>
        </w:rPr>
      </w:pPr>
    </w:p>
    <w:p w14:paraId="6CB5F9FE" w14:textId="77777777" w:rsidR="0098368A" w:rsidRPr="006E6CB7" w:rsidRDefault="0098368A" w:rsidP="000B7164">
      <w:pPr>
        <w:pStyle w:val="ListParagraph"/>
        <w:ind w:left="1440"/>
        <w:rPr>
          <w:rFonts w:ascii="Times New Roman" w:hAnsi="Times New Roman"/>
        </w:rPr>
      </w:pPr>
    </w:p>
    <w:p w14:paraId="4137B26D" w14:textId="77777777" w:rsidR="006C091F" w:rsidRPr="00AB0C76" w:rsidRDefault="006C091F" w:rsidP="006C091F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5B22BA">
        <w:rPr>
          <w:rFonts w:ascii="Times New Roman" w:hAnsi="Times New Roman"/>
        </w:rPr>
        <w:t xml:space="preserve">The organization must provide direct services to District residents or collaborate with an organization that provides services to District </w:t>
      </w:r>
      <w:proofErr w:type="gramStart"/>
      <w:r w:rsidRPr="005B22BA">
        <w:rPr>
          <w:rFonts w:ascii="Times New Roman" w:hAnsi="Times New Roman"/>
        </w:rPr>
        <w:t>residents</w:t>
      </w:r>
      <w:r>
        <w:rPr>
          <w:rFonts w:ascii="Times New Roman" w:hAnsi="Times New Roman"/>
        </w:rPr>
        <w:t>;</w:t>
      </w:r>
      <w:proofErr w:type="gramEnd"/>
      <w:r>
        <w:rPr>
          <w:rFonts w:ascii="Times New Roman" w:hAnsi="Times New Roman"/>
        </w:rPr>
        <w:t xml:space="preserve"> </w:t>
      </w:r>
    </w:p>
    <w:p w14:paraId="0AB8F6F8" w14:textId="77777777" w:rsidR="0098368A" w:rsidRPr="0095316C" w:rsidRDefault="0098368A" w:rsidP="000B7164">
      <w:pPr>
        <w:pStyle w:val="ListParagraph"/>
        <w:ind w:left="1440"/>
        <w:jc w:val="both"/>
        <w:rPr>
          <w:rFonts w:ascii="Times New Roman" w:hAnsi="Times New Roman"/>
        </w:rPr>
      </w:pPr>
    </w:p>
    <w:p w14:paraId="74E73D97" w14:textId="5F110478" w:rsidR="0098368A" w:rsidRDefault="0098368A" w:rsidP="000B7164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6E6CB7">
        <w:rPr>
          <w:rFonts w:ascii="Times New Roman" w:hAnsi="Times New Roman"/>
        </w:rPr>
        <w:t xml:space="preserve">All services and programming funded by the grant must be provided </w:t>
      </w:r>
      <w:r w:rsidR="002233E0">
        <w:rPr>
          <w:rFonts w:ascii="Times New Roman" w:hAnsi="Times New Roman"/>
        </w:rPr>
        <w:t>with</w:t>
      </w:r>
      <w:r w:rsidRPr="006E6CB7">
        <w:rPr>
          <w:rFonts w:ascii="Times New Roman" w:hAnsi="Times New Roman"/>
        </w:rPr>
        <w:t xml:space="preserve">in the District of </w:t>
      </w:r>
      <w:proofErr w:type="gramStart"/>
      <w:r w:rsidRPr="006E6CB7">
        <w:rPr>
          <w:rFonts w:ascii="Times New Roman" w:hAnsi="Times New Roman"/>
        </w:rPr>
        <w:t>Columbia;</w:t>
      </w:r>
      <w:proofErr w:type="gramEnd"/>
      <w:r w:rsidRPr="006E6CB7">
        <w:rPr>
          <w:rFonts w:ascii="Times New Roman" w:hAnsi="Times New Roman"/>
        </w:rPr>
        <w:t xml:space="preserve"> </w:t>
      </w:r>
    </w:p>
    <w:p w14:paraId="6632BE38" w14:textId="77777777" w:rsidR="0098368A" w:rsidRPr="0095316C" w:rsidRDefault="0098368A" w:rsidP="000B7164">
      <w:pPr>
        <w:pStyle w:val="ListParagraph"/>
        <w:ind w:left="1440"/>
        <w:rPr>
          <w:rFonts w:ascii="Times New Roman" w:hAnsi="Times New Roman"/>
        </w:rPr>
      </w:pPr>
    </w:p>
    <w:p w14:paraId="43B847A1" w14:textId="1806A226" w:rsidR="0098368A" w:rsidRDefault="0098368A" w:rsidP="000B7164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6E6CB7">
        <w:rPr>
          <w:rFonts w:ascii="Times New Roman" w:hAnsi="Times New Roman"/>
        </w:rPr>
        <w:t xml:space="preserve">The organization must be currently registered </w:t>
      </w:r>
      <w:r w:rsidR="002233E0">
        <w:rPr>
          <w:rFonts w:ascii="Times New Roman" w:hAnsi="Times New Roman"/>
        </w:rPr>
        <w:t xml:space="preserve">and </w:t>
      </w:r>
      <w:r w:rsidRPr="006E6CB7">
        <w:rPr>
          <w:rFonts w:ascii="Times New Roman" w:hAnsi="Times New Roman"/>
        </w:rPr>
        <w:t xml:space="preserve">in good standing with the </w:t>
      </w:r>
      <w:r w:rsidRPr="006E6CB7">
        <w:rPr>
          <w:rFonts w:ascii="Times New Roman" w:eastAsia="Tahoma" w:hAnsi="Times New Roman"/>
          <w:color w:val="000000"/>
        </w:rPr>
        <w:t>DLCP</w:t>
      </w:r>
      <w:r w:rsidRPr="006E6CB7">
        <w:rPr>
          <w:rFonts w:ascii="Times New Roman" w:hAnsi="Times New Roman"/>
        </w:rPr>
        <w:t>, and the Office of Tax and Revenue (OTR)</w:t>
      </w:r>
      <w:r>
        <w:rPr>
          <w:rFonts w:ascii="Times New Roman" w:hAnsi="Times New Roman"/>
        </w:rPr>
        <w:t xml:space="preserve">. Applicants must maintain their good standing status with the aforementioned entities throughout the pre-award process and the grant’s period </w:t>
      </w:r>
      <w:proofErr w:type="gramStart"/>
      <w:r>
        <w:rPr>
          <w:rFonts w:ascii="Times New Roman" w:hAnsi="Times New Roman"/>
        </w:rPr>
        <w:t>performance</w:t>
      </w:r>
      <w:r w:rsidRPr="006E6CB7">
        <w:rPr>
          <w:rFonts w:ascii="Times New Roman" w:hAnsi="Times New Roman"/>
        </w:rPr>
        <w:t>;</w:t>
      </w:r>
      <w:proofErr w:type="gramEnd"/>
      <w:r w:rsidRPr="006E6CB7">
        <w:rPr>
          <w:rFonts w:ascii="Times New Roman" w:hAnsi="Times New Roman"/>
        </w:rPr>
        <w:t xml:space="preserve"> </w:t>
      </w:r>
    </w:p>
    <w:p w14:paraId="3CC2FAF4" w14:textId="77777777" w:rsidR="00FD368E" w:rsidRPr="00FD368E" w:rsidRDefault="00FD368E" w:rsidP="00FD368E">
      <w:pPr>
        <w:pStyle w:val="ListParagraph"/>
        <w:rPr>
          <w:rFonts w:ascii="Times New Roman" w:hAnsi="Times New Roman"/>
        </w:rPr>
      </w:pPr>
    </w:p>
    <w:p w14:paraId="2690CFC0" w14:textId="047F64D1" w:rsidR="0098368A" w:rsidRPr="00FD368E" w:rsidRDefault="00D10B39" w:rsidP="00FD368E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FD368E">
        <w:rPr>
          <w:rFonts w:ascii="Times New Roman" w:hAnsi="Times New Roman"/>
        </w:rPr>
        <w:t>The organization shall provide an affidavit regarding any debarments, suspensions, or defaults with the Office of Contract and Procurement (OCP) and Federal Government;</w:t>
      </w:r>
      <w:r w:rsidR="00FD368E">
        <w:rPr>
          <w:rFonts w:ascii="Times New Roman" w:hAnsi="Times New Roman"/>
        </w:rPr>
        <w:t xml:space="preserve"> </w:t>
      </w:r>
      <w:r w:rsidR="00E26B32" w:rsidRPr="00FD368E">
        <w:rPr>
          <w:rFonts w:ascii="Times New Roman" w:hAnsi="Times New Roman"/>
        </w:rPr>
        <w:t>and</w:t>
      </w:r>
      <w:r w:rsidR="00E26B32" w:rsidRPr="00FD368E">
        <w:t xml:space="preserve"> </w:t>
      </w:r>
    </w:p>
    <w:p w14:paraId="1C7EB1D9" w14:textId="77777777" w:rsidR="0098368A" w:rsidRPr="006E6CB7" w:rsidRDefault="0098368A" w:rsidP="000B7164">
      <w:pPr>
        <w:pStyle w:val="ListParagraph"/>
        <w:ind w:left="1440"/>
        <w:rPr>
          <w:rFonts w:ascii="Times New Roman" w:hAnsi="Times New Roman"/>
        </w:rPr>
      </w:pPr>
    </w:p>
    <w:p w14:paraId="04539BFA" w14:textId="77777777" w:rsidR="00A4712C" w:rsidRDefault="0098368A" w:rsidP="000B7164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F457F9">
        <w:rPr>
          <w:rFonts w:ascii="Times New Roman" w:hAnsi="Times New Roman"/>
          <w:i/>
          <w:iCs/>
        </w:rPr>
        <w:t>(This requirement applies only to current MOAA grantees</w:t>
      </w:r>
      <w:r w:rsidRPr="006E6CB7">
        <w:rPr>
          <w:rFonts w:ascii="Times New Roman" w:hAnsi="Times New Roman"/>
        </w:rPr>
        <w:t>) Current grantees must be</w:t>
      </w:r>
      <w:r w:rsidR="006B4431">
        <w:rPr>
          <w:rFonts w:ascii="Times New Roman" w:hAnsi="Times New Roman"/>
        </w:rPr>
        <w:t>:</w:t>
      </w:r>
      <w:r w:rsidRPr="006E6CB7">
        <w:rPr>
          <w:rFonts w:ascii="Times New Roman" w:hAnsi="Times New Roman"/>
        </w:rPr>
        <w:t xml:space="preserve"> </w:t>
      </w:r>
    </w:p>
    <w:p w14:paraId="169382D1" w14:textId="77777777" w:rsidR="00A4712C" w:rsidRPr="00A4712C" w:rsidRDefault="00A4712C" w:rsidP="000B7164">
      <w:pPr>
        <w:pStyle w:val="ListParagraph"/>
        <w:ind w:left="1080"/>
        <w:rPr>
          <w:rFonts w:ascii="Times New Roman" w:hAnsi="Times New Roman"/>
        </w:rPr>
      </w:pPr>
    </w:p>
    <w:p w14:paraId="240F0D5B" w14:textId="4DA7726A" w:rsidR="00DB7888" w:rsidRDefault="009F273E" w:rsidP="000B7164">
      <w:pPr>
        <w:pStyle w:val="ListParagraph"/>
        <w:numPr>
          <w:ilvl w:val="0"/>
          <w:numId w:val="11"/>
        </w:numPr>
        <w:spacing w:after="160" w:line="259" w:lineRule="auto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="0098368A" w:rsidRPr="006E6CB7">
        <w:rPr>
          <w:rFonts w:ascii="Times New Roman" w:hAnsi="Times New Roman"/>
        </w:rPr>
        <w:t>urrent on MOAA reporting obligations for the FY</w:t>
      </w:r>
      <w:r w:rsidR="00F53BA1">
        <w:rPr>
          <w:rFonts w:ascii="Times New Roman" w:hAnsi="Times New Roman"/>
        </w:rPr>
        <w:t>20</w:t>
      </w:r>
      <w:r w:rsidR="0098368A" w:rsidRPr="006E6CB7">
        <w:rPr>
          <w:rFonts w:ascii="Times New Roman" w:hAnsi="Times New Roman"/>
        </w:rPr>
        <w:t>2</w:t>
      </w:r>
      <w:r w:rsidR="0098368A">
        <w:rPr>
          <w:rFonts w:ascii="Times New Roman" w:hAnsi="Times New Roman"/>
        </w:rPr>
        <w:t>4</w:t>
      </w:r>
      <w:r w:rsidR="0098368A" w:rsidRPr="006E6CB7">
        <w:rPr>
          <w:rFonts w:ascii="Times New Roman" w:hAnsi="Times New Roman"/>
        </w:rPr>
        <w:t xml:space="preserve"> grant </w:t>
      </w:r>
      <w:proofErr w:type="gramStart"/>
      <w:r w:rsidR="0098368A" w:rsidRPr="006E6CB7">
        <w:rPr>
          <w:rFonts w:ascii="Times New Roman" w:hAnsi="Times New Roman"/>
        </w:rPr>
        <w:t>cycle</w:t>
      </w:r>
      <w:r w:rsidR="00DB5F5D">
        <w:rPr>
          <w:rFonts w:ascii="Times New Roman" w:hAnsi="Times New Roman"/>
        </w:rPr>
        <w:t>;</w:t>
      </w:r>
      <w:proofErr w:type="gramEnd"/>
    </w:p>
    <w:p w14:paraId="7CF1E027" w14:textId="1B5381AF" w:rsidR="00DB7888" w:rsidRPr="00DB7888" w:rsidRDefault="009F273E" w:rsidP="000B7164">
      <w:pPr>
        <w:pStyle w:val="ListParagraph"/>
        <w:numPr>
          <w:ilvl w:val="0"/>
          <w:numId w:val="11"/>
        </w:numPr>
        <w:spacing w:after="160" w:line="259" w:lineRule="auto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I</w:t>
      </w:r>
      <w:r w:rsidR="0098368A" w:rsidRPr="002C6E6D">
        <w:rPr>
          <w:rFonts w:ascii="Times New Roman" w:hAnsi="Times New Roman"/>
        </w:rPr>
        <w:t xml:space="preserve">n good standing with the </w:t>
      </w:r>
      <w:proofErr w:type="gramStart"/>
      <w:r w:rsidR="0098368A" w:rsidRPr="002C6E6D">
        <w:rPr>
          <w:rFonts w:ascii="Times New Roman" w:hAnsi="Times New Roman"/>
        </w:rPr>
        <w:t>District’s</w:t>
      </w:r>
      <w:proofErr w:type="gramEnd"/>
      <w:r w:rsidR="0098368A" w:rsidRPr="002C6E6D">
        <w:rPr>
          <w:rFonts w:ascii="Times New Roman" w:hAnsi="Times New Roman"/>
        </w:rPr>
        <w:t xml:space="preserve"> legal requirements, including those imposed by </w:t>
      </w:r>
      <w:r w:rsidR="00CF2276">
        <w:rPr>
          <w:rFonts w:ascii="Times New Roman" w:hAnsi="Times New Roman"/>
        </w:rPr>
        <w:t xml:space="preserve">any </w:t>
      </w:r>
      <w:r w:rsidR="0098368A" w:rsidRPr="002C6E6D">
        <w:rPr>
          <w:rFonts w:ascii="Times New Roman" w:hAnsi="Times New Roman"/>
        </w:rPr>
        <w:t>grant</w:t>
      </w:r>
      <w:r w:rsidR="00CF2276">
        <w:rPr>
          <w:rFonts w:ascii="Times New Roman" w:hAnsi="Times New Roman"/>
        </w:rPr>
        <w:t xml:space="preserve">s or </w:t>
      </w:r>
      <w:r w:rsidR="0098368A" w:rsidRPr="002C6E6D">
        <w:rPr>
          <w:rFonts w:ascii="Times New Roman" w:hAnsi="Times New Roman"/>
        </w:rPr>
        <w:t>contracts</w:t>
      </w:r>
      <w:r w:rsidR="00DB5F5D">
        <w:rPr>
          <w:rFonts w:ascii="Times New Roman" w:hAnsi="Times New Roman"/>
        </w:rPr>
        <w:t>;</w:t>
      </w:r>
      <w:r w:rsidR="0098368A" w:rsidRPr="002C6E6D">
        <w:rPr>
          <w:rFonts w:ascii="Times New Roman" w:hAnsi="Times New Roman"/>
        </w:rPr>
        <w:t xml:space="preserve"> and </w:t>
      </w:r>
    </w:p>
    <w:p w14:paraId="4379950B" w14:textId="18706EEF" w:rsidR="0098368A" w:rsidRPr="006B070B" w:rsidRDefault="009F273E" w:rsidP="000B7164">
      <w:pPr>
        <w:pStyle w:val="ListParagraph"/>
        <w:numPr>
          <w:ilvl w:val="0"/>
          <w:numId w:val="11"/>
        </w:numPr>
        <w:spacing w:after="160" w:line="259" w:lineRule="auto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368A" w:rsidRPr="002C6E6D">
        <w:rPr>
          <w:rFonts w:ascii="Times New Roman" w:hAnsi="Times New Roman"/>
        </w:rPr>
        <w:t xml:space="preserve">rogress reports must reflect substantial progress towards the goals of the grant agreement. </w:t>
      </w:r>
    </w:p>
    <w:p w14:paraId="2A579E37" w14:textId="77777777" w:rsidR="0098368A" w:rsidRPr="00F457F9" w:rsidRDefault="0098368A" w:rsidP="0098368A">
      <w:pPr>
        <w:pStyle w:val="ListParagraph"/>
        <w:rPr>
          <w:rFonts w:ascii="Times New Roman" w:hAnsi="Times New Roman"/>
        </w:rPr>
      </w:pPr>
    </w:p>
    <w:p w14:paraId="7E5D67F0" w14:textId="77777777" w:rsidR="0098368A" w:rsidRPr="006E6CB7" w:rsidRDefault="0098368A" w:rsidP="0098368A">
      <w:pPr>
        <w:pStyle w:val="ListParagraph"/>
        <w:jc w:val="both"/>
        <w:rPr>
          <w:rFonts w:ascii="Times New Roman" w:hAnsi="Times New Roman"/>
        </w:rPr>
      </w:pPr>
    </w:p>
    <w:p w14:paraId="606958B9" w14:textId="77777777" w:rsidR="0098368A" w:rsidRDefault="0098368A" w:rsidP="002E42CE">
      <w:pPr>
        <w:ind w:left="720"/>
        <w:jc w:val="both"/>
        <w:rPr>
          <w:b/>
          <w:bCs/>
          <w:szCs w:val="24"/>
        </w:rPr>
      </w:pPr>
      <w:r w:rsidRPr="007F50D3">
        <w:rPr>
          <w:b/>
          <w:bCs/>
          <w:szCs w:val="24"/>
        </w:rPr>
        <w:t xml:space="preserve">E. Important Dates </w:t>
      </w:r>
    </w:p>
    <w:p w14:paraId="7B1BF9B1" w14:textId="77777777" w:rsidR="00824F53" w:rsidRPr="000B0625" w:rsidRDefault="00824F53" w:rsidP="002E42CE">
      <w:pPr>
        <w:ind w:left="720"/>
        <w:jc w:val="both"/>
        <w:rPr>
          <w:szCs w:val="24"/>
        </w:rPr>
      </w:pPr>
    </w:p>
    <w:p w14:paraId="495B699E" w14:textId="77777777" w:rsidR="00BF2B83" w:rsidRDefault="00765CAE" w:rsidP="0098368A">
      <w:pPr>
        <w:ind w:left="720" w:firstLine="720"/>
        <w:jc w:val="both"/>
        <w:rPr>
          <w:szCs w:val="24"/>
          <w:u w:val="single"/>
        </w:rPr>
      </w:pPr>
      <w:r>
        <w:rPr>
          <w:szCs w:val="24"/>
          <w:u w:val="single"/>
        </w:rPr>
        <w:t>Request for Applications</w:t>
      </w:r>
      <w:r w:rsidR="00BF2B83">
        <w:rPr>
          <w:szCs w:val="24"/>
          <w:u w:val="single"/>
        </w:rPr>
        <w:t xml:space="preserve"> </w:t>
      </w:r>
    </w:p>
    <w:p w14:paraId="447D98D5" w14:textId="3E4DA944" w:rsidR="0098368A" w:rsidRPr="000B7164" w:rsidRDefault="00BF2B83" w:rsidP="00BF2B83">
      <w:pPr>
        <w:ind w:left="720" w:firstLine="720"/>
        <w:jc w:val="both"/>
        <w:rPr>
          <w:szCs w:val="24"/>
          <w:u w:val="single"/>
        </w:rPr>
      </w:pPr>
      <w:r>
        <w:rPr>
          <w:szCs w:val="24"/>
          <w:u w:val="single"/>
        </w:rPr>
        <w:t>(RFA)</w:t>
      </w:r>
      <w:r w:rsidR="00765CAE">
        <w:rPr>
          <w:szCs w:val="24"/>
          <w:u w:val="single"/>
        </w:rPr>
        <w:t xml:space="preserve"> </w:t>
      </w:r>
      <w:r w:rsidR="0098368A" w:rsidRPr="006C1D5F">
        <w:rPr>
          <w:szCs w:val="24"/>
          <w:u w:val="single"/>
        </w:rPr>
        <w:t>Release Date</w:t>
      </w:r>
      <w:r w:rsidR="0098368A" w:rsidRPr="000B0625">
        <w:rPr>
          <w:szCs w:val="24"/>
        </w:rPr>
        <w:t>:</w:t>
      </w:r>
      <w:r>
        <w:rPr>
          <w:szCs w:val="24"/>
        </w:rPr>
        <w:tab/>
      </w:r>
      <w:r>
        <w:rPr>
          <w:szCs w:val="24"/>
        </w:rPr>
        <w:tab/>
      </w:r>
      <w:r w:rsidR="00036569">
        <w:rPr>
          <w:szCs w:val="24"/>
        </w:rPr>
        <w:t>Friday</w:t>
      </w:r>
      <w:r w:rsidR="0098368A" w:rsidRPr="000B0625">
        <w:rPr>
          <w:szCs w:val="24"/>
        </w:rPr>
        <w:t xml:space="preserve">, </w:t>
      </w:r>
      <w:r w:rsidR="007632CA">
        <w:rPr>
          <w:szCs w:val="24"/>
        </w:rPr>
        <w:t>May 17</w:t>
      </w:r>
      <w:r w:rsidR="0098368A" w:rsidRPr="000B0625">
        <w:rPr>
          <w:szCs w:val="24"/>
        </w:rPr>
        <w:t>, 202</w:t>
      </w:r>
      <w:r w:rsidR="007632CA">
        <w:rPr>
          <w:szCs w:val="24"/>
        </w:rPr>
        <w:t>4</w:t>
      </w:r>
      <w:r w:rsidR="0098368A">
        <w:rPr>
          <w:szCs w:val="24"/>
        </w:rPr>
        <w:t xml:space="preserve"> </w:t>
      </w:r>
    </w:p>
    <w:p w14:paraId="215D053D" w14:textId="77777777" w:rsidR="0098368A" w:rsidRPr="000B0625" w:rsidRDefault="0098368A" w:rsidP="0098368A">
      <w:pPr>
        <w:jc w:val="both"/>
        <w:rPr>
          <w:szCs w:val="24"/>
        </w:rPr>
      </w:pPr>
    </w:p>
    <w:p w14:paraId="089EB12E" w14:textId="77777777" w:rsidR="0098368A" w:rsidRDefault="0098368A" w:rsidP="0098368A">
      <w:pPr>
        <w:ind w:left="4320" w:hanging="2880"/>
        <w:jc w:val="both"/>
        <w:rPr>
          <w:szCs w:val="24"/>
        </w:rPr>
      </w:pPr>
      <w:r w:rsidRPr="006C1D5F">
        <w:rPr>
          <w:szCs w:val="24"/>
          <w:u w:val="single"/>
        </w:rPr>
        <w:t>Availability of RFA</w:t>
      </w:r>
      <w:r w:rsidRPr="000B0625">
        <w:rPr>
          <w:szCs w:val="24"/>
        </w:rPr>
        <w:t xml:space="preserve">: </w:t>
      </w:r>
      <w:r>
        <w:rPr>
          <w:szCs w:val="24"/>
        </w:rPr>
        <w:tab/>
      </w:r>
      <w:r w:rsidRPr="000B0625">
        <w:rPr>
          <w:szCs w:val="24"/>
        </w:rPr>
        <w:t>The RFA will be posted on the Mayor’s Office of Community Affairs website and the Mayor’s Office on Volunteerism &amp; Partnerships (Serve DC’s) electronic grant clearinghouse which can accessed here:</w:t>
      </w:r>
      <w:r>
        <w:rPr>
          <w:szCs w:val="24"/>
        </w:rPr>
        <w:t xml:space="preserve"> </w:t>
      </w:r>
      <w:hyperlink r:id="rId11" w:history="1">
        <w:r w:rsidRPr="00C32D13">
          <w:rPr>
            <w:rStyle w:val="Hyperlink"/>
            <w:szCs w:val="24"/>
          </w:rPr>
          <w:t>https://communityaffairs.dc.gov/content/community-grant-program</w:t>
        </w:r>
      </w:hyperlink>
      <w:r>
        <w:rPr>
          <w:szCs w:val="24"/>
        </w:rPr>
        <w:t xml:space="preserve"> </w:t>
      </w:r>
    </w:p>
    <w:p w14:paraId="4AFFF825" w14:textId="77777777" w:rsidR="0098368A" w:rsidRDefault="0098368A" w:rsidP="0098368A">
      <w:pPr>
        <w:jc w:val="both"/>
        <w:rPr>
          <w:szCs w:val="24"/>
          <w:u w:val="single"/>
        </w:rPr>
      </w:pPr>
    </w:p>
    <w:p w14:paraId="58DF7364" w14:textId="77777777" w:rsidR="0098368A" w:rsidRDefault="0098368A" w:rsidP="0098368A">
      <w:pPr>
        <w:ind w:left="4320" w:hanging="2880"/>
        <w:jc w:val="both"/>
        <w:rPr>
          <w:szCs w:val="24"/>
        </w:rPr>
      </w:pPr>
      <w:proofErr w:type="gramStart"/>
      <w:r>
        <w:rPr>
          <w:szCs w:val="24"/>
          <w:u w:val="single"/>
        </w:rPr>
        <w:t>Amount</w:t>
      </w:r>
      <w:proofErr w:type="gramEnd"/>
      <w:r>
        <w:rPr>
          <w:szCs w:val="24"/>
          <w:u w:val="single"/>
        </w:rPr>
        <w:t xml:space="preserve"> of Awards</w:t>
      </w:r>
      <w:r w:rsidRPr="000B0625">
        <w:rPr>
          <w:szCs w:val="24"/>
        </w:rPr>
        <w:t xml:space="preserve">: </w:t>
      </w:r>
      <w:r>
        <w:rPr>
          <w:szCs w:val="24"/>
        </w:rPr>
        <w:tab/>
        <w:t>Eligible organizations can be awarded up to $15,000.</w:t>
      </w:r>
      <w:r w:rsidRPr="000B0625">
        <w:rPr>
          <w:szCs w:val="24"/>
        </w:rPr>
        <w:t xml:space="preserve"> </w:t>
      </w:r>
    </w:p>
    <w:p w14:paraId="0F5A95E7" w14:textId="77777777" w:rsidR="0098368A" w:rsidRDefault="0098368A" w:rsidP="0098368A">
      <w:pPr>
        <w:ind w:left="4320" w:hanging="2880"/>
        <w:jc w:val="both"/>
        <w:rPr>
          <w:szCs w:val="24"/>
          <w:u w:val="single"/>
        </w:rPr>
      </w:pPr>
    </w:p>
    <w:p w14:paraId="213578D7" w14:textId="23619E52" w:rsidR="0098368A" w:rsidRDefault="0098368A" w:rsidP="0098368A">
      <w:pPr>
        <w:ind w:left="4320" w:hanging="2880"/>
        <w:jc w:val="both"/>
        <w:rPr>
          <w:szCs w:val="24"/>
        </w:rPr>
      </w:pPr>
      <w:r w:rsidRPr="00040C79">
        <w:rPr>
          <w:szCs w:val="24"/>
          <w:u w:val="single"/>
        </w:rPr>
        <w:t>Application Deadline</w:t>
      </w:r>
      <w:r w:rsidRPr="000B0625">
        <w:rPr>
          <w:szCs w:val="24"/>
        </w:rPr>
        <w:t xml:space="preserve">: </w:t>
      </w:r>
      <w:r>
        <w:rPr>
          <w:szCs w:val="24"/>
        </w:rPr>
        <w:tab/>
      </w:r>
      <w:r w:rsidRPr="000B0625">
        <w:rPr>
          <w:szCs w:val="24"/>
        </w:rPr>
        <w:t xml:space="preserve">Must be submitted via ZoomGrants by </w:t>
      </w:r>
      <w:r w:rsidRPr="00CB441B">
        <w:rPr>
          <w:szCs w:val="24"/>
        </w:rPr>
        <w:t xml:space="preserve">Friday, </w:t>
      </w:r>
      <w:r w:rsidR="00E861E7">
        <w:rPr>
          <w:szCs w:val="24"/>
        </w:rPr>
        <w:t>June</w:t>
      </w:r>
      <w:r w:rsidRPr="00CB441B">
        <w:rPr>
          <w:szCs w:val="24"/>
        </w:rPr>
        <w:t xml:space="preserve"> 1</w:t>
      </w:r>
      <w:r w:rsidR="00E861E7">
        <w:rPr>
          <w:szCs w:val="24"/>
        </w:rPr>
        <w:t>4</w:t>
      </w:r>
      <w:r w:rsidRPr="00CB441B">
        <w:rPr>
          <w:szCs w:val="24"/>
        </w:rPr>
        <w:t>, 202</w:t>
      </w:r>
      <w:r w:rsidR="00E861E7">
        <w:rPr>
          <w:szCs w:val="24"/>
        </w:rPr>
        <w:t>4</w:t>
      </w:r>
      <w:r>
        <w:rPr>
          <w:szCs w:val="24"/>
        </w:rPr>
        <w:t xml:space="preserve">, </w:t>
      </w:r>
      <w:r w:rsidRPr="000B0625">
        <w:rPr>
          <w:szCs w:val="24"/>
        </w:rPr>
        <w:t xml:space="preserve">at </w:t>
      </w:r>
      <w:r w:rsidR="00E861E7">
        <w:rPr>
          <w:szCs w:val="24"/>
        </w:rPr>
        <w:t>5:00 PM</w:t>
      </w:r>
      <w:r w:rsidRPr="000B0625">
        <w:rPr>
          <w:szCs w:val="24"/>
        </w:rPr>
        <w:t xml:space="preserve"> </w:t>
      </w:r>
      <w:proofErr w:type="gramStart"/>
      <w:r w:rsidRPr="000B0625">
        <w:rPr>
          <w:szCs w:val="24"/>
        </w:rPr>
        <w:t>EST</w:t>
      </w:r>
      <w:proofErr w:type="gramEnd"/>
      <w:r w:rsidRPr="000B0625">
        <w:rPr>
          <w:szCs w:val="24"/>
        </w:rPr>
        <w:t xml:space="preserve"> </w:t>
      </w:r>
    </w:p>
    <w:p w14:paraId="1B69933E" w14:textId="77777777" w:rsidR="0098368A" w:rsidRDefault="0098368A" w:rsidP="0098368A">
      <w:pPr>
        <w:ind w:left="4320" w:hanging="2880"/>
        <w:rPr>
          <w:szCs w:val="24"/>
          <w:u w:val="single"/>
        </w:rPr>
      </w:pPr>
    </w:p>
    <w:p w14:paraId="3C4281C6" w14:textId="102E72DF" w:rsidR="0098368A" w:rsidRDefault="0098368A" w:rsidP="0098368A">
      <w:pPr>
        <w:ind w:left="4320" w:hanging="2880"/>
        <w:rPr>
          <w:szCs w:val="24"/>
        </w:rPr>
      </w:pPr>
      <w:r w:rsidRPr="00040C79">
        <w:rPr>
          <w:szCs w:val="24"/>
          <w:u w:val="single"/>
        </w:rPr>
        <w:t>Length of Awards</w:t>
      </w:r>
      <w:r w:rsidRPr="000B0625">
        <w:rPr>
          <w:szCs w:val="24"/>
        </w:rPr>
        <w:t xml:space="preserve">: </w:t>
      </w:r>
      <w:r>
        <w:rPr>
          <w:szCs w:val="24"/>
        </w:rPr>
        <w:tab/>
      </w:r>
      <w:r w:rsidRPr="000B0625">
        <w:rPr>
          <w:szCs w:val="24"/>
        </w:rPr>
        <w:t>Grant awards are for FY 202</w:t>
      </w:r>
      <w:r w:rsidR="00E861E7">
        <w:rPr>
          <w:szCs w:val="24"/>
        </w:rPr>
        <w:t>5</w:t>
      </w:r>
      <w:r>
        <w:rPr>
          <w:szCs w:val="24"/>
        </w:rPr>
        <w:t xml:space="preserve">                        </w:t>
      </w:r>
      <w:r w:rsidR="00E861E7">
        <w:rPr>
          <w:szCs w:val="24"/>
        </w:rPr>
        <w:t xml:space="preserve">  </w:t>
      </w:r>
      <w:r>
        <w:rPr>
          <w:szCs w:val="24"/>
        </w:rPr>
        <w:t xml:space="preserve">          </w:t>
      </w:r>
      <w:r w:rsidRPr="000B0625">
        <w:rPr>
          <w:szCs w:val="24"/>
        </w:rPr>
        <w:t>October 1, 202</w:t>
      </w:r>
      <w:r w:rsidR="00E861E7">
        <w:rPr>
          <w:szCs w:val="24"/>
        </w:rPr>
        <w:t>4</w:t>
      </w:r>
      <w:r w:rsidRPr="000B0625">
        <w:rPr>
          <w:szCs w:val="24"/>
        </w:rPr>
        <w:t xml:space="preserve"> – September 30, 202</w:t>
      </w:r>
      <w:r w:rsidR="00E861E7">
        <w:rPr>
          <w:szCs w:val="24"/>
        </w:rPr>
        <w:t>5</w:t>
      </w:r>
      <w:r w:rsidRPr="000B0625">
        <w:rPr>
          <w:szCs w:val="24"/>
        </w:rPr>
        <w:t xml:space="preserve"> </w:t>
      </w:r>
    </w:p>
    <w:p w14:paraId="5E795102" w14:textId="77777777" w:rsidR="0098368A" w:rsidRPr="000B0625" w:rsidRDefault="0098368A" w:rsidP="0098368A">
      <w:pPr>
        <w:ind w:left="4320" w:hanging="2880"/>
        <w:jc w:val="both"/>
        <w:rPr>
          <w:szCs w:val="24"/>
        </w:rPr>
      </w:pPr>
    </w:p>
    <w:p w14:paraId="6F25AFE3" w14:textId="7995614E" w:rsidR="0098368A" w:rsidRPr="000B0625" w:rsidRDefault="0098368A" w:rsidP="0098368A">
      <w:pPr>
        <w:ind w:left="720" w:firstLine="720"/>
        <w:jc w:val="both"/>
        <w:rPr>
          <w:szCs w:val="24"/>
        </w:rPr>
      </w:pPr>
      <w:r w:rsidRPr="00040C79">
        <w:rPr>
          <w:szCs w:val="24"/>
          <w:u w:val="single"/>
        </w:rPr>
        <w:t>Pre-Bidder’s Conference</w:t>
      </w:r>
      <w:r w:rsidRPr="000B0625">
        <w:rPr>
          <w:szCs w:val="24"/>
        </w:rPr>
        <w:t xml:space="preserve">: </w:t>
      </w:r>
      <w:r>
        <w:rPr>
          <w:szCs w:val="24"/>
        </w:rPr>
        <w:tab/>
      </w:r>
      <w:r w:rsidR="0011094B">
        <w:rPr>
          <w:szCs w:val="24"/>
        </w:rPr>
        <w:t>Wednesday</w:t>
      </w:r>
      <w:r w:rsidRPr="000B0625">
        <w:rPr>
          <w:szCs w:val="24"/>
        </w:rPr>
        <w:t xml:space="preserve">, </w:t>
      </w:r>
      <w:r w:rsidR="00DA73E2">
        <w:rPr>
          <w:szCs w:val="24"/>
        </w:rPr>
        <w:t>May 22</w:t>
      </w:r>
      <w:r w:rsidRPr="000B0625">
        <w:rPr>
          <w:szCs w:val="24"/>
        </w:rPr>
        <w:t>, 202</w:t>
      </w:r>
      <w:r w:rsidR="008F5E6C">
        <w:rPr>
          <w:szCs w:val="24"/>
        </w:rPr>
        <w:t>4</w:t>
      </w:r>
      <w:r w:rsidRPr="000B0625">
        <w:rPr>
          <w:szCs w:val="24"/>
        </w:rPr>
        <w:t xml:space="preserve"> (</w:t>
      </w:r>
      <w:r>
        <w:rPr>
          <w:szCs w:val="24"/>
        </w:rPr>
        <w:t>3</w:t>
      </w:r>
      <w:r w:rsidRPr="000B0625">
        <w:rPr>
          <w:szCs w:val="24"/>
        </w:rPr>
        <w:t>:00</w:t>
      </w:r>
      <w:r>
        <w:rPr>
          <w:szCs w:val="24"/>
        </w:rPr>
        <w:t xml:space="preserve"> pm </w:t>
      </w:r>
      <w:r w:rsidRPr="000B0625">
        <w:rPr>
          <w:szCs w:val="24"/>
        </w:rPr>
        <w:t>-</w:t>
      </w:r>
      <w:r>
        <w:rPr>
          <w:szCs w:val="24"/>
        </w:rPr>
        <w:t xml:space="preserve"> 4</w:t>
      </w:r>
      <w:r w:rsidRPr="000B0625">
        <w:rPr>
          <w:szCs w:val="24"/>
        </w:rPr>
        <w:t>:00</w:t>
      </w:r>
      <w:r>
        <w:rPr>
          <w:szCs w:val="24"/>
        </w:rPr>
        <w:t xml:space="preserve"> pm</w:t>
      </w:r>
      <w:r w:rsidRPr="000B0625">
        <w:rPr>
          <w:szCs w:val="24"/>
        </w:rPr>
        <w:t xml:space="preserve">) </w:t>
      </w:r>
    </w:p>
    <w:p w14:paraId="13D98277" w14:textId="77777777" w:rsidR="0098368A" w:rsidRPr="000B0625" w:rsidRDefault="0098368A" w:rsidP="0098368A">
      <w:pPr>
        <w:ind w:left="3600" w:firstLine="720"/>
        <w:jc w:val="both"/>
        <w:rPr>
          <w:szCs w:val="24"/>
        </w:rPr>
      </w:pPr>
      <w:r>
        <w:rPr>
          <w:szCs w:val="24"/>
        </w:rPr>
        <w:t>Frank D. Reeves Municipal Building</w:t>
      </w:r>
      <w:r w:rsidRPr="000B0625">
        <w:rPr>
          <w:szCs w:val="24"/>
        </w:rPr>
        <w:t xml:space="preserve"> </w:t>
      </w:r>
      <w:r>
        <w:rPr>
          <w:szCs w:val="24"/>
        </w:rPr>
        <w:t>–</w:t>
      </w:r>
      <w:r w:rsidRPr="000B0625">
        <w:rPr>
          <w:szCs w:val="24"/>
        </w:rPr>
        <w:t xml:space="preserve"> </w:t>
      </w:r>
      <w:r>
        <w:rPr>
          <w:szCs w:val="24"/>
        </w:rPr>
        <w:t>Edna</w:t>
      </w:r>
      <w:r w:rsidRPr="000B0625">
        <w:rPr>
          <w:szCs w:val="24"/>
        </w:rPr>
        <w:t xml:space="preserve"> Room  </w:t>
      </w:r>
    </w:p>
    <w:p w14:paraId="1A6ED165" w14:textId="77777777" w:rsidR="0098368A" w:rsidRPr="000B0625" w:rsidRDefault="0098368A" w:rsidP="0098368A">
      <w:pPr>
        <w:ind w:left="3600" w:firstLine="720"/>
        <w:jc w:val="both"/>
        <w:rPr>
          <w:szCs w:val="24"/>
        </w:rPr>
      </w:pPr>
      <w:r>
        <w:rPr>
          <w:szCs w:val="24"/>
        </w:rPr>
        <w:t>2000</w:t>
      </w:r>
      <w:r w:rsidRPr="000B0625">
        <w:rPr>
          <w:szCs w:val="24"/>
        </w:rPr>
        <w:t xml:space="preserve"> </w:t>
      </w:r>
      <w:r>
        <w:rPr>
          <w:szCs w:val="24"/>
        </w:rPr>
        <w:t>14</w:t>
      </w:r>
      <w:r w:rsidRPr="001E4F83">
        <w:rPr>
          <w:szCs w:val="24"/>
          <w:vertAlign w:val="superscript"/>
        </w:rPr>
        <w:t>th</w:t>
      </w:r>
      <w:r>
        <w:rPr>
          <w:szCs w:val="24"/>
        </w:rPr>
        <w:t xml:space="preserve"> Street</w:t>
      </w:r>
      <w:r w:rsidRPr="000B0625">
        <w:rPr>
          <w:szCs w:val="24"/>
        </w:rPr>
        <w:t xml:space="preserve"> NW</w:t>
      </w:r>
      <w:r>
        <w:rPr>
          <w:szCs w:val="24"/>
        </w:rPr>
        <w:t xml:space="preserve">, Second Floor </w:t>
      </w:r>
      <w:r w:rsidRPr="000B0625">
        <w:rPr>
          <w:szCs w:val="24"/>
        </w:rPr>
        <w:t xml:space="preserve"> </w:t>
      </w:r>
    </w:p>
    <w:p w14:paraId="2863D214" w14:textId="77777777" w:rsidR="0098368A" w:rsidRDefault="0098368A" w:rsidP="0098368A">
      <w:pPr>
        <w:ind w:left="3600" w:firstLine="720"/>
        <w:jc w:val="both"/>
        <w:rPr>
          <w:szCs w:val="24"/>
        </w:rPr>
      </w:pPr>
      <w:r w:rsidRPr="000B0625">
        <w:rPr>
          <w:szCs w:val="24"/>
        </w:rPr>
        <w:t>Washington, DC 2000</w:t>
      </w:r>
      <w:r>
        <w:rPr>
          <w:szCs w:val="24"/>
        </w:rPr>
        <w:t>9</w:t>
      </w:r>
    </w:p>
    <w:p w14:paraId="187F208F" w14:textId="77777777" w:rsidR="0098368A" w:rsidRPr="000B0625" w:rsidRDefault="0098368A" w:rsidP="0098368A">
      <w:pPr>
        <w:ind w:left="3600" w:firstLine="720"/>
        <w:jc w:val="both"/>
        <w:rPr>
          <w:szCs w:val="24"/>
        </w:rPr>
      </w:pPr>
    </w:p>
    <w:p w14:paraId="6010D8E0" w14:textId="77777777" w:rsidR="0098368A" w:rsidRPr="000B0625" w:rsidRDefault="0098368A" w:rsidP="0098368A">
      <w:pPr>
        <w:ind w:left="720" w:firstLine="720"/>
        <w:jc w:val="both"/>
        <w:rPr>
          <w:szCs w:val="24"/>
        </w:rPr>
      </w:pPr>
      <w:r w:rsidRPr="00AA1711">
        <w:rPr>
          <w:szCs w:val="24"/>
          <w:u w:val="single"/>
        </w:rPr>
        <w:t>Points of Contact:</w:t>
      </w:r>
      <w:r w:rsidRPr="000B0625"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  <w:t>Semhal Hagos,</w:t>
      </w:r>
      <w:r w:rsidRPr="000B0625">
        <w:rPr>
          <w:szCs w:val="24"/>
        </w:rPr>
        <w:t xml:space="preserve"> </w:t>
      </w:r>
      <w:r>
        <w:rPr>
          <w:szCs w:val="24"/>
        </w:rPr>
        <w:t xml:space="preserve">Grant Management Specialist </w:t>
      </w:r>
      <w:r w:rsidRPr="000B0625">
        <w:rPr>
          <w:szCs w:val="24"/>
        </w:rPr>
        <w:t xml:space="preserve"> </w:t>
      </w:r>
    </w:p>
    <w:p w14:paraId="015CFBCB" w14:textId="77777777" w:rsidR="0098368A" w:rsidRPr="000B0625" w:rsidRDefault="0098368A" w:rsidP="0098368A">
      <w:pPr>
        <w:ind w:left="3600" w:firstLine="720"/>
        <w:jc w:val="both"/>
        <w:rPr>
          <w:szCs w:val="24"/>
        </w:rPr>
      </w:pPr>
      <w:r w:rsidRPr="000B0625">
        <w:rPr>
          <w:szCs w:val="24"/>
        </w:rPr>
        <w:t xml:space="preserve">Mayor’s Office on </w:t>
      </w:r>
      <w:r>
        <w:rPr>
          <w:szCs w:val="24"/>
        </w:rPr>
        <w:t>African</w:t>
      </w:r>
      <w:r w:rsidRPr="000B0625">
        <w:rPr>
          <w:szCs w:val="24"/>
        </w:rPr>
        <w:t xml:space="preserve"> Affairs </w:t>
      </w:r>
    </w:p>
    <w:p w14:paraId="67345C3B" w14:textId="77777777" w:rsidR="0098368A" w:rsidRPr="000B0625" w:rsidRDefault="0098368A" w:rsidP="0098368A">
      <w:pPr>
        <w:ind w:left="3600" w:firstLine="720"/>
        <w:jc w:val="both"/>
        <w:rPr>
          <w:szCs w:val="24"/>
        </w:rPr>
      </w:pPr>
      <w:r w:rsidRPr="000B0625">
        <w:rPr>
          <w:szCs w:val="24"/>
        </w:rPr>
        <w:t>Phone: 202-</w:t>
      </w:r>
      <w:r>
        <w:rPr>
          <w:szCs w:val="24"/>
        </w:rPr>
        <w:t>215</w:t>
      </w:r>
      <w:r w:rsidRPr="000B0625">
        <w:rPr>
          <w:szCs w:val="24"/>
        </w:rPr>
        <w:t>-</w:t>
      </w:r>
      <w:r>
        <w:rPr>
          <w:szCs w:val="24"/>
        </w:rPr>
        <w:t>1229</w:t>
      </w:r>
      <w:r w:rsidRPr="000B0625">
        <w:rPr>
          <w:szCs w:val="24"/>
        </w:rPr>
        <w:t xml:space="preserve"> </w:t>
      </w:r>
    </w:p>
    <w:p w14:paraId="5EC33A32" w14:textId="77777777" w:rsidR="0098368A" w:rsidRPr="000B0625" w:rsidRDefault="0098368A" w:rsidP="0098368A">
      <w:pPr>
        <w:ind w:left="4320"/>
        <w:jc w:val="both"/>
        <w:rPr>
          <w:szCs w:val="24"/>
        </w:rPr>
      </w:pPr>
      <w:r w:rsidRPr="000B0625">
        <w:rPr>
          <w:szCs w:val="24"/>
        </w:rPr>
        <w:t xml:space="preserve">Email: </w:t>
      </w:r>
      <w:hyperlink r:id="rId12" w:history="1">
        <w:r w:rsidRPr="00235D26">
          <w:rPr>
            <w:rStyle w:val="Hyperlink"/>
            <w:szCs w:val="24"/>
          </w:rPr>
          <w:t>Semhal.Hagos@dc.gov</w:t>
        </w:r>
      </w:hyperlink>
    </w:p>
    <w:p w14:paraId="029C71A6" w14:textId="77777777" w:rsidR="0098368A" w:rsidRDefault="0098368A" w:rsidP="0098368A"/>
    <w:p w14:paraId="76D2B4B3" w14:textId="54AA5F38" w:rsidR="009A22C4" w:rsidRPr="000C6F28" w:rsidRDefault="009A22C4" w:rsidP="0098368A">
      <w:pPr>
        <w:pStyle w:val="ui-chatitem"/>
        <w:spacing w:line="480" w:lineRule="auto"/>
        <w:ind w:left="720"/>
        <w:rPr>
          <w:rFonts w:eastAsiaTheme="minorEastAsia" w:cstheme="minorBidi"/>
          <w:sz w:val="32"/>
          <w:szCs w:val="32"/>
        </w:rPr>
      </w:pPr>
    </w:p>
    <w:sectPr w:rsidR="009A22C4" w:rsidRPr="000C6F28" w:rsidSect="00E54EF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994" w:right="1080" w:bottom="720" w:left="1080" w:header="810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CCB78" w14:textId="77777777" w:rsidR="00E54EFD" w:rsidRDefault="00E54EFD">
      <w:r>
        <w:separator/>
      </w:r>
    </w:p>
  </w:endnote>
  <w:endnote w:type="continuationSeparator" w:id="0">
    <w:p w14:paraId="302760AD" w14:textId="77777777" w:rsidR="00E54EFD" w:rsidRDefault="00E54EFD">
      <w:r>
        <w:continuationSeparator/>
      </w:r>
    </w:p>
  </w:endnote>
  <w:endnote w:type="continuationNotice" w:id="1">
    <w:p w14:paraId="371E65A2" w14:textId="77777777" w:rsidR="00E54EFD" w:rsidRDefault="00E54E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CA389" w14:textId="77777777" w:rsidR="004F2502" w:rsidRDefault="004F25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28019F" w14:textId="77777777" w:rsidR="004F2502" w:rsidRDefault="004F25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823913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F880D7" w14:textId="36EF8602" w:rsidR="0080297C" w:rsidRDefault="007A3BD6" w:rsidP="007A3BD6">
        <w:pPr>
          <w:pStyle w:val="Footer"/>
          <w:jc w:val="center"/>
        </w:pPr>
        <w:r>
          <w:rPr>
            <w:color w:val="000000"/>
            <w:sz w:val="27"/>
            <w:szCs w:val="27"/>
          </w:rPr>
          <w:t>Frank D. Reeves Center | 2000 14th Street NW, Suite 400N | Washington, DC 20009</w:t>
        </w:r>
      </w:p>
    </w:sdtContent>
  </w:sdt>
  <w:p w14:paraId="2BB3FE0C" w14:textId="77777777" w:rsidR="00BE1194" w:rsidRDefault="00BE1194" w:rsidP="00BE119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4A3CF0" w14:textId="77777777" w:rsidR="00E54EFD" w:rsidRDefault="00E54EFD">
      <w:r>
        <w:separator/>
      </w:r>
    </w:p>
  </w:footnote>
  <w:footnote w:type="continuationSeparator" w:id="0">
    <w:p w14:paraId="23AB14AF" w14:textId="77777777" w:rsidR="00E54EFD" w:rsidRDefault="00E54EFD">
      <w:r>
        <w:continuationSeparator/>
      </w:r>
    </w:p>
  </w:footnote>
  <w:footnote w:type="continuationNotice" w:id="1">
    <w:p w14:paraId="7C631B47" w14:textId="77777777" w:rsidR="00E54EFD" w:rsidRDefault="00E54E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17B156" w14:textId="77777777" w:rsidR="004F2502" w:rsidRDefault="004F25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0F31C" w14:textId="77777777" w:rsidR="00266078" w:rsidRDefault="00266078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F460E9" w14:textId="58E8E5AE" w:rsidR="00266078" w:rsidRDefault="00CA352E" w:rsidP="00F2393F">
    <w:pPr>
      <w:jc w:val="center"/>
      <w:rPr>
        <w:caps/>
        <w:spacing w:val="2"/>
        <w:sz w:val="20"/>
      </w:rPr>
    </w:pPr>
    <w:bookmarkStart w:id="0" w:name="OLE_LINK1"/>
    <w:r>
      <w:rPr>
        <w:caps/>
        <w:noProof/>
        <w:spacing w:val="2"/>
        <w:sz w:val="20"/>
      </w:rPr>
      <w:drawing>
        <wp:anchor distT="0" distB="0" distL="114300" distR="114300" simplePos="0" relativeHeight="251658243" behindDoc="0" locked="0" layoutInCell="1" allowOverlap="1" wp14:anchorId="5EFF6E3B" wp14:editId="708EBBF0">
          <wp:simplePos x="0" y="0"/>
          <wp:positionH relativeFrom="margin">
            <wp:posOffset>5486400</wp:posOffset>
          </wp:positionH>
          <wp:positionV relativeFrom="margin">
            <wp:posOffset>-999490</wp:posOffset>
          </wp:positionV>
          <wp:extent cx="1392555" cy="572770"/>
          <wp:effectExtent l="0" t="0" r="0" b="0"/>
          <wp:wrapSquare wrapText="bothSides"/>
          <wp:docPr id="601498720" name="Picture 6014987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555" cy="572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350A" w:rsidRPr="00BE1194">
      <w:rPr>
        <w:caps/>
        <w:noProof/>
        <w:spacing w:val="2"/>
        <w:sz w:val="20"/>
      </w:rPr>
      <w:drawing>
        <wp:anchor distT="0" distB="0" distL="114300" distR="114300" simplePos="0" relativeHeight="251658240" behindDoc="0" locked="0" layoutInCell="1" allowOverlap="1" wp14:anchorId="2BE4F7AC" wp14:editId="01092CF7">
          <wp:simplePos x="0" y="0"/>
          <wp:positionH relativeFrom="margin">
            <wp:posOffset>-228600</wp:posOffset>
          </wp:positionH>
          <wp:positionV relativeFrom="page">
            <wp:posOffset>185420</wp:posOffset>
          </wp:positionV>
          <wp:extent cx="678180" cy="789305"/>
          <wp:effectExtent l="0" t="0" r="7620" b="0"/>
          <wp:wrapSquare wrapText="bothSides"/>
          <wp:docPr id="485536767" name="Picture 4855367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8180" cy="789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393F">
      <w:rPr>
        <w:caps/>
        <w:spacing w:val="2"/>
        <w:sz w:val="20"/>
      </w:rPr>
      <w:t xml:space="preserve">        </w:t>
    </w:r>
    <w:r w:rsidR="00C053B6">
      <w:rPr>
        <w:caps/>
        <w:spacing w:val="2"/>
        <w:sz w:val="20"/>
      </w:rPr>
      <w:t xml:space="preserve">     </w:t>
    </w:r>
    <w:r w:rsidR="00D9350A">
      <w:rPr>
        <w:caps/>
        <w:spacing w:val="2"/>
        <w:sz w:val="20"/>
      </w:rPr>
      <w:t xml:space="preserve">       </w:t>
    </w:r>
    <w:r w:rsidR="00BE1194" w:rsidRPr="00BE1194">
      <w:rPr>
        <w:caps/>
        <w:spacing w:val="2"/>
        <w:sz w:val="20"/>
      </w:rPr>
      <w:t>THE GOVERNMENT OF THE DISTRICT OF COLUMBIA</w:t>
    </w:r>
  </w:p>
  <w:p w14:paraId="179276F1" w14:textId="0C0089B8" w:rsidR="00BE1194" w:rsidRDefault="00BE1194" w:rsidP="00F2393F">
    <w:pPr>
      <w:jc w:val="center"/>
      <w:rPr>
        <w:caps/>
        <w:spacing w:val="2"/>
        <w:sz w:val="20"/>
      </w:rPr>
    </w:pPr>
  </w:p>
  <w:p w14:paraId="6B598F97" w14:textId="0F2D6FA8" w:rsidR="00BE1194" w:rsidRDefault="00F2393F" w:rsidP="00F2393F">
    <w:pPr>
      <w:jc w:val="center"/>
      <w:rPr>
        <w:caps/>
        <w:spacing w:val="2"/>
        <w:sz w:val="20"/>
      </w:rPr>
    </w:pPr>
    <w:r w:rsidRPr="0010581F">
      <w:rPr>
        <w:caps/>
        <w:noProof/>
        <w:spacing w:val="2"/>
        <w:sz w:val="20"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21EF12D3" wp14:editId="32E76DB9">
              <wp:simplePos x="0" y="0"/>
              <wp:positionH relativeFrom="margin">
                <wp:posOffset>-514350</wp:posOffset>
              </wp:positionH>
              <wp:positionV relativeFrom="margin">
                <wp:posOffset>-417195</wp:posOffset>
              </wp:positionV>
              <wp:extent cx="1165860" cy="405130"/>
              <wp:effectExtent l="0" t="0" r="15240" b="1397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5860" cy="405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615D35" w14:textId="4DE6EEBE" w:rsidR="0010581F" w:rsidRPr="001F1874" w:rsidRDefault="0010581F" w:rsidP="0010581F">
                          <w:pPr>
                            <w:jc w:val="center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1F1874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Muriel Bowser</w:t>
                          </w:r>
                        </w:p>
                        <w:p w14:paraId="2F61BD66" w14:textId="687D446B" w:rsidR="0010581F" w:rsidRPr="001F1874" w:rsidRDefault="0010581F" w:rsidP="0010581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F1874">
                            <w:rPr>
                              <w:sz w:val="18"/>
                              <w:szCs w:val="18"/>
                            </w:rPr>
                            <w:t>May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EF12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40.5pt;margin-top:-32.85pt;width:91.8pt;height:31.9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" strokecolor="white [3212]">
              <v:textbox>
                <w:txbxContent>
                  <w:p w14:paraId="1D615D35" w14:textId="4DE6EEBE" w:rsidR="0010581F" w:rsidRPr="001F1874" w:rsidRDefault="0010581F" w:rsidP="0010581F">
                    <w:pPr>
                      <w:jc w:val="center"/>
                      <w:rPr>
                        <w:b/>
                        <w:bCs/>
                        <w:sz w:val="18"/>
                        <w:szCs w:val="18"/>
                      </w:rPr>
                    </w:pPr>
                    <w:r w:rsidRPr="001F1874">
                      <w:rPr>
                        <w:b/>
                        <w:bCs/>
                        <w:sz w:val="18"/>
                        <w:szCs w:val="18"/>
                      </w:rPr>
                      <w:t>Muriel Bowser</w:t>
                    </w:r>
                  </w:p>
                  <w:p w14:paraId="2F61BD66" w14:textId="687D446B" w:rsidR="0010581F" w:rsidRPr="001F1874" w:rsidRDefault="0010581F" w:rsidP="0010581F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F1874">
                      <w:rPr>
                        <w:sz w:val="18"/>
                        <w:szCs w:val="18"/>
                      </w:rPr>
                      <w:t>Mayo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C053B6">
      <w:rPr>
        <w:caps/>
        <w:spacing w:val="2"/>
        <w:sz w:val="20"/>
      </w:rPr>
      <w:t xml:space="preserve">   </w:t>
    </w:r>
    <w:r w:rsidR="00D9350A">
      <w:rPr>
        <w:caps/>
        <w:spacing w:val="2"/>
        <w:sz w:val="20"/>
      </w:rPr>
      <w:t xml:space="preserve">              </w:t>
    </w:r>
    <w:r w:rsidR="00BE1194">
      <w:rPr>
        <w:caps/>
        <w:spacing w:val="2"/>
        <w:sz w:val="20"/>
      </w:rPr>
      <w:t>EXECUTIVE OFFICE OF THE MAYOR</w:t>
    </w:r>
  </w:p>
  <w:p w14:paraId="6C3C3F8D" w14:textId="1CA55AA4" w:rsidR="00BE1194" w:rsidRPr="00BE1194" w:rsidRDefault="00F2393F" w:rsidP="00F2393F">
    <w:pPr>
      <w:jc w:val="center"/>
      <w:rPr>
        <w:caps/>
        <w:spacing w:val="2"/>
        <w:sz w:val="20"/>
      </w:rPr>
    </w:pPr>
    <w:r w:rsidRPr="0010581F">
      <w:rPr>
        <w:caps/>
        <w:noProof/>
        <w:spacing w:val="2"/>
        <w:sz w:val="20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66902A1B" wp14:editId="7DEE30DF">
              <wp:simplePos x="0" y="0"/>
              <wp:positionH relativeFrom="column">
                <wp:posOffset>5257800</wp:posOffset>
              </wp:positionH>
              <wp:positionV relativeFrom="paragraph">
                <wp:posOffset>38100</wp:posOffset>
              </wp:positionV>
              <wp:extent cx="1689100" cy="381000"/>
              <wp:effectExtent l="0" t="0" r="2540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91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065711" w14:textId="1BD4AC6A" w:rsidR="0010581F" w:rsidRPr="001F1874" w:rsidRDefault="00D9350A" w:rsidP="0010581F">
                          <w:pPr>
                            <w:jc w:val="center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       </w:t>
                          </w:r>
                          <w:r w:rsidR="00CA352E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Aly Kaba</w:t>
                          </w:r>
                        </w:p>
                        <w:p w14:paraId="0D014979" w14:textId="5FD7D0DF" w:rsidR="0010581F" w:rsidRPr="001F1874" w:rsidRDefault="00D9350A" w:rsidP="0010581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         </w:t>
                          </w:r>
                          <w:r w:rsidR="0010581F" w:rsidRPr="001F1874">
                            <w:rPr>
                              <w:sz w:val="18"/>
                              <w:szCs w:val="18"/>
                            </w:rPr>
                            <w:t>Direct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902A1B" id="_x0000_s1027" type="#_x0000_t202" style="position:absolute;left:0;text-align:left;margin-left:414pt;margin-top:3pt;width:133pt;height:30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" strokecolor="white [3212]">
              <v:textbox>
                <w:txbxContent>
                  <w:p w14:paraId="48065711" w14:textId="1BD4AC6A" w:rsidR="0010581F" w:rsidRPr="001F1874" w:rsidRDefault="00D9350A" w:rsidP="0010581F">
                    <w:pPr>
                      <w:jc w:val="center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 xml:space="preserve">        </w:t>
                    </w:r>
                    <w:r w:rsidR="00CA352E">
                      <w:rPr>
                        <w:b/>
                        <w:bCs/>
                        <w:sz w:val="18"/>
                        <w:szCs w:val="18"/>
                      </w:rPr>
                      <w:t>Aly Kaba</w:t>
                    </w:r>
                  </w:p>
                  <w:p w14:paraId="0D014979" w14:textId="5FD7D0DF" w:rsidR="0010581F" w:rsidRPr="001F1874" w:rsidRDefault="00D9350A" w:rsidP="0010581F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         </w:t>
                    </w:r>
                    <w:r w:rsidR="0010581F" w:rsidRPr="001F1874">
                      <w:rPr>
                        <w:sz w:val="18"/>
                        <w:szCs w:val="18"/>
                      </w:rPr>
                      <w:t>Director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16DD2EB" w14:textId="60F7EEE9" w:rsidR="00A25D1B" w:rsidRPr="00A25D1B" w:rsidRDefault="00F2393F" w:rsidP="00F2393F">
    <w:pPr>
      <w:ind w:left="1440" w:firstLine="720"/>
      <w:rPr>
        <w:rFonts w:eastAsia="MS Mincho"/>
        <w:b/>
        <w:noProof/>
        <w:sz w:val="22"/>
        <w:szCs w:val="22"/>
      </w:rPr>
    </w:pPr>
    <w:r>
      <w:rPr>
        <w:rFonts w:eastAsia="MS Mincho"/>
        <w:b/>
        <w:noProof/>
        <w:sz w:val="22"/>
        <w:szCs w:val="22"/>
      </w:rPr>
      <w:t xml:space="preserve">               </w:t>
    </w:r>
    <w:r w:rsidR="00D9350A">
      <w:rPr>
        <w:rFonts w:eastAsia="MS Mincho"/>
        <w:b/>
        <w:noProof/>
        <w:sz w:val="22"/>
        <w:szCs w:val="22"/>
      </w:rPr>
      <w:t xml:space="preserve">     </w:t>
    </w:r>
    <w:r w:rsidR="00122099">
      <w:rPr>
        <w:rFonts w:eastAsia="MS Mincho"/>
        <w:b/>
        <w:noProof/>
        <w:sz w:val="22"/>
        <w:szCs w:val="22"/>
      </w:rPr>
      <w:t>Mayor’s Office of Community Affairs</w:t>
    </w:r>
  </w:p>
  <w:bookmarkEnd w:id="0"/>
  <w:p w14:paraId="1C7265AF" w14:textId="58E8E5AE" w:rsidR="00F745B4" w:rsidRPr="00A1150F" w:rsidRDefault="00F745B4" w:rsidP="00F2393F">
    <w:pPr>
      <w:rPr>
        <w:caps/>
        <w:color w:val="000080"/>
        <w:spacing w:val="2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C767E9"/>
    <w:multiLevelType w:val="multilevel"/>
    <w:tmpl w:val="5B7AC2C6"/>
    <w:lvl w:ilvl="0">
      <w:start w:val="1"/>
      <w:numFmt w:val="bullet"/>
      <w:lvlText w:val=""/>
      <w:lvlJc w:val="left"/>
      <w:pPr>
        <w:tabs>
          <w:tab w:val="num" w:pos="8100"/>
        </w:tabs>
        <w:ind w:left="81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820"/>
        </w:tabs>
        <w:ind w:left="88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9540"/>
        </w:tabs>
        <w:ind w:left="95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0260"/>
        </w:tabs>
        <w:ind w:left="102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0980"/>
        </w:tabs>
        <w:ind w:left="109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1700"/>
        </w:tabs>
        <w:ind w:left="117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12420"/>
        </w:tabs>
        <w:ind w:left="124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3140"/>
        </w:tabs>
        <w:ind w:left="131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3860"/>
        </w:tabs>
        <w:ind w:left="138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6E30FD"/>
    <w:multiLevelType w:val="hybridMultilevel"/>
    <w:tmpl w:val="F24ABD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0F7E18"/>
    <w:multiLevelType w:val="hybridMultilevel"/>
    <w:tmpl w:val="11929100"/>
    <w:lvl w:ilvl="0" w:tplc="54CED93A">
      <w:start w:val="1"/>
      <w:numFmt w:val="decimal"/>
      <w:lvlText w:val="%1."/>
      <w:lvlJc w:val="left"/>
      <w:pPr>
        <w:ind w:left="1440" w:hanging="360"/>
      </w:pPr>
      <w:rPr>
        <w:b w:val="0"/>
        <w:bCs/>
        <w:color w:val="000000" w:themeColor="text1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45F6541"/>
    <w:multiLevelType w:val="hybridMultilevel"/>
    <w:tmpl w:val="500C6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1E57E9"/>
    <w:multiLevelType w:val="multilevel"/>
    <w:tmpl w:val="7B4EC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7017CC"/>
    <w:multiLevelType w:val="hybridMultilevel"/>
    <w:tmpl w:val="FD5C7ED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212F0F"/>
    <w:multiLevelType w:val="hybridMultilevel"/>
    <w:tmpl w:val="385EC9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0D2FA8"/>
    <w:multiLevelType w:val="hybridMultilevel"/>
    <w:tmpl w:val="1778A1C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B965F07"/>
    <w:multiLevelType w:val="hybridMultilevel"/>
    <w:tmpl w:val="98DEE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DB20FA"/>
    <w:multiLevelType w:val="hybridMultilevel"/>
    <w:tmpl w:val="C3CA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0E3EDE"/>
    <w:multiLevelType w:val="multilevel"/>
    <w:tmpl w:val="0472C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982163"/>
    <w:multiLevelType w:val="hybridMultilevel"/>
    <w:tmpl w:val="24FC5FA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64430">
    <w:abstractNumId w:val="6"/>
  </w:num>
  <w:num w:numId="2" w16cid:durableId="1265725323">
    <w:abstractNumId w:val="0"/>
  </w:num>
  <w:num w:numId="3" w16cid:durableId="351802895">
    <w:abstractNumId w:val="1"/>
  </w:num>
  <w:num w:numId="4" w16cid:durableId="81267037">
    <w:abstractNumId w:val="4"/>
  </w:num>
  <w:num w:numId="5" w16cid:durableId="2147165192">
    <w:abstractNumId w:val="10"/>
  </w:num>
  <w:num w:numId="6" w16cid:durableId="1767383334">
    <w:abstractNumId w:val="9"/>
  </w:num>
  <w:num w:numId="7" w16cid:durableId="2052415289">
    <w:abstractNumId w:val="3"/>
  </w:num>
  <w:num w:numId="8" w16cid:durableId="1515919530">
    <w:abstractNumId w:val="11"/>
  </w:num>
  <w:num w:numId="9" w16cid:durableId="438795221">
    <w:abstractNumId w:val="5"/>
  </w:num>
  <w:num w:numId="10" w16cid:durableId="112003435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401118">
    <w:abstractNumId w:val="7"/>
  </w:num>
  <w:num w:numId="12" w16cid:durableId="2046564985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e2MDe1NDGyNDJQ0lEKTi0uzszPAykwrgUANcVK3CwAAAA="/>
  </w:docVars>
  <w:rsids>
    <w:rsidRoot w:val="00D03D27"/>
    <w:rsid w:val="00001359"/>
    <w:rsid w:val="0000324D"/>
    <w:rsid w:val="00004976"/>
    <w:rsid w:val="00005231"/>
    <w:rsid w:val="00005BB4"/>
    <w:rsid w:val="000074AA"/>
    <w:rsid w:val="0001002B"/>
    <w:rsid w:val="0001005E"/>
    <w:rsid w:val="0001594F"/>
    <w:rsid w:val="00021248"/>
    <w:rsid w:val="000272B6"/>
    <w:rsid w:val="00027778"/>
    <w:rsid w:val="00030E00"/>
    <w:rsid w:val="000326A1"/>
    <w:rsid w:val="000334CF"/>
    <w:rsid w:val="00033557"/>
    <w:rsid w:val="00036569"/>
    <w:rsid w:val="00037F5F"/>
    <w:rsid w:val="00040155"/>
    <w:rsid w:val="0004122C"/>
    <w:rsid w:val="00041C0B"/>
    <w:rsid w:val="0004544E"/>
    <w:rsid w:val="00046958"/>
    <w:rsid w:val="00046E84"/>
    <w:rsid w:val="00046EF0"/>
    <w:rsid w:val="00047B1A"/>
    <w:rsid w:val="00050D52"/>
    <w:rsid w:val="000523D8"/>
    <w:rsid w:val="000541EF"/>
    <w:rsid w:val="0005515F"/>
    <w:rsid w:val="00060210"/>
    <w:rsid w:val="000610C5"/>
    <w:rsid w:val="00063599"/>
    <w:rsid w:val="00064A60"/>
    <w:rsid w:val="0006706F"/>
    <w:rsid w:val="0007150A"/>
    <w:rsid w:val="00071FF7"/>
    <w:rsid w:val="000728AF"/>
    <w:rsid w:val="000738C0"/>
    <w:rsid w:val="00074903"/>
    <w:rsid w:val="00077BDE"/>
    <w:rsid w:val="00077D4F"/>
    <w:rsid w:val="000810D7"/>
    <w:rsid w:val="00082E0B"/>
    <w:rsid w:val="00082FF6"/>
    <w:rsid w:val="000835BB"/>
    <w:rsid w:val="000902FB"/>
    <w:rsid w:val="000904CC"/>
    <w:rsid w:val="00090CDE"/>
    <w:rsid w:val="000911DE"/>
    <w:rsid w:val="00091F74"/>
    <w:rsid w:val="000932EF"/>
    <w:rsid w:val="00093A97"/>
    <w:rsid w:val="0009565B"/>
    <w:rsid w:val="00096DF1"/>
    <w:rsid w:val="000A1291"/>
    <w:rsid w:val="000A39DD"/>
    <w:rsid w:val="000A4BCC"/>
    <w:rsid w:val="000A5AE8"/>
    <w:rsid w:val="000A5DB5"/>
    <w:rsid w:val="000A5DE7"/>
    <w:rsid w:val="000A5FB0"/>
    <w:rsid w:val="000A7889"/>
    <w:rsid w:val="000B3485"/>
    <w:rsid w:val="000B3B24"/>
    <w:rsid w:val="000B3E89"/>
    <w:rsid w:val="000B5AAD"/>
    <w:rsid w:val="000B68E7"/>
    <w:rsid w:val="000B7164"/>
    <w:rsid w:val="000C2A1E"/>
    <w:rsid w:val="000C31DE"/>
    <w:rsid w:val="000C5075"/>
    <w:rsid w:val="000C56C3"/>
    <w:rsid w:val="000C60A9"/>
    <w:rsid w:val="000C6DB8"/>
    <w:rsid w:val="000C6F28"/>
    <w:rsid w:val="000D552D"/>
    <w:rsid w:val="000D6B85"/>
    <w:rsid w:val="000D7F28"/>
    <w:rsid w:val="000E0475"/>
    <w:rsid w:val="000E087A"/>
    <w:rsid w:val="000E2CD2"/>
    <w:rsid w:val="000E2EB8"/>
    <w:rsid w:val="000E40C8"/>
    <w:rsid w:val="000E44B8"/>
    <w:rsid w:val="000E4B5A"/>
    <w:rsid w:val="000E6AB7"/>
    <w:rsid w:val="000E7AF4"/>
    <w:rsid w:val="000E7C77"/>
    <w:rsid w:val="000F5E8A"/>
    <w:rsid w:val="00101116"/>
    <w:rsid w:val="001016E1"/>
    <w:rsid w:val="00102AC5"/>
    <w:rsid w:val="00102DCA"/>
    <w:rsid w:val="0010581F"/>
    <w:rsid w:val="00105B69"/>
    <w:rsid w:val="00106CBD"/>
    <w:rsid w:val="00106E92"/>
    <w:rsid w:val="00107C6B"/>
    <w:rsid w:val="0011094B"/>
    <w:rsid w:val="001132D6"/>
    <w:rsid w:val="001151BC"/>
    <w:rsid w:val="001154A7"/>
    <w:rsid w:val="00116D9E"/>
    <w:rsid w:val="00116ED4"/>
    <w:rsid w:val="00117C1F"/>
    <w:rsid w:val="00120912"/>
    <w:rsid w:val="00122099"/>
    <w:rsid w:val="00124D23"/>
    <w:rsid w:val="00125E81"/>
    <w:rsid w:val="001261A7"/>
    <w:rsid w:val="00126C0E"/>
    <w:rsid w:val="0013306C"/>
    <w:rsid w:val="00133429"/>
    <w:rsid w:val="001355B7"/>
    <w:rsid w:val="00136867"/>
    <w:rsid w:val="00136BDC"/>
    <w:rsid w:val="001422A7"/>
    <w:rsid w:val="00142C25"/>
    <w:rsid w:val="00143059"/>
    <w:rsid w:val="001451D3"/>
    <w:rsid w:val="00145E57"/>
    <w:rsid w:val="00146C80"/>
    <w:rsid w:val="001471F2"/>
    <w:rsid w:val="001475F1"/>
    <w:rsid w:val="00147D3E"/>
    <w:rsid w:val="00151095"/>
    <w:rsid w:val="00151E70"/>
    <w:rsid w:val="00154220"/>
    <w:rsid w:val="001545DF"/>
    <w:rsid w:val="0015524E"/>
    <w:rsid w:val="00157A47"/>
    <w:rsid w:val="00161C04"/>
    <w:rsid w:val="00162A65"/>
    <w:rsid w:val="00164ED3"/>
    <w:rsid w:val="0016516A"/>
    <w:rsid w:val="00165D56"/>
    <w:rsid w:val="001660EC"/>
    <w:rsid w:val="00166924"/>
    <w:rsid w:val="00170E9A"/>
    <w:rsid w:val="001728D1"/>
    <w:rsid w:val="00173D54"/>
    <w:rsid w:val="00176282"/>
    <w:rsid w:val="001763F7"/>
    <w:rsid w:val="0018061B"/>
    <w:rsid w:val="001835EF"/>
    <w:rsid w:val="0018364F"/>
    <w:rsid w:val="001837E0"/>
    <w:rsid w:val="00185252"/>
    <w:rsid w:val="00185B98"/>
    <w:rsid w:val="0018638E"/>
    <w:rsid w:val="00187881"/>
    <w:rsid w:val="00187CE0"/>
    <w:rsid w:val="00190683"/>
    <w:rsid w:val="0019336E"/>
    <w:rsid w:val="001954FC"/>
    <w:rsid w:val="0019573D"/>
    <w:rsid w:val="00196C26"/>
    <w:rsid w:val="00197A94"/>
    <w:rsid w:val="001A0500"/>
    <w:rsid w:val="001A3C4E"/>
    <w:rsid w:val="001A4F5A"/>
    <w:rsid w:val="001A5908"/>
    <w:rsid w:val="001A6A6B"/>
    <w:rsid w:val="001A6F71"/>
    <w:rsid w:val="001B0AEE"/>
    <w:rsid w:val="001B138A"/>
    <w:rsid w:val="001B2230"/>
    <w:rsid w:val="001B43E0"/>
    <w:rsid w:val="001B72C2"/>
    <w:rsid w:val="001B798E"/>
    <w:rsid w:val="001C0227"/>
    <w:rsid w:val="001C0824"/>
    <w:rsid w:val="001C0C16"/>
    <w:rsid w:val="001C13CF"/>
    <w:rsid w:val="001C204B"/>
    <w:rsid w:val="001C26FF"/>
    <w:rsid w:val="001C4B7E"/>
    <w:rsid w:val="001D001A"/>
    <w:rsid w:val="001D14ED"/>
    <w:rsid w:val="001D2325"/>
    <w:rsid w:val="001D30A1"/>
    <w:rsid w:val="001D37D8"/>
    <w:rsid w:val="001D5641"/>
    <w:rsid w:val="001D6078"/>
    <w:rsid w:val="001D72B4"/>
    <w:rsid w:val="001D73C5"/>
    <w:rsid w:val="001D782D"/>
    <w:rsid w:val="001D7D1D"/>
    <w:rsid w:val="001E2185"/>
    <w:rsid w:val="001E3221"/>
    <w:rsid w:val="001E3A30"/>
    <w:rsid w:val="001E3D22"/>
    <w:rsid w:val="001E45EC"/>
    <w:rsid w:val="001E45FB"/>
    <w:rsid w:val="001E65E0"/>
    <w:rsid w:val="001F08F3"/>
    <w:rsid w:val="001F1874"/>
    <w:rsid w:val="001F2F33"/>
    <w:rsid w:val="00200327"/>
    <w:rsid w:val="00200B31"/>
    <w:rsid w:val="00200EDD"/>
    <w:rsid w:val="002021AD"/>
    <w:rsid w:val="002035C3"/>
    <w:rsid w:val="00205323"/>
    <w:rsid w:val="002068A8"/>
    <w:rsid w:val="0020705A"/>
    <w:rsid w:val="0020705C"/>
    <w:rsid w:val="00212320"/>
    <w:rsid w:val="002124DA"/>
    <w:rsid w:val="00215316"/>
    <w:rsid w:val="0021593B"/>
    <w:rsid w:val="00215B46"/>
    <w:rsid w:val="0021631E"/>
    <w:rsid w:val="00216F18"/>
    <w:rsid w:val="00220544"/>
    <w:rsid w:val="00220752"/>
    <w:rsid w:val="002211CF"/>
    <w:rsid w:val="002233E0"/>
    <w:rsid w:val="00225C71"/>
    <w:rsid w:val="00233958"/>
    <w:rsid w:val="002342E1"/>
    <w:rsid w:val="00234D34"/>
    <w:rsid w:val="00236689"/>
    <w:rsid w:val="00237348"/>
    <w:rsid w:val="0024489C"/>
    <w:rsid w:val="002467E7"/>
    <w:rsid w:val="002535EE"/>
    <w:rsid w:val="00254141"/>
    <w:rsid w:val="00255CAF"/>
    <w:rsid w:val="0025776D"/>
    <w:rsid w:val="002615ED"/>
    <w:rsid w:val="00263402"/>
    <w:rsid w:val="00263F40"/>
    <w:rsid w:val="00263FE3"/>
    <w:rsid w:val="00264715"/>
    <w:rsid w:val="00266078"/>
    <w:rsid w:val="00266866"/>
    <w:rsid w:val="002668EE"/>
    <w:rsid w:val="00267555"/>
    <w:rsid w:val="00273140"/>
    <w:rsid w:val="00273293"/>
    <w:rsid w:val="00273F8F"/>
    <w:rsid w:val="00276C33"/>
    <w:rsid w:val="002835C1"/>
    <w:rsid w:val="0029282F"/>
    <w:rsid w:val="00294673"/>
    <w:rsid w:val="002A0E0E"/>
    <w:rsid w:val="002A2B8F"/>
    <w:rsid w:val="002B051D"/>
    <w:rsid w:val="002B1CDF"/>
    <w:rsid w:val="002B2D08"/>
    <w:rsid w:val="002B4085"/>
    <w:rsid w:val="002B4A2D"/>
    <w:rsid w:val="002B5941"/>
    <w:rsid w:val="002B5F94"/>
    <w:rsid w:val="002B7281"/>
    <w:rsid w:val="002B77EB"/>
    <w:rsid w:val="002C06D1"/>
    <w:rsid w:val="002C1769"/>
    <w:rsid w:val="002C21CD"/>
    <w:rsid w:val="002C39F1"/>
    <w:rsid w:val="002C4348"/>
    <w:rsid w:val="002C6E6D"/>
    <w:rsid w:val="002C7E87"/>
    <w:rsid w:val="002D07E0"/>
    <w:rsid w:val="002D0E43"/>
    <w:rsid w:val="002D1689"/>
    <w:rsid w:val="002D4F03"/>
    <w:rsid w:val="002D59A5"/>
    <w:rsid w:val="002D77D2"/>
    <w:rsid w:val="002E228B"/>
    <w:rsid w:val="002E3AA0"/>
    <w:rsid w:val="002E42AD"/>
    <w:rsid w:val="002E42CE"/>
    <w:rsid w:val="002E5D6A"/>
    <w:rsid w:val="002E65F6"/>
    <w:rsid w:val="002F0157"/>
    <w:rsid w:val="002F09AC"/>
    <w:rsid w:val="002F134F"/>
    <w:rsid w:val="002F1768"/>
    <w:rsid w:val="002F3223"/>
    <w:rsid w:val="002F37EE"/>
    <w:rsid w:val="002F527F"/>
    <w:rsid w:val="002F7A11"/>
    <w:rsid w:val="00300517"/>
    <w:rsid w:val="0030086F"/>
    <w:rsid w:val="003017CB"/>
    <w:rsid w:val="003043F4"/>
    <w:rsid w:val="00305AE2"/>
    <w:rsid w:val="00307E68"/>
    <w:rsid w:val="00310DA5"/>
    <w:rsid w:val="00311269"/>
    <w:rsid w:val="00313E85"/>
    <w:rsid w:val="00314AF2"/>
    <w:rsid w:val="0032012E"/>
    <w:rsid w:val="0032516B"/>
    <w:rsid w:val="003260A2"/>
    <w:rsid w:val="003266A1"/>
    <w:rsid w:val="0032702B"/>
    <w:rsid w:val="003273C5"/>
    <w:rsid w:val="0033389F"/>
    <w:rsid w:val="00333ED3"/>
    <w:rsid w:val="0033672B"/>
    <w:rsid w:val="0033681D"/>
    <w:rsid w:val="00336E8E"/>
    <w:rsid w:val="003376DA"/>
    <w:rsid w:val="003377AA"/>
    <w:rsid w:val="003408AF"/>
    <w:rsid w:val="003417E4"/>
    <w:rsid w:val="0034223F"/>
    <w:rsid w:val="0034655D"/>
    <w:rsid w:val="00346F73"/>
    <w:rsid w:val="00347DD5"/>
    <w:rsid w:val="003505DC"/>
    <w:rsid w:val="00352B28"/>
    <w:rsid w:val="00353E45"/>
    <w:rsid w:val="00354A86"/>
    <w:rsid w:val="00354AFA"/>
    <w:rsid w:val="00355473"/>
    <w:rsid w:val="00355B97"/>
    <w:rsid w:val="00355FD5"/>
    <w:rsid w:val="003628AB"/>
    <w:rsid w:val="0036340F"/>
    <w:rsid w:val="0036362B"/>
    <w:rsid w:val="00364C4B"/>
    <w:rsid w:val="00366864"/>
    <w:rsid w:val="00370F93"/>
    <w:rsid w:val="003711D4"/>
    <w:rsid w:val="00372968"/>
    <w:rsid w:val="00374AFC"/>
    <w:rsid w:val="00374C88"/>
    <w:rsid w:val="003750DD"/>
    <w:rsid w:val="00376107"/>
    <w:rsid w:val="00377C34"/>
    <w:rsid w:val="00377D6B"/>
    <w:rsid w:val="00380161"/>
    <w:rsid w:val="00380227"/>
    <w:rsid w:val="00381818"/>
    <w:rsid w:val="00382262"/>
    <w:rsid w:val="00384E18"/>
    <w:rsid w:val="00387B80"/>
    <w:rsid w:val="00387FAA"/>
    <w:rsid w:val="00390A75"/>
    <w:rsid w:val="00390EB4"/>
    <w:rsid w:val="003913E0"/>
    <w:rsid w:val="0039441F"/>
    <w:rsid w:val="0039447F"/>
    <w:rsid w:val="003959FE"/>
    <w:rsid w:val="00395FB9"/>
    <w:rsid w:val="00396784"/>
    <w:rsid w:val="00397637"/>
    <w:rsid w:val="00397D56"/>
    <w:rsid w:val="003A00F5"/>
    <w:rsid w:val="003A3A7A"/>
    <w:rsid w:val="003A3B1D"/>
    <w:rsid w:val="003A42E9"/>
    <w:rsid w:val="003A5281"/>
    <w:rsid w:val="003A5CDB"/>
    <w:rsid w:val="003B1F26"/>
    <w:rsid w:val="003B43BC"/>
    <w:rsid w:val="003B4737"/>
    <w:rsid w:val="003B5406"/>
    <w:rsid w:val="003B5671"/>
    <w:rsid w:val="003B6FC4"/>
    <w:rsid w:val="003C0455"/>
    <w:rsid w:val="003C1DA3"/>
    <w:rsid w:val="003C736F"/>
    <w:rsid w:val="003C79F5"/>
    <w:rsid w:val="003D05A4"/>
    <w:rsid w:val="003D1A9B"/>
    <w:rsid w:val="003D1B80"/>
    <w:rsid w:val="003D2FE8"/>
    <w:rsid w:val="003D4835"/>
    <w:rsid w:val="003D5162"/>
    <w:rsid w:val="003D56A8"/>
    <w:rsid w:val="003D57FB"/>
    <w:rsid w:val="003D5B60"/>
    <w:rsid w:val="003D705F"/>
    <w:rsid w:val="003E0307"/>
    <w:rsid w:val="003E1E2F"/>
    <w:rsid w:val="003E21EC"/>
    <w:rsid w:val="003E2628"/>
    <w:rsid w:val="003E2E5F"/>
    <w:rsid w:val="003E372C"/>
    <w:rsid w:val="003E3E67"/>
    <w:rsid w:val="003F25FB"/>
    <w:rsid w:val="003F2F8B"/>
    <w:rsid w:val="003F36D5"/>
    <w:rsid w:val="003F6A2E"/>
    <w:rsid w:val="003F6C55"/>
    <w:rsid w:val="0040072B"/>
    <w:rsid w:val="00400764"/>
    <w:rsid w:val="00401937"/>
    <w:rsid w:val="00401A44"/>
    <w:rsid w:val="004026EB"/>
    <w:rsid w:val="00402B7F"/>
    <w:rsid w:val="00402E9F"/>
    <w:rsid w:val="004032F2"/>
    <w:rsid w:val="004040B8"/>
    <w:rsid w:val="004063E6"/>
    <w:rsid w:val="00406892"/>
    <w:rsid w:val="00407847"/>
    <w:rsid w:val="00411C9A"/>
    <w:rsid w:val="004149ED"/>
    <w:rsid w:val="004151D9"/>
    <w:rsid w:val="004168BB"/>
    <w:rsid w:val="004218E4"/>
    <w:rsid w:val="00422BA0"/>
    <w:rsid w:val="004264FC"/>
    <w:rsid w:val="004319B8"/>
    <w:rsid w:val="00431BEB"/>
    <w:rsid w:val="0043386D"/>
    <w:rsid w:val="004372EB"/>
    <w:rsid w:val="00437527"/>
    <w:rsid w:val="0044060D"/>
    <w:rsid w:val="00441200"/>
    <w:rsid w:val="00443F8E"/>
    <w:rsid w:val="00446342"/>
    <w:rsid w:val="0044711C"/>
    <w:rsid w:val="00453406"/>
    <w:rsid w:val="00456428"/>
    <w:rsid w:val="0045653D"/>
    <w:rsid w:val="004565FF"/>
    <w:rsid w:val="00457764"/>
    <w:rsid w:val="004625EE"/>
    <w:rsid w:val="00466683"/>
    <w:rsid w:val="0046678F"/>
    <w:rsid w:val="00471AFA"/>
    <w:rsid w:val="00473032"/>
    <w:rsid w:val="004745FE"/>
    <w:rsid w:val="00475077"/>
    <w:rsid w:val="00476B9C"/>
    <w:rsid w:val="00481471"/>
    <w:rsid w:val="004834E0"/>
    <w:rsid w:val="0049037D"/>
    <w:rsid w:val="004915AC"/>
    <w:rsid w:val="00491D08"/>
    <w:rsid w:val="004962A2"/>
    <w:rsid w:val="00496E3D"/>
    <w:rsid w:val="00497ECE"/>
    <w:rsid w:val="004A0180"/>
    <w:rsid w:val="004A1474"/>
    <w:rsid w:val="004A2839"/>
    <w:rsid w:val="004A5AC1"/>
    <w:rsid w:val="004A73EE"/>
    <w:rsid w:val="004B070E"/>
    <w:rsid w:val="004B29EF"/>
    <w:rsid w:val="004B30AB"/>
    <w:rsid w:val="004B3676"/>
    <w:rsid w:val="004C04C9"/>
    <w:rsid w:val="004C08E8"/>
    <w:rsid w:val="004C0BCB"/>
    <w:rsid w:val="004C1B37"/>
    <w:rsid w:val="004C39C0"/>
    <w:rsid w:val="004C3AA1"/>
    <w:rsid w:val="004C65AE"/>
    <w:rsid w:val="004D25EF"/>
    <w:rsid w:val="004D5990"/>
    <w:rsid w:val="004D645F"/>
    <w:rsid w:val="004D68F9"/>
    <w:rsid w:val="004D74A3"/>
    <w:rsid w:val="004E0183"/>
    <w:rsid w:val="004E0CBE"/>
    <w:rsid w:val="004E27EE"/>
    <w:rsid w:val="004E6766"/>
    <w:rsid w:val="004E7F26"/>
    <w:rsid w:val="004F2502"/>
    <w:rsid w:val="004F25EC"/>
    <w:rsid w:val="004F2F9F"/>
    <w:rsid w:val="004F3D9E"/>
    <w:rsid w:val="004F5D59"/>
    <w:rsid w:val="005005F0"/>
    <w:rsid w:val="00504B35"/>
    <w:rsid w:val="005051E7"/>
    <w:rsid w:val="00505C58"/>
    <w:rsid w:val="005063D9"/>
    <w:rsid w:val="00506C22"/>
    <w:rsid w:val="005100DC"/>
    <w:rsid w:val="00510482"/>
    <w:rsid w:val="005107DD"/>
    <w:rsid w:val="005121EC"/>
    <w:rsid w:val="0051313D"/>
    <w:rsid w:val="005134A5"/>
    <w:rsid w:val="0051430B"/>
    <w:rsid w:val="00520911"/>
    <w:rsid w:val="00522B5C"/>
    <w:rsid w:val="00524EED"/>
    <w:rsid w:val="0052D9C7"/>
    <w:rsid w:val="00532F5B"/>
    <w:rsid w:val="00533106"/>
    <w:rsid w:val="0053349F"/>
    <w:rsid w:val="00537CA5"/>
    <w:rsid w:val="005412AC"/>
    <w:rsid w:val="0054220E"/>
    <w:rsid w:val="005505C7"/>
    <w:rsid w:val="0055449C"/>
    <w:rsid w:val="00554963"/>
    <w:rsid w:val="00563F6B"/>
    <w:rsid w:val="005651F1"/>
    <w:rsid w:val="00565216"/>
    <w:rsid w:val="005661BF"/>
    <w:rsid w:val="00566960"/>
    <w:rsid w:val="005672B4"/>
    <w:rsid w:val="0057068F"/>
    <w:rsid w:val="00572BAF"/>
    <w:rsid w:val="00574868"/>
    <w:rsid w:val="005749B3"/>
    <w:rsid w:val="005752F1"/>
    <w:rsid w:val="00575C46"/>
    <w:rsid w:val="00576652"/>
    <w:rsid w:val="00576ED7"/>
    <w:rsid w:val="00580693"/>
    <w:rsid w:val="00582000"/>
    <w:rsid w:val="0058285D"/>
    <w:rsid w:val="0058425C"/>
    <w:rsid w:val="00586B79"/>
    <w:rsid w:val="005902D0"/>
    <w:rsid w:val="00592872"/>
    <w:rsid w:val="00594208"/>
    <w:rsid w:val="0059537A"/>
    <w:rsid w:val="00596ED1"/>
    <w:rsid w:val="005A7EAD"/>
    <w:rsid w:val="005A7F72"/>
    <w:rsid w:val="005B041D"/>
    <w:rsid w:val="005B228E"/>
    <w:rsid w:val="005B27AA"/>
    <w:rsid w:val="005B298D"/>
    <w:rsid w:val="005B6208"/>
    <w:rsid w:val="005C012E"/>
    <w:rsid w:val="005C0D86"/>
    <w:rsid w:val="005C10F5"/>
    <w:rsid w:val="005C40D8"/>
    <w:rsid w:val="005C4492"/>
    <w:rsid w:val="005D10C7"/>
    <w:rsid w:val="005D220C"/>
    <w:rsid w:val="005D3A5E"/>
    <w:rsid w:val="005D5D32"/>
    <w:rsid w:val="005D5D95"/>
    <w:rsid w:val="005D773C"/>
    <w:rsid w:val="005E0139"/>
    <w:rsid w:val="005E0A05"/>
    <w:rsid w:val="005E2DED"/>
    <w:rsid w:val="005E3E0A"/>
    <w:rsid w:val="005E441F"/>
    <w:rsid w:val="005E456E"/>
    <w:rsid w:val="005E47EF"/>
    <w:rsid w:val="005F466C"/>
    <w:rsid w:val="005F6428"/>
    <w:rsid w:val="005F7F74"/>
    <w:rsid w:val="00603E7D"/>
    <w:rsid w:val="006045B4"/>
    <w:rsid w:val="0060479E"/>
    <w:rsid w:val="00605613"/>
    <w:rsid w:val="00607114"/>
    <w:rsid w:val="006104EF"/>
    <w:rsid w:val="00610C41"/>
    <w:rsid w:val="00611EB2"/>
    <w:rsid w:val="00613C78"/>
    <w:rsid w:val="00615FBC"/>
    <w:rsid w:val="0061613E"/>
    <w:rsid w:val="00616803"/>
    <w:rsid w:val="006179C8"/>
    <w:rsid w:val="00622918"/>
    <w:rsid w:val="00622AEF"/>
    <w:rsid w:val="00623790"/>
    <w:rsid w:val="00624851"/>
    <w:rsid w:val="00626124"/>
    <w:rsid w:val="00626D09"/>
    <w:rsid w:val="006273A2"/>
    <w:rsid w:val="00627EA2"/>
    <w:rsid w:val="00630A96"/>
    <w:rsid w:val="0063277B"/>
    <w:rsid w:val="00635618"/>
    <w:rsid w:val="00635EBB"/>
    <w:rsid w:val="00637301"/>
    <w:rsid w:val="0064284E"/>
    <w:rsid w:val="006453C3"/>
    <w:rsid w:val="006465AD"/>
    <w:rsid w:val="00650210"/>
    <w:rsid w:val="006506F5"/>
    <w:rsid w:val="00651B6F"/>
    <w:rsid w:val="00652175"/>
    <w:rsid w:val="006530C8"/>
    <w:rsid w:val="006618AA"/>
    <w:rsid w:val="00661935"/>
    <w:rsid w:val="0066309F"/>
    <w:rsid w:val="00663A31"/>
    <w:rsid w:val="006651CB"/>
    <w:rsid w:val="00667C7E"/>
    <w:rsid w:val="00670716"/>
    <w:rsid w:val="0067476A"/>
    <w:rsid w:val="00674AD8"/>
    <w:rsid w:val="00674E06"/>
    <w:rsid w:val="00675638"/>
    <w:rsid w:val="00676526"/>
    <w:rsid w:val="00684B3C"/>
    <w:rsid w:val="006856BE"/>
    <w:rsid w:val="00687EDD"/>
    <w:rsid w:val="00691C7A"/>
    <w:rsid w:val="00693D02"/>
    <w:rsid w:val="00695C4E"/>
    <w:rsid w:val="00697337"/>
    <w:rsid w:val="0069736D"/>
    <w:rsid w:val="00697A56"/>
    <w:rsid w:val="00697D45"/>
    <w:rsid w:val="006A451D"/>
    <w:rsid w:val="006A5F3D"/>
    <w:rsid w:val="006A7F56"/>
    <w:rsid w:val="006B070B"/>
    <w:rsid w:val="006B07ED"/>
    <w:rsid w:val="006B09D5"/>
    <w:rsid w:val="006B1C6A"/>
    <w:rsid w:val="006B4431"/>
    <w:rsid w:val="006B451C"/>
    <w:rsid w:val="006B6425"/>
    <w:rsid w:val="006B6F42"/>
    <w:rsid w:val="006B6FC3"/>
    <w:rsid w:val="006B73C0"/>
    <w:rsid w:val="006C02CF"/>
    <w:rsid w:val="006C091F"/>
    <w:rsid w:val="006C2173"/>
    <w:rsid w:val="006C242C"/>
    <w:rsid w:val="006C2A1D"/>
    <w:rsid w:val="006C32F9"/>
    <w:rsid w:val="006C456A"/>
    <w:rsid w:val="006C4D82"/>
    <w:rsid w:val="006C5F1F"/>
    <w:rsid w:val="006C7FDF"/>
    <w:rsid w:val="006D0710"/>
    <w:rsid w:val="006D0C95"/>
    <w:rsid w:val="006D1A8B"/>
    <w:rsid w:val="006D45F7"/>
    <w:rsid w:val="006D4C0A"/>
    <w:rsid w:val="006D6048"/>
    <w:rsid w:val="006E08BE"/>
    <w:rsid w:val="006E30DE"/>
    <w:rsid w:val="006E4877"/>
    <w:rsid w:val="006E4B19"/>
    <w:rsid w:val="006E5150"/>
    <w:rsid w:val="006E7C83"/>
    <w:rsid w:val="006F280B"/>
    <w:rsid w:val="006F2942"/>
    <w:rsid w:val="006F4FA9"/>
    <w:rsid w:val="006F634E"/>
    <w:rsid w:val="006F773F"/>
    <w:rsid w:val="0070080F"/>
    <w:rsid w:val="00702BE5"/>
    <w:rsid w:val="00702CFC"/>
    <w:rsid w:val="007035A9"/>
    <w:rsid w:val="00704E79"/>
    <w:rsid w:val="00706155"/>
    <w:rsid w:val="0070680B"/>
    <w:rsid w:val="007071EB"/>
    <w:rsid w:val="007073C5"/>
    <w:rsid w:val="007102AB"/>
    <w:rsid w:val="00710D0B"/>
    <w:rsid w:val="00710E22"/>
    <w:rsid w:val="00711089"/>
    <w:rsid w:val="0071208B"/>
    <w:rsid w:val="00712F4D"/>
    <w:rsid w:val="0071775C"/>
    <w:rsid w:val="00717FEB"/>
    <w:rsid w:val="00720344"/>
    <w:rsid w:val="007205E3"/>
    <w:rsid w:val="00721631"/>
    <w:rsid w:val="007228F8"/>
    <w:rsid w:val="00723877"/>
    <w:rsid w:val="00726553"/>
    <w:rsid w:val="00727A43"/>
    <w:rsid w:val="0073087A"/>
    <w:rsid w:val="00731920"/>
    <w:rsid w:val="00733839"/>
    <w:rsid w:val="00735B1F"/>
    <w:rsid w:val="0073718C"/>
    <w:rsid w:val="007372BE"/>
    <w:rsid w:val="0074024D"/>
    <w:rsid w:val="00746FEC"/>
    <w:rsid w:val="00747C12"/>
    <w:rsid w:val="007500DE"/>
    <w:rsid w:val="00750B8E"/>
    <w:rsid w:val="00752026"/>
    <w:rsid w:val="00753DB7"/>
    <w:rsid w:val="0075441E"/>
    <w:rsid w:val="00755EC3"/>
    <w:rsid w:val="00756740"/>
    <w:rsid w:val="00761633"/>
    <w:rsid w:val="00761B26"/>
    <w:rsid w:val="007630A8"/>
    <w:rsid w:val="007632CA"/>
    <w:rsid w:val="00763F96"/>
    <w:rsid w:val="007648F9"/>
    <w:rsid w:val="00765CAE"/>
    <w:rsid w:val="00772DAF"/>
    <w:rsid w:val="00773657"/>
    <w:rsid w:val="00774347"/>
    <w:rsid w:val="007743D4"/>
    <w:rsid w:val="00776DB9"/>
    <w:rsid w:val="0077787D"/>
    <w:rsid w:val="00783C69"/>
    <w:rsid w:val="00783D2A"/>
    <w:rsid w:val="007844E7"/>
    <w:rsid w:val="00784FAD"/>
    <w:rsid w:val="0078572E"/>
    <w:rsid w:val="00785B52"/>
    <w:rsid w:val="00790240"/>
    <w:rsid w:val="00792685"/>
    <w:rsid w:val="00793119"/>
    <w:rsid w:val="007940DC"/>
    <w:rsid w:val="007969B6"/>
    <w:rsid w:val="00797B01"/>
    <w:rsid w:val="007A1111"/>
    <w:rsid w:val="007A184C"/>
    <w:rsid w:val="007A27B0"/>
    <w:rsid w:val="007A3BD6"/>
    <w:rsid w:val="007A7E3F"/>
    <w:rsid w:val="007B0D5D"/>
    <w:rsid w:val="007B0FBC"/>
    <w:rsid w:val="007B4B1E"/>
    <w:rsid w:val="007B526A"/>
    <w:rsid w:val="007B5AFE"/>
    <w:rsid w:val="007B5FEE"/>
    <w:rsid w:val="007B686D"/>
    <w:rsid w:val="007C2D2C"/>
    <w:rsid w:val="007C3505"/>
    <w:rsid w:val="007C45EA"/>
    <w:rsid w:val="007C5B0E"/>
    <w:rsid w:val="007C6E41"/>
    <w:rsid w:val="007C72AF"/>
    <w:rsid w:val="007C7AF1"/>
    <w:rsid w:val="007D02D3"/>
    <w:rsid w:val="007D1E20"/>
    <w:rsid w:val="007D2D3D"/>
    <w:rsid w:val="007D33C5"/>
    <w:rsid w:val="007D3BF2"/>
    <w:rsid w:val="007D641C"/>
    <w:rsid w:val="007D73FE"/>
    <w:rsid w:val="007E2F86"/>
    <w:rsid w:val="007E361F"/>
    <w:rsid w:val="007E5C53"/>
    <w:rsid w:val="007F0544"/>
    <w:rsid w:val="007F0692"/>
    <w:rsid w:val="007F0FFF"/>
    <w:rsid w:val="007F2374"/>
    <w:rsid w:val="007F488D"/>
    <w:rsid w:val="007F5E66"/>
    <w:rsid w:val="00800031"/>
    <w:rsid w:val="00800878"/>
    <w:rsid w:val="0080142D"/>
    <w:rsid w:val="0080297C"/>
    <w:rsid w:val="008062F4"/>
    <w:rsid w:val="00806DD0"/>
    <w:rsid w:val="00807C7B"/>
    <w:rsid w:val="00811FD9"/>
    <w:rsid w:val="008125FC"/>
    <w:rsid w:val="008128FA"/>
    <w:rsid w:val="0081317C"/>
    <w:rsid w:val="00813C04"/>
    <w:rsid w:val="008143ED"/>
    <w:rsid w:val="0081511C"/>
    <w:rsid w:val="0081539A"/>
    <w:rsid w:val="00815A6B"/>
    <w:rsid w:val="008172CD"/>
    <w:rsid w:val="00824F53"/>
    <w:rsid w:val="00825B42"/>
    <w:rsid w:val="00830443"/>
    <w:rsid w:val="00830757"/>
    <w:rsid w:val="00833CC1"/>
    <w:rsid w:val="0083498F"/>
    <w:rsid w:val="00834CF2"/>
    <w:rsid w:val="008369FA"/>
    <w:rsid w:val="0083772B"/>
    <w:rsid w:val="008405D8"/>
    <w:rsid w:val="0084367B"/>
    <w:rsid w:val="00843EC0"/>
    <w:rsid w:val="00846161"/>
    <w:rsid w:val="00850D1C"/>
    <w:rsid w:val="00852330"/>
    <w:rsid w:val="0085289C"/>
    <w:rsid w:val="008530A2"/>
    <w:rsid w:val="0085558C"/>
    <w:rsid w:val="008566C6"/>
    <w:rsid w:val="008602B9"/>
    <w:rsid w:val="008604E3"/>
    <w:rsid w:val="00861977"/>
    <w:rsid w:val="00864F62"/>
    <w:rsid w:val="00865454"/>
    <w:rsid w:val="00865E90"/>
    <w:rsid w:val="00866D45"/>
    <w:rsid w:val="00866F98"/>
    <w:rsid w:val="0086726D"/>
    <w:rsid w:val="00867587"/>
    <w:rsid w:val="00867A90"/>
    <w:rsid w:val="00873894"/>
    <w:rsid w:val="00873F50"/>
    <w:rsid w:val="00874755"/>
    <w:rsid w:val="008751BD"/>
    <w:rsid w:val="00880AB3"/>
    <w:rsid w:val="008853AD"/>
    <w:rsid w:val="008863CE"/>
    <w:rsid w:val="0088786B"/>
    <w:rsid w:val="008900A4"/>
    <w:rsid w:val="00892D74"/>
    <w:rsid w:val="0089593D"/>
    <w:rsid w:val="00896700"/>
    <w:rsid w:val="008A26FD"/>
    <w:rsid w:val="008A2B17"/>
    <w:rsid w:val="008A5B59"/>
    <w:rsid w:val="008A739C"/>
    <w:rsid w:val="008B2061"/>
    <w:rsid w:val="008B2C0A"/>
    <w:rsid w:val="008B4156"/>
    <w:rsid w:val="008B44DE"/>
    <w:rsid w:val="008B482A"/>
    <w:rsid w:val="008B6478"/>
    <w:rsid w:val="008C19D5"/>
    <w:rsid w:val="008C233F"/>
    <w:rsid w:val="008C2782"/>
    <w:rsid w:val="008C2D2A"/>
    <w:rsid w:val="008C31D9"/>
    <w:rsid w:val="008C5FC2"/>
    <w:rsid w:val="008C7790"/>
    <w:rsid w:val="008C79D1"/>
    <w:rsid w:val="008D167A"/>
    <w:rsid w:val="008D2869"/>
    <w:rsid w:val="008D2EF7"/>
    <w:rsid w:val="008D348A"/>
    <w:rsid w:val="008D416A"/>
    <w:rsid w:val="008D519F"/>
    <w:rsid w:val="008D5B17"/>
    <w:rsid w:val="008D6CBA"/>
    <w:rsid w:val="008D7AFF"/>
    <w:rsid w:val="008D7F04"/>
    <w:rsid w:val="008E0F8D"/>
    <w:rsid w:val="008E13D2"/>
    <w:rsid w:val="008E26AA"/>
    <w:rsid w:val="008E43FD"/>
    <w:rsid w:val="008E7451"/>
    <w:rsid w:val="008E7560"/>
    <w:rsid w:val="008E7AFD"/>
    <w:rsid w:val="008F21A8"/>
    <w:rsid w:val="008F2ABC"/>
    <w:rsid w:val="008F303C"/>
    <w:rsid w:val="008F3AE3"/>
    <w:rsid w:val="008F44C0"/>
    <w:rsid w:val="008F5E6C"/>
    <w:rsid w:val="008F6FA8"/>
    <w:rsid w:val="008F7589"/>
    <w:rsid w:val="009030F1"/>
    <w:rsid w:val="00903DBA"/>
    <w:rsid w:val="00904A24"/>
    <w:rsid w:val="00906F13"/>
    <w:rsid w:val="00907381"/>
    <w:rsid w:val="00910CD1"/>
    <w:rsid w:val="00910D6D"/>
    <w:rsid w:val="00911737"/>
    <w:rsid w:val="00913643"/>
    <w:rsid w:val="00913A35"/>
    <w:rsid w:val="00913BAA"/>
    <w:rsid w:val="00913C4C"/>
    <w:rsid w:val="009140FC"/>
    <w:rsid w:val="00914CE3"/>
    <w:rsid w:val="009158D5"/>
    <w:rsid w:val="00916813"/>
    <w:rsid w:val="009179B2"/>
    <w:rsid w:val="00920BBE"/>
    <w:rsid w:val="00920FA1"/>
    <w:rsid w:val="009218CF"/>
    <w:rsid w:val="009226BB"/>
    <w:rsid w:val="00922D99"/>
    <w:rsid w:val="00926F30"/>
    <w:rsid w:val="00930A6B"/>
    <w:rsid w:val="00930A77"/>
    <w:rsid w:val="00931258"/>
    <w:rsid w:val="009346C3"/>
    <w:rsid w:val="00937F73"/>
    <w:rsid w:val="009400AA"/>
    <w:rsid w:val="009407AE"/>
    <w:rsid w:val="00942B3F"/>
    <w:rsid w:val="00942F65"/>
    <w:rsid w:val="0094402D"/>
    <w:rsid w:val="009451A7"/>
    <w:rsid w:val="0094526D"/>
    <w:rsid w:val="00945B5E"/>
    <w:rsid w:val="00946DB9"/>
    <w:rsid w:val="00950ACE"/>
    <w:rsid w:val="00951294"/>
    <w:rsid w:val="00952B85"/>
    <w:rsid w:val="00952D25"/>
    <w:rsid w:val="0095446E"/>
    <w:rsid w:val="00955022"/>
    <w:rsid w:val="00957F66"/>
    <w:rsid w:val="00960E01"/>
    <w:rsid w:val="0096213C"/>
    <w:rsid w:val="009625F7"/>
    <w:rsid w:val="0096353F"/>
    <w:rsid w:val="0096544E"/>
    <w:rsid w:val="00967BDD"/>
    <w:rsid w:val="009727BB"/>
    <w:rsid w:val="00972860"/>
    <w:rsid w:val="009742DB"/>
    <w:rsid w:val="00975248"/>
    <w:rsid w:val="009756DC"/>
    <w:rsid w:val="00977050"/>
    <w:rsid w:val="009779CB"/>
    <w:rsid w:val="00980757"/>
    <w:rsid w:val="0098150C"/>
    <w:rsid w:val="009831A6"/>
    <w:rsid w:val="0098368A"/>
    <w:rsid w:val="0098377A"/>
    <w:rsid w:val="00984FB2"/>
    <w:rsid w:val="00985278"/>
    <w:rsid w:val="00985424"/>
    <w:rsid w:val="009916F6"/>
    <w:rsid w:val="00991CEB"/>
    <w:rsid w:val="0099237B"/>
    <w:rsid w:val="00992ED5"/>
    <w:rsid w:val="00993D79"/>
    <w:rsid w:val="00995ED8"/>
    <w:rsid w:val="0099616D"/>
    <w:rsid w:val="009A0DCF"/>
    <w:rsid w:val="009A1F4F"/>
    <w:rsid w:val="009A21DA"/>
    <w:rsid w:val="009A22C4"/>
    <w:rsid w:val="009A24CA"/>
    <w:rsid w:val="009A347A"/>
    <w:rsid w:val="009A5E65"/>
    <w:rsid w:val="009B03AC"/>
    <w:rsid w:val="009B03BD"/>
    <w:rsid w:val="009B0A70"/>
    <w:rsid w:val="009B1794"/>
    <w:rsid w:val="009B56F5"/>
    <w:rsid w:val="009B570E"/>
    <w:rsid w:val="009B75C1"/>
    <w:rsid w:val="009C0036"/>
    <w:rsid w:val="009C046A"/>
    <w:rsid w:val="009C067F"/>
    <w:rsid w:val="009C0FCB"/>
    <w:rsid w:val="009C1F3A"/>
    <w:rsid w:val="009C2F5B"/>
    <w:rsid w:val="009C43AD"/>
    <w:rsid w:val="009D0896"/>
    <w:rsid w:val="009D187A"/>
    <w:rsid w:val="009D1A25"/>
    <w:rsid w:val="009D715C"/>
    <w:rsid w:val="009D733F"/>
    <w:rsid w:val="009E07F9"/>
    <w:rsid w:val="009E23D2"/>
    <w:rsid w:val="009E3961"/>
    <w:rsid w:val="009E665C"/>
    <w:rsid w:val="009F0575"/>
    <w:rsid w:val="009F1452"/>
    <w:rsid w:val="009F273E"/>
    <w:rsid w:val="009F395C"/>
    <w:rsid w:val="009F6916"/>
    <w:rsid w:val="009F7322"/>
    <w:rsid w:val="00A00BD0"/>
    <w:rsid w:val="00A02416"/>
    <w:rsid w:val="00A02B21"/>
    <w:rsid w:val="00A04512"/>
    <w:rsid w:val="00A08801"/>
    <w:rsid w:val="00A109C0"/>
    <w:rsid w:val="00A1150F"/>
    <w:rsid w:val="00A135B4"/>
    <w:rsid w:val="00A13809"/>
    <w:rsid w:val="00A15519"/>
    <w:rsid w:val="00A179A7"/>
    <w:rsid w:val="00A17C03"/>
    <w:rsid w:val="00A17EC7"/>
    <w:rsid w:val="00A21B78"/>
    <w:rsid w:val="00A21ECE"/>
    <w:rsid w:val="00A22143"/>
    <w:rsid w:val="00A22991"/>
    <w:rsid w:val="00A231EB"/>
    <w:rsid w:val="00A23C2A"/>
    <w:rsid w:val="00A25D1B"/>
    <w:rsid w:val="00A273AE"/>
    <w:rsid w:val="00A30EC2"/>
    <w:rsid w:val="00A31F5A"/>
    <w:rsid w:val="00A32543"/>
    <w:rsid w:val="00A32AFF"/>
    <w:rsid w:val="00A32EA8"/>
    <w:rsid w:val="00A333D3"/>
    <w:rsid w:val="00A34242"/>
    <w:rsid w:val="00A34F6C"/>
    <w:rsid w:val="00A358BF"/>
    <w:rsid w:val="00A37750"/>
    <w:rsid w:val="00A40EFA"/>
    <w:rsid w:val="00A415F1"/>
    <w:rsid w:val="00A42514"/>
    <w:rsid w:val="00A43714"/>
    <w:rsid w:val="00A4527F"/>
    <w:rsid w:val="00A45BE9"/>
    <w:rsid w:val="00A4617E"/>
    <w:rsid w:val="00A4712C"/>
    <w:rsid w:val="00A5086E"/>
    <w:rsid w:val="00A51D88"/>
    <w:rsid w:val="00A521C3"/>
    <w:rsid w:val="00A52692"/>
    <w:rsid w:val="00A53BD8"/>
    <w:rsid w:val="00A54606"/>
    <w:rsid w:val="00A62252"/>
    <w:rsid w:val="00A62686"/>
    <w:rsid w:val="00A63C4C"/>
    <w:rsid w:val="00A64EF6"/>
    <w:rsid w:val="00A655A6"/>
    <w:rsid w:val="00A663A9"/>
    <w:rsid w:val="00A67809"/>
    <w:rsid w:val="00A678BD"/>
    <w:rsid w:val="00A71CEE"/>
    <w:rsid w:val="00A7341E"/>
    <w:rsid w:val="00A73552"/>
    <w:rsid w:val="00A74EDC"/>
    <w:rsid w:val="00A75469"/>
    <w:rsid w:val="00A77D8A"/>
    <w:rsid w:val="00A804A5"/>
    <w:rsid w:val="00A81914"/>
    <w:rsid w:val="00A81BF9"/>
    <w:rsid w:val="00A8248D"/>
    <w:rsid w:val="00A82D89"/>
    <w:rsid w:val="00A82FA1"/>
    <w:rsid w:val="00A848D3"/>
    <w:rsid w:val="00A8678F"/>
    <w:rsid w:val="00A91582"/>
    <w:rsid w:val="00A91D71"/>
    <w:rsid w:val="00A939AD"/>
    <w:rsid w:val="00A9567E"/>
    <w:rsid w:val="00A958E7"/>
    <w:rsid w:val="00AA2BA5"/>
    <w:rsid w:val="00AA2CD2"/>
    <w:rsid w:val="00AA3592"/>
    <w:rsid w:val="00AA52EA"/>
    <w:rsid w:val="00AA5494"/>
    <w:rsid w:val="00AA65C2"/>
    <w:rsid w:val="00AA694A"/>
    <w:rsid w:val="00AB26A8"/>
    <w:rsid w:val="00AB270A"/>
    <w:rsid w:val="00AB2FCC"/>
    <w:rsid w:val="00AB62DB"/>
    <w:rsid w:val="00AB6B04"/>
    <w:rsid w:val="00AC1530"/>
    <w:rsid w:val="00AC50C2"/>
    <w:rsid w:val="00AC626C"/>
    <w:rsid w:val="00AC6D52"/>
    <w:rsid w:val="00AC7744"/>
    <w:rsid w:val="00AD1B0F"/>
    <w:rsid w:val="00AD4D3D"/>
    <w:rsid w:val="00AD588C"/>
    <w:rsid w:val="00AD5BBA"/>
    <w:rsid w:val="00AE035B"/>
    <w:rsid w:val="00AE19C8"/>
    <w:rsid w:val="00AE7F41"/>
    <w:rsid w:val="00AF1846"/>
    <w:rsid w:val="00AF3094"/>
    <w:rsid w:val="00AF3714"/>
    <w:rsid w:val="00AF7F6B"/>
    <w:rsid w:val="00B01E02"/>
    <w:rsid w:val="00B0795B"/>
    <w:rsid w:val="00B079C0"/>
    <w:rsid w:val="00B1153F"/>
    <w:rsid w:val="00B116DA"/>
    <w:rsid w:val="00B1357B"/>
    <w:rsid w:val="00B13DF7"/>
    <w:rsid w:val="00B14D73"/>
    <w:rsid w:val="00B15883"/>
    <w:rsid w:val="00B15F9B"/>
    <w:rsid w:val="00B16ACF"/>
    <w:rsid w:val="00B20372"/>
    <w:rsid w:val="00B21001"/>
    <w:rsid w:val="00B238B4"/>
    <w:rsid w:val="00B27411"/>
    <w:rsid w:val="00B30A2E"/>
    <w:rsid w:val="00B31AF0"/>
    <w:rsid w:val="00B32DAE"/>
    <w:rsid w:val="00B370EF"/>
    <w:rsid w:val="00B37A58"/>
    <w:rsid w:val="00B4011B"/>
    <w:rsid w:val="00B42EDE"/>
    <w:rsid w:val="00B44193"/>
    <w:rsid w:val="00B44BFE"/>
    <w:rsid w:val="00B44F8C"/>
    <w:rsid w:val="00B47467"/>
    <w:rsid w:val="00B47D03"/>
    <w:rsid w:val="00B4F522"/>
    <w:rsid w:val="00B50A00"/>
    <w:rsid w:val="00B50CBF"/>
    <w:rsid w:val="00B52DCF"/>
    <w:rsid w:val="00B52FA0"/>
    <w:rsid w:val="00B53649"/>
    <w:rsid w:val="00B54BA4"/>
    <w:rsid w:val="00B600B2"/>
    <w:rsid w:val="00B6140C"/>
    <w:rsid w:val="00B61ECE"/>
    <w:rsid w:val="00B62428"/>
    <w:rsid w:val="00B655F3"/>
    <w:rsid w:val="00B66AE2"/>
    <w:rsid w:val="00B67B11"/>
    <w:rsid w:val="00B719DA"/>
    <w:rsid w:val="00B73192"/>
    <w:rsid w:val="00B7369D"/>
    <w:rsid w:val="00B74B08"/>
    <w:rsid w:val="00B7509E"/>
    <w:rsid w:val="00B75628"/>
    <w:rsid w:val="00B77456"/>
    <w:rsid w:val="00B77E97"/>
    <w:rsid w:val="00B80723"/>
    <w:rsid w:val="00B822A8"/>
    <w:rsid w:val="00B82F73"/>
    <w:rsid w:val="00B8315C"/>
    <w:rsid w:val="00B838A6"/>
    <w:rsid w:val="00B83DB6"/>
    <w:rsid w:val="00B853D2"/>
    <w:rsid w:val="00B8719C"/>
    <w:rsid w:val="00B87F75"/>
    <w:rsid w:val="00B92B7B"/>
    <w:rsid w:val="00B96A9E"/>
    <w:rsid w:val="00BA48CD"/>
    <w:rsid w:val="00BA54D2"/>
    <w:rsid w:val="00BA59D6"/>
    <w:rsid w:val="00BA66DA"/>
    <w:rsid w:val="00BA6AC1"/>
    <w:rsid w:val="00BA6D17"/>
    <w:rsid w:val="00BA7C6C"/>
    <w:rsid w:val="00BB6DF9"/>
    <w:rsid w:val="00BC018D"/>
    <w:rsid w:val="00BC0E2B"/>
    <w:rsid w:val="00BC29B3"/>
    <w:rsid w:val="00BC3F23"/>
    <w:rsid w:val="00BC43BF"/>
    <w:rsid w:val="00BC7F76"/>
    <w:rsid w:val="00BD237B"/>
    <w:rsid w:val="00BD339E"/>
    <w:rsid w:val="00BD61C9"/>
    <w:rsid w:val="00BE05BF"/>
    <w:rsid w:val="00BE1194"/>
    <w:rsid w:val="00BE16B7"/>
    <w:rsid w:val="00BE400B"/>
    <w:rsid w:val="00BE6782"/>
    <w:rsid w:val="00BE67F2"/>
    <w:rsid w:val="00BE692C"/>
    <w:rsid w:val="00BE7923"/>
    <w:rsid w:val="00BF0416"/>
    <w:rsid w:val="00BF0ED9"/>
    <w:rsid w:val="00BF186E"/>
    <w:rsid w:val="00BF290A"/>
    <w:rsid w:val="00BF2B83"/>
    <w:rsid w:val="00BF31A0"/>
    <w:rsid w:val="00BF4508"/>
    <w:rsid w:val="00BF6353"/>
    <w:rsid w:val="00C001C1"/>
    <w:rsid w:val="00C022B3"/>
    <w:rsid w:val="00C0426F"/>
    <w:rsid w:val="00C053B6"/>
    <w:rsid w:val="00C05689"/>
    <w:rsid w:val="00C05AB9"/>
    <w:rsid w:val="00C06041"/>
    <w:rsid w:val="00C10454"/>
    <w:rsid w:val="00C10B36"/>
    <w:rsid w:val="00C11A6C"/>
    <w:rsid w:val="00C14667"/>
    <w:rsid w:val="00C154B1"/>
    <w:rsid w:val="00C16061"/>
    <w:rsid w:val="00C20C55"/>
    <w:rsid w:val="00C216C5"/>
    <w:rsid w:val="00C226B3"/>
    <w:rsid w:val="00C22FFA"/>
    <w:rsid w:val="00C2566E"/>
    <w:rsid w:val="00C26CC5"/>
    <w:rsid w:val="00C30299"/>
    <w:rsid w:val="00C3172F"/>
    <w:rsid w:val="00C32899"/>
    <w:rsid w:val="00C32947"/>
    <w:rsid w:val="00C3294F"/>
    <w:rsid w:val="00C34BC7"/>
    <w:rsid w:val="00C3660F"/>
    <w:rsid w:val="00C44675"/>
    <w:rsid w:val="00C44A09"/>
    <w:rsid w:val="00C521D2"/>
    <w:rsid w:val="00C5404D"/>
    <w:rsid w:val="00C567CF"/>
    <w:rsid w:val="00C56CC7"/>
    <w:rsid w:val="00C570D1"/>
    <w:rsid w:val="00C573D1"/>
    <w:rsid w:val="00C61943"/>
    <w:rsid w:val="00C65558"/>
    <w:rsid w:val="00C657D6"/>
    <w:rsid w:val="00C659CE"/>
    <w:rsid w:val="00C65D2A"/>
    <w:rsid w:val="00C70DE1"/>
    <w:rsid w:val="00C73E57"/>
    <w:rsid w:val="00C75FE9"/>
    <w:rsid w:val="00C769DE"/>
    <w:rsid w:val="00C83DF4"/>
    <w:rsid w:val="00C8506E"/>
    <w:rsid w:val="00C86A11"/>
    <w:rsid w:val="00C90544"/>
    <w:rsid w:val="00C905A1"/>
    <w:rsid w:val="00C91A8F"/>
    <w:rsid w:val="00C93F54"/>
    <w:rsid w:val="00C9418B"/>
    <w:rsid w:val="00C95708"/>
    <w:rsid w:val="00C961D9"/>
    <w:rsid w:val="00C968AE"/>
    <w:rsid w:val="00CA09A7"/>
    <w:rsid w:val="00CA0EB7"/>
    <w:rsid w:val="00CA152F"/>
    <w:rsid w:val="00CA2D82"/>
    <w:rsid w:val="00CA2D96"/>
    <w:rsid w:val="00CA352E"/>
    <w:rsid w:val="00CA60BD"/>
    <w:rsid w:val="00CA634B"/>
    <w:rsid w:val="00CB0D65"/>
    <w:rsid w:val="00CB55AB"/>
    <w:rsid w:val="00CB79C8"/>
    <w:rsid w:val="00CB7A0D"/>
    <w:rsid w:val="00CC1154"/>
    <w:rsid w:val="00CC172E"/>
    <w:rsid w:val="00CC6E5C"/>
    <w:rsid w:val="00CC70A5"/>
    <w:rsid w:val="00CD31B4"/>
    <w:rsid w:val="00CD324C"/>
    <w:rsid w:val="00CD59F3"/>
    <w:rsid w:val="00CD6E5E"/>
    <w:rsid w:val="00CD7952"/>
    <w:rsid w:val="00CE39C7"/>
    <w:rsid w:val="00CE4FDD"/>
    <w:rsid w:val="00CF12BF"/>
    <w:rsid w:val="00CF16E0"/>
    <w:rsid w:val="00CF2276"/>
    <w:rsid w:val="00CF348C"/>
    <w:rsid w:val="00CF386C"/>
    <w:rsid w:val="00CF3939"/>
    <w:rsid w:val="00CF44A2"/>
    <w:rsid w:val="00CF47C5"/>
    <w:rsid w:val="00CF70A9"/>
    <w:rsid w:val="00D01E8E"/>
    <w:rsid w:val="00D03D27"/>
    <w:rsid w:val="00D07BC9"/>
    <w:rsid w:val="00D10B39"/>
    <w:rsid w:val="00D1223A"/>
    <w:rsid w:val="00D12A15"/>
    <w:rsid w:val="00D13122"/>
    <w:rsid w:val="00D14AED"/>
    <w:rsid w:val="00D14BFA"/>
    <w:rsid w:val="00D217BB"/>
    <w:rsid w:val="00D237FE"/>
    <w:rsid w:val="00D24000"/>
    <w:rsid w:val="00D240C6"/>
    <w:rsid w:val="00D25CF5"/>
    <w:rsid w:val="00D27C78"/>
    <w:rsid w:val="00D27D5F"/>
    <w:rsid w:val="00D30435"/>
    <w:rsid w:val="00D30A70"/>
    <w:rsid w:val="00D30F22"/>
    <w:rsid w:val="00D329D0"/>
    <w:rsid w:val="00D34499"/>
    <w:rsid w:val="00D36D3E"/>
    <w:rsid w:val="00D45436"/>
    <w:rsid w:val="00D45955"/>
    <w:rsid w:val="00D46473"/>
    <w:rsid w:val="00D470DA"/>
    <w:rsid w:val="00D50311"/>
    <w:rsid w:val="00D5133A"/>
    <w:rsid w:val="00D5227E"/>
    <w:rsid w:val="00D52D1C"/>
    <w:rsid w:val="00D52E31"/>
    <w:rsid w:val="00D561BF"/>
    <w:rsid w:val="00D57B3E"/>
    <w:rsid w:val="00D619EC"/>
    <w:rsid w:val="00D66F2E"/>
    <w:rsid w:val="00D6764E"/>
    <w:rsid w:val="00D700CC"/>
    <w:rsid w:val="00D72E92"/>
    <w:rsid w:val="00D737B0"/>
    <w:rsid w:val="00D73ED8"/>
    <w:rsid w:val="00D74A8B"/>
    <w:rsid w:val="00D7527B"/>
    <w:rsid w:val="00D75773"/>
    <w:rsid w:val="00D760BE"/>
    <w:rsid w:val="00D76727"/>
    <w:rsid w:val="00D829CC"/>
    <w:rsid w:val="00D84C2C"/>
    <w:rsid w:val="00D85AFB"/>
    <w:rsid w:val="00D86F0F"/>
    <w:rsid w:val="00D906D7"/>
    <w:rsid w:val="00D91DD6"/>
    <w:rsid w:val="00D92FEE"/>
    <w:rsid w:val="00D93153"/>
    <w:rsid w:val="00D9350A"/>
    <w:rsid w:val="00D93ACA"/>
    <w:rsid w:val="00D946AE"/>
    <w:rsid w:val="00D95D27"/>
    <w:rsid w:val="00D95F57"/>
    <w:rsid w:val="00D9609A"/>
    <w:rsid w:val="00D96FD2"/>
    <w:rsid w:val="00D97038"/>
    <w:rsid w:val="00D9712E"/>
    <w:rsid w:val="00D979D5"/>
    <w:rsid w:val="00DA0633"/>
    <w:rsid w:val="00DA07D3"/>
    <w:rsid w:val="00DA0882"/>
    <w:rsid w:val="00DA0EEF"/>
    <w:rsid w:val="00DA207F"/>
    <w:rsid w:val="00DA4BEC"/>
    <w:rsid w:val="00DA73E2"/>
    <w:rsid w:val="00DA7873"/>
    <w:rsid w:val="00DB1547"/>
    <w:rsid w:val="00DB1CCD"/>
    <w:rsid w:val="00DB225A"/>
    <w:rsid w:val="00DB4E13"/>
    <w:rsid w:val="00DB5F5D"/>
    <w:rsid w:val="00DB670E"/>
    <w:rsid w:val="00DB7888"/>
    <w:rsid w:val="00DB7C5A"/>
    <w:rsid w:val="00DC00C3"/>
    <w:rsid w:val="00DC38F1"/>
    <w:rsid w:val="00DC5788"/>
    <w:rsid w:val="00DC5B3E"/>
    <w:rsid w:val="00DD066F"/>
    <w:rsid w:val="00DD0904"/>
    <w:rsid w:val="00DD2EA2"/>
    <w:rsid w:val="00DD338A"/>
    <w:rsid w:val="00DD3AA8"/>
    <w:rsid w:val="00DD5B5A"/>
    <w:rsid w:val="00DD5D61"/>
    <w:rsid w:val="00DD5FED"/>
    <w:rsid w:val="00DD6B10"/>
    <w:rsid w:val="00DD6F16"/>
    <w:rsid w:val="00DE1987"/>
    <w:rsid w:val="00DE37C4"/>
    <w:rsid w:val="00DE4A23"/>
    <w:rsid w:val="00DE5E0E"/>
    <w:rsid w:val="00DE7A7D"/>
    <w:rsid w:val="00DF0919"/>
    <w:rsid w:val="00DF17AB"/>
    <w:rsid w:val="00DF2383"/>
    <w:rsid w:val="00DF4EF5"/>
    <w:rsid w:val="00DF5D34"/>
    <w:rsid w:val="00DF6509"/>
    <w:rsid w:val="00DF736D"/>
    <w:rsid w:val="00DF73EA"/>
    <w:rsid w:val="00E00D42"/>
    <w:rsid w:val="00E0105D"/>
    <w:rsid w:val="00E01C11"/>
    <w:rsid w:val="00E077F6"/>
    <w:rsid w:val="00E07E72"/>
    <w:rsid w:val="00E1017A"/>
    <w:rsid w:val="00E105AA"/>
    <w:rsid w:val="00E126B4"/>
    <w:rsid w:val="00E132BF"/>
    <w:rsid w:val="00E14336"/>
    <w:rsid w:val="00E166D0"/>
    <w:rsid w:val="00E1682D"/>
    <w:rsid w:val="00E1704C"/>
    <w:rsid w:val="00E23800"/>
    <w:rsid w:val="00E238A6"/>
    <w:rsid w:val="00E23FB8"/>
    <w:rsid w:val="00E241F1"/>
    <w:rsid w:val="00E26B32"/>
    <w:rsid w:val="00E26F64"/>
    <w:rsid w:val="00E270B8"/>
    <w:rsid w:val="00E3006B"/>
    <w:rsid w:val="00E31DCB"/>
    <w:rsid w:val="00E32A4C"/>
    <w:rsid w:val="00E32C11"/>
    <w:rsid w:val="00E33D80"/>
    <w:rsid w:val="00E354F1"/>
    <w:rsid w:val="00E366FA"/>
    <w:rsid w:val="00E36A00"/>
    <w:rsid w:val="00E36E67"/>
    <w:rsid w:val="00E3710F"/>
    <w:rsid w:val="00E40401"/>
    <w:rsid w:val="00E41428"/>
    <w:rsid w:val="00E4579B"/>
    <w:rsid w:val="00E45DA5"/>
    <w:rsid w:val="00E46947"/>
    <w:rsid w:val="00E50E0E"/>
    <w:rsid w:val="00E5120F"/>
    <w:rsid w:val="00E526C7"/>
    <w:rsid w:val="00E54EFD"/>
    <w:rsid w:val="00E56B3B"/>
    <w:rsid w:val="00E57B5B"/>
    <w:rsid w:val="00E6027C"/>
    <w:rsid w:val="00E626F1"/>
    <w:rsid w:val="00E67293"/>
    <w:rsid w:val="00E677DD"/>
    <w:rsid w:val="00E67C35"/>
    <w:rsid w:val="00E67E7D"/>
    <w:rsid w:val="00E70E71"/>
    <w:rsid w:val="00E734AC"/>
    <w:rsid w:val="00E7407E"/>
    <w:rsid w:val="00E80668"/>
    <w:rsid w:val="00E81F9F"/>
    <w:rsid w:val="00E83006"/>
    <w:rsid w:val="00E861E7"/>
    <w:rsid w:val="00E87901"/>
    <w:rsid w:val="00E9014A"/>
    <w:rsid w:val="00E90168"/>
    <w:rsid w:val="00E94355"/>
    <w:rsid w:val="00E94B40"/>
    <w:rsid w:val="00E94FB6"/>
    <w:rsid w:val="00EA3052"/>
    <w:rsid w:val="00EA46E8"/>
    <w:rsid w:val="00EB25C9"/>
    <w:rsid w:val="00EB299F"/>
    <w:rsid w:val="00EB351A"/>
    <w:rsid w:val="00EB42C5"/>
    <w:rsid w:val="00EB53A1"/>
    <w:rsid w:val="00EB6EC4"/>
    <w:rsid w:val="00EB7E3B"/>
    <w:rsid w:val="00EC00FC"/>
    <w:rsid w:val="00EC0762"/>
    <w:rsid w:val="00EC2234"/>
    <w:rsid w:val="00EC30BE"/>
    <w:rsid w:val="00EC466A"/>
    <w:rsid w:val="00ED01F0"/>
    <w:rsid w:val="00ED1F83"/>
    <w:rsid w:val="00ED21AE"/>
    <w:rsid w:val="00ED284C"/>
    <w:rsid w:val="00ED596E"/>
    <w:rsid w:val="00ED7E21"/>
    <w:rsid w:val="00EE009A"/>
    <w:rsid w:val="00EE135E"/>
    <w:rsid w:val="00EE1E12"/>
    <w:rsid w:val="00EE2038"/>
    <w:rsid w:val="00EE3CAA"/>
    <w:rsid w:val="00EE4132"/>
    <w:rsid w:val="00EE6C80"/>
    <w:rsid w:val="00EF092B"/>
    <w:rsid w:val="00EF1B70"/>
    <w:rsid w:val="00EF6223"/>
    <w:rsid w:val="00EF6F34"/>
    <w:rsid w:val="00F0080E"/>
    <w:rsid w:val="00F02593"/>
    <w:rsid w:val="00F02C18"/>
    <w:rsid w:val="00F04364"/>
    <w:rsid w:val="00F07E72"/>
    <w:rsid w:val="00F106CA"/>
    <w:rsid w:val="00F1242E"/>
    <w:rsid w:val="00F12C87"/>
    <w:rsid w:val="00F13484"/>
    <w:rsid w:val="00F13765"/>
    <w:rsid w:val="00F142E1"/>
    <w:rsid w:val="00F14EDD"/>
    <w:rsid w:val="00F176EA"/>
    <w:rsid w:val="00F17A9E"/>
    <w:rsid w:val="00F2087B"/>
    <w:rsid w:val="00F212BD"/>
    <w:rsid w:val="00F2393F"/>
    <w:rsid w:val="00F23D38"/>
    <w:rsid w:val="00F25F71"/>
    <w:rsid w:val="00F26361"/>
    <w:rsid w:val="00F26BC6"/>
    <w:rsid w:val="00F2710A"/>
    <w:rsid w:val="00F31930"/>
    <w:rsid w:val="00F32279"/>
    <w:rsid w:val="00F348D2"/>
    <w:rsid w:val="00F34BC0"/>
    <w:rsid w:val="00F35E21"/>
    <w:rsid w:val="00F36201"/>
    <w:rsid w:val="00F36D0D"/>
    <w:rsid w:val="00F4120C"/>
    <w:rsid w:val="00F438BD"/>
    <w:rsid w:val="00F43FA7"/>
    <w:rsid w:val="00F5031B"/>
    <w:rsid w:val="00F5061C"/>
    <w:rsid w:val="00F5125F"/>
    <w:rsid w:val="00F512C3"/>
    <w:rsid w:val="00F5136B"/>
    <w:rsid w:val="00F53BA1"/>
    <w:rsid w:val="00F53BD1"/>
    <w:rsid w:val="00F55C5A"/>
    <w:rsid w:val="00F60E2B"/>
    <w:rsid w:val="00F62DB5"/>
    <w:rsid w:val="00F635E7"/>
    <w:rsid w:val="00F63737"/>
    <w:rsid w:val="00F64146"/>
    <w:rsid w:val="00F65EE0"/>
    <w:rsid w:val="00F745B4"/>
    <w:rsid w:val="00F74BD0"/>
    <w:rsid w:val="00F76746"/>
    <w:rsid w:val="00F77720"/>
    <w:rsid w:val="00F83498"/>
    <w:rsid w:val="00F86F8C"/>
    <w:rsid w:val="00F86FF9"/>
    <w:rsid w:val="00F876D0"/>
    <w:rsid w:val="00F8775B"/>
    <w:rsid w:val="00F87C74"/>
    <w:rsid w:val="00F91667"/>
    <w:rsid w:val="00F919EC"/>
    <w:rsid w:val="00F92605"/>
    <w:rsid w:val="00F948F7"/>
    <w:rsid w:val="00FA0260"/>
    <w:rsid w:val="00FA04DD"/>
    <w:rsid w:val="00FA127D"/>
    <w:rsid w:val="00FA2AEF"/>
    <w:rsid w:val="00FA2CCC"/>
    <w:rsid w:val="00FA6A91"/>
    <w:rsid w:val="00FA79F3"/>
    <w:rsid w:val="00FA7C18"/>
    <w:rsid w:val="00FB08BA"/>
    <w:rsid w:val="00FB0953"/>
    <w:rsid w:val="00FB362B"/>
    <w:rsid w:val="00FB6086"/>
    <w:rsid w:val="00FB60A5"/>
    <w:rsid w:val="00FB6290"/>
    <w:rsid w:val="00FC15A7"/>
    <w:rsid w:val="00FC478F"/>
    <w:rsid w:val="00FC4C52"/>
    <w:rsid w:val="00FD10F4"/>
    <w:rsid w:val="00FD16E0"/>
    <w:rsid w:val="00FD29A2"/>
    <w:rsid w:val="00FD368E"/>
    <w:rsid w:val="00FD5F86"/>
    <w:rsid w:val="00FD64ED"/>
    <w:rsid w:val="00FE0462"/>
    <w:rsid w:val="00FE0584"/>
    <w:rsid w:val="00FE40CD"/>
    <w:rsid w:val="00FE7DDB"/>
    <w:rsid w:val="00FF0B9C"/>
    <w:rsid w:val="00FF326D"/>
    <w:rsid w:val="00FF75C8"/>
    <w:rsid w:val="0138E1B5"/>
    <w:rsid w:val="0139ACAE"/>
    <w:rsid w:val="01558BD5"/>
    <w:rsid w:val="018839AA"/>
    <w:rsid w:val="01AA6B74"/>
    <w:rsid w:val="01AB6C17"/>
    <w:rsid w:val="01CC347A"/>
    <w:rsid w:val="01ED8D5C"/>
    <w:rsid w:val="022CD16E"/>
    <w:rsid w:val="026E1BC5"/>
    <w:rsid w:val="026FE240"/>
    <w:rsid w:val="02B69336"/>
    <w:rsid w:val="02E89439"/>
    <w:rsid w:val="02EDE676"/>
    <w:rsid w:val="02F15C36"/>
    <w:rsid w:val="03716E62"/>
    <w:rsid w:val="03877153"/>
    <w:rsid w:val="03A52C25"/>
    <w:rsid w:val="0405F5BE"/>
    <w:rsid w:val="041D0D2D"/>
    <w:rsid w:val="042083D2"/>
    <w:rsid w:val="0456B6D4"/>
    <w:rsid w:val="046FB31E"/>
    <w:rsid w:val="04906A1A"/>
    <w:rsid w:val="04F1BCEB"/>
    <w:rsid w:val="052E527A"/>
    <w:rsid w:val="05364C79"/>
    <w:rsid w:val="05F0C4A9"/>
    <w:rsid w:val="06222D39"/>
    <w:rsid w:val="0636E7ED"/>
    <w:rsid w:val="06498A02"/>
    <w:rsid w:val="067654B3"/>
    <w:rsid w:val="06BB4BA2"/>
    <w:rsid w:val="072D0B80"/>
    <w:rsid w:val="07827C75"/>
    <w:rsid w:val="07FC041D"/>
    <w:rsid w:val="0831A5E7"/>
    <w:rsid w:val="08C909B6"/>
    <w:rsid w:val="08F80814"/>
    <w:rsid w:val="090AE984"/>
    <w:rsid w:val="0982C09C"/>
    <w:rsid w:val="09C5A4B3"/>
    <w:rsid w:val="09F340A8"/>
    <w:rsid w:val="0A388376"/>
    <w:rsid w:val="0A414027"/>
    <w:rsid w:val="0AAA1291"/>
    <w:rsid w:val="0ABBB5EC"/>
    <w:rsid w:val="0B11F837"/>
    <w:rsid w:val="0B157341"/>
    <w:rsid w:val="0B6A5554"/>
    <w:rsid w:val="0B753F9D"/>
    <w:rsid w:val="0BD4E95F"/>
    <w:rsid w:val="0C2DAEB8"/>
    <w:rsid w:val="0D39D67A"/>
    <w:rsid w:val="0D6E3462"/>
    <w:rsid w:val="0DBA3241"/>
    <w:rsid w:val="0DE5751A"/>
    <w:rsid w:val="0E1FD8C9"/>
    <w:rsid w:val="0E22144E"/>
    <w:rsid w:val="0E6D3387"/>
    <w:rsid w:val="0EB22A76"/>
    <w:rsid w:val="0EC5F8E0"/>
    <w:rsid w:val="0ECE8EF1"/>
    <w:rsid w:val="0F13AD5E"/>
    <w:rsid w:val="0F22E93C"/>
    <w:rsid w:val="0F4A2C88"/>
    <w:rsid w:val="0FFEEB53"/>
    <w:rsid w:val="10294AFF"/>
    <w:rsid w:val="1058B68B"/>
    <w:rsid w:val="10D41B9B"/>
    <w:rsid w:val="10E5CFD7"/>
    <w:rsid w:val="11152E23"/>
    <w:rsid w:val="11191331"/>
    <w:rsid w:val="11292CB9"/>
    <w:rsid w:val="115946FA"/>
    <w:rsid w:val="11E92D55"/>
    <w:rsid w:val="11FB75B5"/>
    <w:rsid w:val="11FEAB58"/>
    <w:rsid w:val="1271C794"/>
    <w:rsid w:val="12990FCB"/>
    <w:rsid w:val="12D36EDB"/>
    <w:rsid w:val="12D90F94"/>
    <w:rsid w:val="134C53B8"/>
    <w:rsid w:val="136A8556"/>
    <w:rsid w:val="13714B38"/>
    <w:rsid w:val="137D8D1A"/>
    <w:rsid w:val="13DF969D"/>
    <w:rsid w:val="13E21A96"/>
    <w:rsid w:val="1402E2EB"/>
    <w:rsid w:val="145A7240"/>
    <w:rsid w:val="14C83F4E"/>
    <w:rsid w:val="14E3E009"/>
    <w:rsid w:val="150227D2"/>
    <w:rsid w:val="1543977B"/>
    <w:rsid w:val="15477534"/>
    <w:rsid w:val="15955E0E"/>
    <w:rsid w:val="15AC9718"/>
    <w:rsid w:val="15F788F4"/>
    <w:rsid w:val="1600AB70"/>
    <w:rsid w:val="164EAE40"/>
    <w:rsid w:val="16CC2204"/>
    <w:rsid w:val="16DEE207"/>
    <w:rsid w:val="171DCD7C"/>
    <w:rsid w:val="17D83778"/>
    <w:rsid w:val="17D90989"/>
    <w:rsid w:val="185DCB5E"/>
    <w:rsid w:val="18FA8CB7"/>
    <w:rsid w:val="191D417C"/>
    <w:rsid w:val="192E923E"/>
    <w:rsid w:val="194564AC"/>
    <w:rsid w:val="1971674D"/>
    <w:rsid w:val="197407D9"/>
    <w:rsid w:val="197606D5"/>
    <w:rsid w:val="19864F02"/>
    <w:rsid w:val="19912F3D"/>
    <w:rsid w:val="19BF0020"/>
    <w:rsid w:val="19D2F073"/>
    <w:rsid w:val="1A3D102A"/>
    <w:rsid w:val="1A72246F"/>
    <w:rsid w:val="1A822E97"/>
    <w:rsid w:val="1A9A2804"/>
    <w:rsid w:val="1A9EA375"/>
    <w:rsid w:val="1B152DE2"/>
    <w:rsid w:val="1B4FDDB9"/>
    <w:rsid w:val="1B8598CA"/>
    <w:rsid w:val="1BF224A9"/>
    <w:rsid w:val="1C282104"/>
    <w:rsid w:val="1C5506A3"/>
    <w:rsid w:val="1C80129D"/>
    <w:rsid w:val="1CD10A60"/>
    <w:rsid w:val="1D2F2285"/>
    <w:rsid w:val="1D450B67"/>
    <w:rsid w:val="1D566E81"/>
    <w:rsid w:val="1D5E887F"/>
    <w:rsid w:val="1D7082A7"/>
    <w:rsid w:val="1DC18941"/>
    <w:rsid w:val="1DF666A2"/>
    <w:rsid w:val="1E1BAA6A"/>
    <w:rsid w:val="1E4CB2BE"/>
    <w:rsid w:val="1E647545"/>
    <w:rsid w:val="1E699F49"/>
    <w:rsid w:val="1E95287B"/>
    <w:rsid w:val="1EA83D2E"/>
    <w:rsid w:val="1EAE6996"/>
    <w:rsid w:val="1F583822"/>
    <w:rsid w:val="1F5D53B4"/>
    <w:rsid w:val="1FAB2B5E"/>
    <w:rsid w:val="1FD8E34B"/>
    <w:rsid w:val="1FE7FC53"/>
    <w:rsid w:val="20050336"/>
    <w:rsid w:val="204F9CF1"/>
    <w:rsid w:val="2058AF9E"/>
    <w:rsid w:val="20B2DD73"/>
    <w:rsid w:val="20F2CDB8"/>
    <w:rsid w:val="21038032"/>
    <w:rsid w:val="21534B2C"/>
    <w:rsid w:val="21DA983B"/>
    <w:rsid w:val="21F756F6"/>
    <w:rsid w:val="2200E3C5"/>
    <w:rsid w:val="228FD8E4"/>
    <w:rsid w:val="22EF1B8D"/>
    <w:rsid w:val="234897E5"/>
    <w:rsid w:val="23660A3A"/>
    <w:rsid w:val="23705453"/>
    <w:rsid w:val="2373873E"/>
    <w:rsid w:val="23AAEB6E"/>
    <w:rsid w:val="2447C0DF"/>
    <w:rsid w:val="2476F171"/>
    <w:rsid w:val="24FC817B"/>
    <w:rsid w:val="250FC610"/>
    <w:rsid w:val="2518BDF1"/>
    <w:rsid w:val="25AB9163"/>
    <w:rsid w:val="25EE1B12"/>
    <w:rsid w:val="26659999"/>
    <w:rsid w:val="268230E5"/>
    <w:rsid w:val="270C1370"/>
    <w:rsid w:val="273385D2"/>
    <w:rsid w:val="2740A429"/>
    <w:rsid w:val="278B089A"/>
    <w:rsid w:val="278F25D2"/>
    <w:rsid w:val="27B694A9"/>
    <w:rsid w:val="27B790C8"/>
    <w:rsid w:val="27DF634B"/>
    <w:rsid w:val="280F0B83"/>
    <w:rsid w:val="28197064"/>
    <w:rsid w:val="2888D27A"/>
    <w:rsid w:val="2889D931"/>
    <w:rsid w:val="28D3D57D"/>
    <w:rsid w:val="28E86545"/>
    <w:rsid w:val="28EC05B5"/>
    <w:rsid w:val="28F8552D"/>
    <w:rsid w:val="28FF1A68"/>
    <w:rsid w:val="291CA296"/>
    <w:rsid w:val="2921EBE1"/>
    <w:rsid w:val="292F4C51"/>
    <w:rsid w:val="2979EEBB"/>
    <w:rsid w:val="29C86ABA"/>
    <w:rsid w:val="29F0821C"/>
    <w:rsid w:val="2A77AD73"/>
    <w:rsid w:val="2ABE1812"/>
    <w:rsid w:val="2ACBD4ED"/>
    <w:rsid w:val="2AD1537F"/>
    <w:rsid w:val="2B125DBF"/>
    <w:rsid w:val="2B415BDD"/>
    <w:rsid w:val="2C1DD2D7"/>
    <w:rsid w:val="2C43BF40"/>
    <w:rsid w:val="2C837A07"/>
    <w:rsid w:val="2CACDE85"/>
    <w:rsid w:val="2CC870F6"/>
    <w:rsid w:val="2CD75F16"/>
    <w:rsid w:val="2CE29477"/>
    <w:rsid w:val="2CECAA02"/>
    <w:rsid w:val="2CF4A1F9"/>
    <w:rsid w:val="2D1FF414"/>
    <w:rsid w:val="2DC7D681"/>
    <w:rsid w:val="2DE33C23"/>
    <w:rsid w:val="2E0614D2"/>
    <w:rsid w:val="2E1BD9CE"/>
    <w:rsid w:val="2E2C21E8"/>
    <w:rsid w:val="2E47D526"/>
    <w:rsid w:val="2EA35D03"/>
    <w:rsid w:val="2EC40F00"/>
    <w:rsid w:val="2EC64E7E"/>
    <w:rsid w:val="2F5357F7"/>
    <w:rsid w:val="2F56440B"/>
    <w:rsid w:val="30242A01"/>
    <w:rsid w:val="308CCBBA"/>
    <w:rsid w:val="3100D64A"/>
    <w:rsid w:val="31A92B79"/>
    <w:rsid w:val="31BF498E"/>
    <w:rsid w:val="31D41AD2"/>
    <w:rsid w:val="31D7AF6F"/>
    <w:rsid w:val="32180EE7"/>
    <w:rsid w:val="32514DC6"/>
    <w:rsid w:val="3274FF43"/>
    <w:rsid w:val="32E1A777"/>
    <w:rsid w:val="3450D375"/>
    <w:rsid w:val="34B15BE9"/>
    <w:rsid w:val="34CDEA9C"/>
    <w:rsid w:val="34F6F21D"/>
    <w:rsid w:val="34F8F1EF"/>
    <w:rsid w:val="356220FB"/>
    <w:rsid w:val="36036013"/>
    <w:rsid w:val="3617283D"/>
    <w:rsid w:val="3692C27E"/>
    <w:rsid w:val="36B90F88"/>
    <w:rsid w:val="36BE4FB7"/>
    <w:rsid w:val="36FE5252"/>
    <w:rsid w:val="36FF208E"/>
    <w:rsid w:val="3731ACA4"/>
    <w:rsid w:val="373DC059"/>
    <w:rsid w:val="377B0EA1"/>
    <w:rsid w:val="37A7120F"/>
    <w:rsid w:val="37BE3ABA"/>
    <w:rsid w:val="37CCC99C"/>
    <w:rsid w:val="3836F22F"/>
    <w:rsid w:val="38543DD9"/>
    <w:rsid w:val="38967241"/>
    <w:rsid w:val="38A46856"/>
    <w:rsid w:val="38B34B10"/>
    <w:rsid w:val="38CE1494"/>
    <w:rsid w:val="38D09876"/>
    <w:rsid w:val="390147D4"/>
    <w:rsid w:val="3A052D44"/>
    <w:rsid w:val="3AE553DA"/>
    <w:rsid w:val="3B53F3E3"/>
    <w:rsid w:val="3B708B2F"/>
    <w:rsid w:val="3B89CD91"/>
    <w:rsid w:val="3BB506DC"/>
    <w:rsid w:val="3BC2BB49"/>
    <w:rsid w:val="3BD1C375"/>
    <w:rsid w:val="3BE74109"/>
    <w:rsid w:val="3C31C0FA"/>
    <w:rsid w:val="3C779DF3"/>
    <w:rsid w:val="3CB9076E"/>
    <w:rsid w:val="3CDEAEC5"/>
    <w:rsid w:val="3CE34544"/>
    <w:rsid w:val="3D2DCAC7"/>
    <w:rsid w:val="3DB5BE2D"/>
    <w:rsid w:val="3DC0FD74"/>
    <w:rsid w:val="3DD4449E"/>
    <w:rsid w:val="3E316F98"/>
    <w:rsid w:val="3E4D9975"/>
    <w:rsid w:val="3E6CE604"/>
    <w:rsid w:val="3E78BDE1"/>
    <w:rsid w:val="3E7A96F7"/>
    <w:rsid w:val="3E8E2556"/>
    <w:rsid w:val="3F2DC3B1"/>
    <w:rsid w:val="3F349F2D"/>
    <w:rsid w:val="3F72BAA0"/>
    <w:rsid w:val="3F9E6829"/>
    <w:rsid w:val="3FA2EC0C"/>
    <w:rsid w:val="3FC614EF"/>
    <w:rsid w:val="3FC6496B"/>
    <w:rsid w:val="3FD5579F"/>
    <w:rsid w:val="40107DA3"/>
    <w:rsid w:val="407DF0B1"/>
    <w:rsid w:val="40B90E64"/>
    <w:rsid w:val="41ABFF88"/>
    <w:rsid w:val="41F181C6"/>
    <w:rsid w:val="4219C112"/>
    <w:rsid w:val="42378F6F"/>
    <w:rsid w:val="424A29D2"/>
    <w:rsid w:val="425B4241"/>
    <w:rsid w:val="427A0101"/>
    <w:rsid w:val="428825A2"/>
    <w:rsid w:val="428D37F1"/>
    <w:rsid w:val="42A6AC29"/>
    <w:rsid w:val="42D22EE0"/>
    <w:rsid w:val="42E524CC"/>
    <w:rsid w:val="42E98FDA"/>
    <w:rsid w:val="4356E66C"/>
    <w:rsid w:val="437A170F"/>
    <w:rsid w:val="4404F37A"/>
    <w:rsid w:val="443034B9"/>
    <w:rsid w:val="44714732"/>
    <w:rsid w:val="44B82034"/>
    <w:rsid w:val="44D3CCF4"/>
    <w:rsid w:val="4518C3E3"/>
    <w:rsid w:val="456C5EAC"/>
    <w:rsid w:val="45DDEF84"/>
    <w:rsid w:val="46140EA6"/>
    <w:rsid w:val="46238279"/>
    <w:rsid w:val="46612505"/>
    <w:rsid w:val="4665AE0B"/>
    <w:rsid w:val="46A5A03B"/>
    <w:rsid w:val="46D58622"/>
    <w:rsid w:val="46E6BF59"/>
    <w:rsid w:val="46F705D5"/>
    <w:rsid w:val="47335E8F"/>
    <w:rsid w:val="477B52FA"/>
    <w:rsid w:val="47BD2289"/>
    <w:rsid w:val="47DDD8BC"/>
    <w:rsid w:val="482FA335"/>
    <w:rsid w:val="4851C67D"/>
    <w:rsid w:val="4879175C"/>
    <w:rsid w:val="4933FF0D"/>
    <w:rsid w:val="495ABF44"/>
    <w:rsid w:val="49A1C45C"/>
    <w:rsid w:val="49BACB11"/>
    <w:rsid w:val="49BC1AAE"/>
    <w:rsid w:val="49C90062"/>
    <w:rsid w:val="4A1074F9"/>
    <w:rsid w:val="4A193DDB"/>
    <w:rsid w:val="4A2D70E1"/>
    <w:rsid w:val="4A6D9CD1"/>
    <w:rsid w:val="4A6E682F"/>
    <w:rsid w:val="4A9895B1"/>
    <w:rsid w:val="4B68C13F"/>
    <w:rsid w:val="4BAAF5A7"/>
    <w:rsid w:val="4BDAE881"/>
    <w:rsid w:val="4BFB813D"/>
    <w:rsid w:val="4C103832"/>
    <w:rsid w:val="4C473C39"/>
    <w:rsid w:val="4CBB974E"/>
    <w:rsid w:val="4CC9233A"/>
    <w:rsid w:val="4D3B6A8E"/>
    <w:rsid w:val="4D9DCCAF"/>
    <w:rsid w:val="4DD99A05"/>
    <w:rsid w:val="4DFC534B"/>
    <w:rsid w:val="4E33827A"/>
    <w:rsid w:val="4E9A9644"/>
    <w:rsid w:val="4F0786B3"/>
    <w:rsid w:val="4FB4084B"/>
    <w:rsid w:val="4FB86BA2"/>
    <w:rsid w:val="4FD328CC"/>
    <w:rsid w:val="4FDFC86B"/>
    <w:rsid w:val="501A86FD"/>
    <w:rsid w:val="5030985A"/>
    <w:rsid w:val="5081AFB6"/>
    <w:rsid w:val="50ECCF66"/>
    <w:rsid w:val="51113AC7"/>
    <w:rsid w:val="512AC7CB"/>
    <w:rsid w:val="5135522A"/>
    <w:rsid w:val="5188B564"/>
    <w:rsid w:val="52092F25"/>
    <w:rsid w:val="52646A42"/>
    <w:rsid w:val="5293322D"/>
    <w:rsid w:val="5295ACB9"/>
    <w:rsid w:val="53085715"/>
    <w:rsid w:val="530B9D39"/>
    <w:rsid w:val="533788B1"/>
    <w:rsid w:val="5341B47F"/>
    <w:rsid w:val="536D314A"/>
    <w:rsid w:val="537D830F"/>
    <w:rsid w:val="53C44A37"/>
    <w:rsid w:val="53E8B2AC"/>
    <w:rsid w:val="53ED3E66"/>
    <w:rsid w:val="5420E652"/>
    <w:rsid w:val="5423D8B0"/>
    <w:rsid w:val="5448DB89"/>
    <w:rsid w:val="55115F95"/>
    <w:rsid w:val="555C75EC"/>
    <w:rsid w:val="555FEC91"/>
    <w:rsid w:val="55C7154A"/>
    <w:rsid w:val="55CFD2D9"/>
    <w:rsid w:val="56013B69"/>
    <w:rsid w:val="564EAA9F"/>
    <w:rsid w:val="56525CF7"/>
    <w:rsid w:val="56737718"/>
    <w:rsid w:val="57AF7972"/>
    <w:rsid w:val="57CFCBC3"/>
    <w:rsid w:val="57D37F16"/>
    <w:rsid w:val="58187605"/>
    <w:rsid w:val="58390960"/>
    <w:rsid w:val="585AF423"/>
    <w:rsid w:val="589C51E8"/>
    <w:rsid w:val="58B01766"/>
    <w:rsid w:val="58E1C4D2"/>
    <w:rsid w:val="5906DC23"/>
    <w:rsid w:val="59152215"/>
    <w:rsid w:val="5929ACB5"/>
    <w:rsid w:val="595FA17C"/>
    <w:rsid w:val="59693E44"/>
    <w:rsid w:val="596A585B"/>
    <w:rsid w:val="5A3A0329"/>
    <w:rsid w:val="5A4B7876"/>
    <w:rsid w:val="5A7B051C"/>
    <w:rsid w:val="5A989F42"/>
    <w:rsid w:val="5AB2F309"/>
    <w:rsid w:val="5ACD24A8"/>
    <w:rsid w:val="5B32FC6A"/>
    <w:rsid w:val="5B880C17"/>
    <w:rsid w:val="5B89B9B3"/>
    <w:rsid w:val="5B9BFE22"/>
    <w:rsid w:val="5C666E72"/>
    <w:rsid w:val="5C7D8068"/>
    <w:rsid w:val="5D5DDB99"/>
    <w:rsid w:val="5D6E484A"/>
    <w:rsid w:val="5DAA65BF"/>
    <w:rsid w:val="5DD2C562"/>
    <w:rsid w:val="5DEF29DD"/>
    <w:rsid w:val="5EC2A136"/>
    <w:rsid w:val="5F1C05BD"/>
    <w:rsid w:val="5F1CA40F"/>
    <w:rsid w:val="5F494872"/>
    <w:rsid w:val="5F904319"/>
    <w:rsid w:val="5FFE7501"/>
    <w:rsid w:val="601A32E3"/>
    <w:rsid w:val="601F585A"/>
    <w:rsid w:val="60355B4B"/>
    <w:rsid w:val="60481DE5"/>
    <w:rsid w:val="605E30C1"/>
    <w:rsid w:val="607F5123"/>
    <w:rsid w:val="612D883A"/>
    <w:rsid w:val="61AB4349"/>
    <w:rsid w:val="6229C4D8"/>
    <w:rsid w:val="628B2042"/>
    <w:rsid w:val="628B4B7C"/>
    <w:rsid w:val="63243EAB"/>
    <w:rsid w:val="63276DA6"/>
    <w:rsid w:val="637FBEA7"/>
    <w:rsid w:val="63864A6C"/>
    <w:rsid w:val="63A712C1"/>
    <w:rsid w:val="63C08025"/>
    <w:rsid w:val="645D63EF"/>
    <w:rsid w:val="6466ECD9"/>
    <w:rsid w:val="64EFFD51"/>
    <w:rsid w:val="64F5E819"/>
    <w:rsid w:val="6522C55D"/>
    <w:rsid w:val="655D1ACF"/>
    <w:rsid w:val="6578C78F"/>
    <w:rsid w:val="65E4A035"/>
    <w:rsid w:val="65EBE8A6"/>
    <w:rsid w:val="66305F57"/>
    <w:rsid w:val="6687756B"/>
    <w:rsid w:val="66A6EF5F"/>
    <w:rsid w:val="675BE0A6"/>
    <w:rsid w:val="67C35D39"/>
    <w:rsid w:val="67CB7793"/>
    <w:rsid w:val="6812ED0F"/>
    <w:rsid w:val="68183F4C"/>
    <w:rsid w:val="682899C5"/>
    <w:rsid w:val="68434A4E"/>
    <w:rsid w:val="684F145E"/>
    <w:rsid w:val="684F2D2A"/>
    <w:rsid w:val="685A73B4"/>
    <w:rsid w:val="68B94356"/>
    <w:rsid w:val="68BDA6EF"/>
    <w:rsid w:val="68D642A1"/>
    <w:rsid w:val="68E607F9"/>
    <w:rsid w:val="6918E6F8"/>
    <w:rsid w:val="695147C0"/>
    <w:rsid w:val="696747F4"/>
    <w:rsid w:val="69D2EF2E"/>
    <w:rsid w:val="69DB1026"/>
    <w:rsid w:val="69FD2BE8"/>
    <w:rsid w:val="6A491BDC"/>
    <w:rsid w:val="6A6D9A52"/>
    <w:rsid w:val="6AB26625"/>
    <w:rsid w:val="6ACD6901"/>
    <w:rsid w:val="6AD62E5D"/>
    <w:rsid w:val="6AE56940"/>
    <w:rsid w:val="6B6EE78E"/>
    <w:rsid w:val="6BD0D334"/>
    <w:rsid w:val="6C8F4678"/>
    <w:rsid w:val="6CA456C8"/>
    <w:rsid w:val="6D0C3544"/>
    <w:rsid w:val="6D0E30B5"/>
    <w:rsid w:val="6DA29BCF"/>
    <w:rsid w:val="6DB03F7E"/>
    <w:rsid w:val="6E02AF97"/>
    <w:rsid w:val="6E65F533"/>
    <w:rsid w:val="6EA884C2"/>
    <w:rsid w:val="6EC63EEB"/>
    <w:rsid w:val="6F0F541F"/>
    <w:rsid w:val="6F7EADAF"/>
    <w:rsid w:val="6F8158D3"/>
    <w:rsid w:val="6FA0A251"/>
    <w:rsid w:val="6FCF0D51"/>
    <w:rsid w:val="711BD981"/>
    <w:rsid w:val="716909D1"/>
    <w:rsid w:val="71B011CA"/>
    <w:rsid w:val="71DD0F4C"/>
    <w:rsid w:val="722C72A4"/>
    <w:rsid w:val="72F5B065"/>
    <w:rsid w:val="7327A615"/>
    <w:rsid w:val="734D06DA"/>
    <w:rsid w:val="736E7149"/>
    <w:rsid w:val="7386C085"/>
    <w:rsid w:val="7401ED2D"/>
    <w:rsid w:val="740DEBDC"/>
    <w:rsid w:val="74C926D6"/>
    <w:rsid w:val="75D5E348"/>
    <w:rsid w:val="763E568C"/>
    <w:rsid w:val="76EE7797"/>
    <w:rsid w:val="773F546D"/>
    <w:rsid w:val="77715C2B"/>
    <w:rsid w:val="788B5269"/>
    <w:rsid w:val="789F7729"/>
    <w:rsid w:val="78AE8BF3"/>
    <w:rsid w:val="78E45257"/>
    <w:rsid w:val="79192B51"/>
    <w:rsid w:val="792DFC95"/>
    <w:rsid w:val="7962E29B"/>
    <w:rsid w:val="7965C2A9"/>
    <w:rsid w:val="79741BB6"/>
    <w:rsid w:val="7A28AFEA"/>
    <w:rsid w:val="7A3A2457"/>
    <w:rsid w:val="7A54038D"/>
    <w:rsid w:val="7AD8E879"/>
    <w:rsid w:val="7AEFDA0C"/>
    <w:rsid w:val="7B0FEC17"/>
    <w:rsid w:val="7B3D8E8A"/>
    <w:rsid w:val="7B726698"/>
    <w:rsid w:val="7BB0E796"/>
    <w:rsid w:val="7BB71632"/>
    <w:rsid w:val="7BCBE776"/>
    <w:rsid w:val="7C0B3DAC"/>
    <w:rsid w:val="7C482652"/>
    <w:rsid w:val="7C5C4855"/>
    <w:rsid w:val="7C9A835D"/>
    <w:rsid w:val="7CBB544B"/>
    <w:rsid w:val="7D17656E"/>
    <w:rsid w:val="7D5C5C5D"/>
    <w:rsid w:val="7D5D3B96"/>
    <w:rsid w:val="7D60C76B"/>
    <w:rsid w:val="7D8FA716"/>
    <w:rsid w:val="7E13F425"/>
    <w:rsid w:val="7E1E3EE3"/>
    <w:rsid w:val="7EC208C0"/>
    <w:rsid w:val="7ED61B7D"/>
    <w:rsid w:val="7ED942E5"/>
    <w:rsid w:val="7EFD5007"/>
    <w:rsid w:val="7F0DA0CD"/>
    <w:rsid w:val="7F631E2B"/>
    <w:rsid w:val="7FCA96C3"/>
    <w:rsid w:val="7FE35D3A"/>
    <w:rsid w:val="7FE538E8"/>
    <w:rsid w:val="7FFED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B08609"/>
  <w15:docId w15:val="{C81BD1EF-D901-4D0D-B52B-0E1F750DC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6DC"/>
    <w:rPr>
      <w:sz w:val="24"/>
    </w:rPr>
  </w:style>
  <w:style w:type="paragraph" w:styleId="Heading1">
    <w:name w:val="heading 1"/>
    <w:basedOn w:val="Normal"/>
    <w:next w:val="Normal"/>
    <w:qFormat/>
    <w:rsid w:val="009756DC"/>
    <w:pPr>
      <w:keepNext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4F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756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756D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756DC"/>
  </w:style>
  <w:style w:type="character" w:styleId="Hyperlink">
    <w:name w:val="Hyperlink"/>
    <w:basedOn w:val="DefaultParagraphFont"/>
    <w:rsid w:val="009756DC"/>
    <w:rPr>
      <w:color w:val="0000FF"/>
      <w:u w:val="single"/>
    </w:rPr>
  </w:style>
  <w:style w:type="paragraph" w:styleId="BodyText">
    <w:name w:val="Body Text"/>
    <w:basedOn w:val="Normal"/>
    <w:rsid w:val="009756DC"/>
    <w:pPr>
      <w:jc w:val="center"/>
    </w:pPr>
    <w:rPr>
      <w:szCs w:val="24"/>
    </w:rPr>
  </w:style>
  <w:style w:type="paragraph" w:styleId="BodyTextIndent">
    <w:name w:val="Body Text Indent"/>
    <w:basedOn w:val="Normal"/>
    <w:rsid w:val="009756DC"/>
    <w:pPr>
      <w:ind w:left="720" w:hanging="720"/>
      <w:jc w:val="both"/>
    </w:pPr>
    <w:rPr>
      <w:b/>
      <w:bCs/>
      <w:szCs w:val="24"/>
    </w:rPr>
  </w:style>
  <w:style w:type="character" w:customStyle="1" w:styleId="MessageHeaderLabel">
    <w:name w:val="Message Header Label"/>
    <w:rsid w:val="00457764"/>
    <w:rPr>
      <w:rFonts w:ascii="Arial" w:hAnsi="Arial"/>
      <w:b/>
      <w:spacing w:val="-4"/>
      <w:sz w:val="18"/>
    </w:rPr>
  </w:style>
  <w:style w:type="character" w:styleId="Emphasis">
    <w:name w:val="Emphasis"/>
    <w:qFormat/>
    <w:rsid w:val="00457764"/>
    <w:rPr>
      <w:rFonts w:ascii="Arial" w:hAnsi="Arial"/>
      <w:b/>
      <w:spacing w:val="-10"/>
      <w:sz w:val="18"/>
    </w:rPr>
  </w:style>
  <w:style w:type="paragraph" w:customStyle="1" w:styleId="Checkboxes">
    <w:name w:val="Checkboxes"/>
    <w:basedOn w:val="Normal"/>
    <w:rsid w:val="00457764"/>
    <w:pPr>
      <w:spacing w:before="360" w:after="360"/>
    </w:pPr>
    <w:rPr>
      <w:sz w:val="20"/>
    </w:rPr>
  </w:style>
  <w:style w:type="paragraph" w:customStyle="1" w:styleId="FaxHeader">
    <w:name w:val="Fax Header"/>
    <w:basedOn w:val="Normal"/>
    <w:rsid w:val="00457764"/>
    <w:pPr>
      <w:spacing w:before="240" w:after="60"/>
    </w:pPr>
    <w:rPr>
      <w:sz w:val="20"/>
    </w:rPr>
  </w:style>
  <w:style w:type="paragraph" w:customStyle="1" w:styleId="DocumentLabel">
    <w:name w:val="Document Label"/>
    <w:next w:val="Normal"/>
    <w:rsid w:val="00457764"/>
    <w:pPr>
      <w:spacing w:before="100" w:after="720" w:line="600" w:lineRule="exact"/>
      <w:ind w:left="840"/>
    </w:pPr>
    <w:rPr>
      <w:spacing w:val="-34"/>
      <w:sz w:val="60"/>
    </w:rPr>
  </w:style>
  <w:style w:type="character" w:customStyle="1" w:styleId="FooterChar">
    <w:name w:val="Footer Char"/>
    <w:basedOn w:val="DefaultParagraphFont"/>
    <w:link w:val="Footer"/>
    <w:uiPriority w:val="99"/>
    <w:rsid w:val="00922D99"/>
    <w:rPr>
      <w:sz w:val="24"/>
    </w:rPr>
  </w:style>
  <w:style w:type="paragraph" w:styleId="PlainText">
    <w:name w:val="Plain Text"/>
    <w:basedOn w:val="Normal"/>
    <w:link w:val="PlainTextChar"/>
    <w:rsid w:val="00A82FA1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82FA1"/>
    <w:rPr>
      <w:rFonts w:ascii="Courier New" w:hAnsi="Courier New"/>
    </w:rPr>
  </w:style>
  <w:style w:type="paragraph" w:styleId="FootnoteText">
    <w:name w:val="footnote text"/>
    <w:basedOn w:val="Normal"/>
    <w:link w:val="FootnoteTextChar"/>
    <w:uiPriority w:val="99"/>
    <w:rsid w:val="00A82FA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82FA1"/>
  </w:style>
  <w:style w:type="character" w:styleId="PlaceholderText">
    <w:name w:val="Placeholder Text"/>
    <w:basedOn w:val="DefaultParagraphFont"/>
    <w:uiPriority w:val="99"/>
    <w:semiHidden/>
    <w:rsid w:val="008A5B59"/>
    <w:rPr>
      <w:color w:val="808080"/>
    </w:rPr>
  </w:style>
  <w:style w:type="table" w:customStyle="1" w:styleId="GridTable4-Accent61">
    <w:name w:val="Grid Table 4 - Accent 61"/>
    <w:basedOn w:val="TableNormal"/>
    <w:uiPriority w:val="49"/>
    <w:rsid w:val="008A5B5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A5B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B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51D3"/>
    <w:pPr>
      <w:ind w:left="720"/>
      <w:contextualSpacing/>
    </w:pPr>
    <w:rPr>
      <w:rFonts w:asciiTheme="minorHAnsi" w:eastAsiaTheme="minorHAnsi" w:hAnsiTheme="minorHAnsi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1451D3"/>
    <w:rPr>
      <w:vertAlign w:val="superscript"/>
    </w:rPr>
  </w:style>
  <w:style w:type="table" w:styleId="TableGrid">
    <w:name w:val="Table Grid"/>
    <w:basedOn w:val="TableNormal"/>
    <w:uiPriority w:val="59"/>
    <w:rsid w:val="007C5B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8377A"/>
  </w:style>
  <w:style w:type="character" w:customStyle="1" w:styleId="eop">
    <w:name w:val="eop"/>
    <w:basedOn w:val="DefaultParagraphFont"/>
    <w:rsid w:val="0098377A"/>
  </w:style>
  <w:style w:type="character" w:customStyle="1" w:styleId="Heading2Char">
    <w:name w:val="Heading 2 Char"/>
    <w:basedOn w:val="DefaultParagraphFont"/>
    <w:link w:val="Heading2"/>
    <w:uiPriority w:val="9"/>
    <w:semiHidden/>
    <w:rsid w:val="006F4F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930A6B"/>
    <w:pPr>
      <w:spacing w:before="100" w:beforeAutospacing="1" w:after="100" w:afterAutospacing="1"/>
    </w:pPr>
    <w:rPr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A5CDB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C61943"/>
  </w:style>
  <w:style w:type="character" w:customStyle="1" w:styleId="ui-box">
    <w:name w:val="ui-box"/>
    <w:basedOn w:val="DefaultParagraphFont"/>
    <w:rsid w:val="009A347A"/>
  </w:style>
  <w:style w:type="paragraph" w:customStyle="1" w:styleId="ui-chatitem">
    <w:name w:val="ui-chat__item"/>
    <w:basedOn w:val="Normal"/>
    <w:rsid w:val="009A347A"/>
    <w:pPr>
      <w:spacing w:before="100" w:beforeAutospacing="1" w:after="100" w:afterAutospacing="1"/>
    </w:pPr>
    <w:rPr>
      <w:szCs w:val="24"/>
    </w:rPr>
  </w:style>
  <w:style w:type="character" w:customStyle="1" w:styleId="fui-primitive">
    <w:name w:val="fui-primitive"/>
    <w:basedOn w:val="DefaultParagraphFont"/>
    <w:rsid w:val="009A347A"/>
  </w:style>
  <w:style w:type="character" w:customStyle="1" w:styleId="ui-chatmessagecontent">
    <w:name w:val="ui-chat__messagecontent"/>
    <w:basedOn w:val="DefaultParagraphFont"/>
    <w:rsid w:val="009A347A"/>
  </w:style>
  <w:style w:type="character" w:customStyle="1" w:styleId="fui-styledtext">
    <w:name w:val="fui-styledtext"/>
    <w:basedOn w:val="DefaultParagraphFont"/>
    <w:rsid w:val="009A347A"/>
  </w:style>
  <w:style w:type="character" w:customStyle="1" w:styleId="HeaderChar">
    <w:name w:val="Header Char"/>
    <w:basedOn w:val="DefaultParagraphFont"/>
    <w:link w:val="Header"/>
    <w:uiPriority w:val="99"/>
    <w:rsid w:val="006273A2"/>
    <w:rPr>
      <w:sz w:val="24"/>
    </w:rPr>
  </w:style>
  <w:style w:type="paragraph" w:styleId="Revision">
    <w:name w:val="Revision"/>
    <w:hidden/>
    <w:uiPriority w:val="99"/>
    <w:semiHidden/>
    <w:rsid w:val="002C39F1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74B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4B0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4B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B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B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67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0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9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99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1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069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138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629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77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39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81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27294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0773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3932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643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2858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4957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1645615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5980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998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03834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4868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1580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4" w:space="0" w:color="E0E0E0"/>
                                                <w:left w:val="single" w:sz="24" w:space="0" w:color="E0E0E0"/>
                                                <w:bottom w:val="single" w:sz="24" w:space="0" w:color="E0E0E0"/>
                                                <w:right w:val="single" w:sz="24" w:space="0" w:color="E0E0E0"/>
                                              </w:divBdr>
                                              <w:divsChild>
                                                <w:div w:id="1564175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2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2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1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51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377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77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93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0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83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03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647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68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788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7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3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589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22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19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496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386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98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5758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451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E0E0E0"/>
                                <w:left w:val="single" w:sz="24" w:space="0" w:color="E0E0E0"/>
                                <w:bottom w:val="single" w:sz="24" w:space="0" w:color="E0E0E0"/>
                                <w:right w:val="single" w:sz="24" w:space="0" w:color="E0E0E0"/>
                              </w:divBdr>
                              <w:divsChild>
                                <w:div w:id="365718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827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834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09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42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347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6464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100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78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8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780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2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5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67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58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8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69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024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2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64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366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7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60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4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119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314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670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558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86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1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2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mhal.Hagos@dc.gov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munityaffairs.dc.gov/content/community-grant-progra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2886DF4093D24D822FA293341FE3E8" ma:contentTypeVersion="5" ma:contentTypeDescription="Create a new document." ma:contentTypeScope="" ma:versionID="64f2dd9e94ea7ebb2b52a40a1e8c614b">
  <xsd:schema xmlns:xsd="http://www.w3.org/2001/XMLSchema" xmlns:xs="http://www.w3.org/2001/XMLSchema" xmlns:p="http://schemas.microsoft.com/office/2006/metadata/properties" xmlns:ns3="79f806ab-27a8-4a34-96cc-2c4552394e49" xmlns:ns4="63e42bc2-0f4b-41db-89be-d3960994ac08" targetNamespace="http://schemas.microsoft.com/office/2006/metadata/properties" ma:root="true" ma:fieldsID="47872fa831ee398d45b4815ee9ca8761" ns3:_="" ns4:_="">
    <xsd:import namespace="79f806ab-27a8-4a34-96cc-2c4552394e49"/>
    <xsd:import namespace="63e42bc2-0f4b-41db-89be-d3960994ac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806ab-27a8-4a34-96cc-2c4552394e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e42bc2-0f4b-41db-89be-d3960994ac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B894DE-9674-47EA-829D-5B5F2464D4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2E7B68-9640-4F2D-B5CF-FE5D1BFAEC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DEF444-9D6F-4B21-8E4C-5FC8043764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806ab-27a8-4a34-96cc-2c4552394e49"/>
    <ds:schemaRef ds:uri="63e42bc2-0f4b-41db-89be-d3960994a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A007C4-4F8B-4324-B24C-7CDB90A179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RT TYPING HERE</vt:lpstr>
    </vt:vector>
  </TitlesOfParts>
  <Company>Micron Electronics, Inc.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 TYPING HERE</dc:title>
  <dc:subject/>
  <dc:creator>ServUS</dc:creator>
  <cp:keywords/>
  <dc:description/>
  <cp:lastModifiedBy>Hagos, Semhal (EOM)</cp:lastModifiedBy>
  <cp:revision>2</cp:revision>
  <cp:lastPrinted>2024-04-24T17:37:00Z</cp:lastPrinted>
  <dcterms:created xsi:type="dcterms:W3CDTF">2024-04-24T17:41:00Z</dcterms:created>
  <dcterms:modified xsi:type="dcterms:W3CDTF">2024-04-24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2886DF4093D24D822FA293341FE3E8</vt:lpwstr>
  </property>
  <property fmtid="{D5CDD505-2E9C-101B-9397-08002B2CF9AE}" pid="3" name="GrammarlyDocumentId">
    <vt:lpwstr>cad58f7f81afa656aa26149c5b8b5c989d2db605c59cc6d99a8b3e24ec197660</vt:lpwstr>
  </property>
</Properties>
</file>